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50AFCC" w14:textId="2672ACA8" w:rsidR="005E6D21" w:rsidRPr="00611D23" w:rsidRDefault="003A2A49" w:rsidP="00BE7655">
      <w:pPr>
        <w:spacing w:before="120"/>
        <w:ind w:left="-187" w:right="-850"/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1312" behindDoc="0" locked="0" layoutInCell="1" allowOverlap="1" wp14:anchorId="55F72102" wp14:editId="4992989A">
            <wp:simplePos x="0" y="0"/>
            <wp:positionH relativeFrom="margin">
              <wp:posOffset>6071870</wp:posOffset>
            </wp:positionH>
            <wp:positionV relativeFrom="paragraph">
              <wp:posOffset>209550</wp:posOffset>
            </wp:positionV>
            <wp:extent cx="881380" cy="1101725"/>
            <wp:effectExtent l="0" t="0" r="0" b="3175"/>
            <wp:wrapNone/>
            <wp:docPr id="43794887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15" r="6720"/>
                    <a:stretch/>
                  </pic:blipFill>
                  <pic:spPr bwMode="auto">
                    <a:xfrm>
                      <a:off x="0" y="0"/>
                      <a:ext cx="881380" cy="1101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A18BD" w:rsidRPr="00611D23">
        <w:rPr>
          <w:rFonts w:ascii="Garamond" w:hAnsi="Garamond"/>
          <w:noProof/>
          <w:color w:val="0000FF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7CE2F00E">
            <wp:simplePos x="0" y="0"/>
            <wp:positionH relativeFrom="column">
              <wp:posOffset>6102350</wp:posOffset>
            </wp:positionH>
            <wp:positionV relativeFrom="paragraph">
              <wp:posOffset>218440</wp:posOffset>
            </wp:positionV>
            <wp:extent cx="834390" cy="1083310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390" cy="1083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OSSEIN</w:t>
      </w:r>
      <w:r w:rsidR="00B90F81" w:rsidRPr="00611D23">
        <w:rPr>
          <w:rFonts w:ascii="Arial Rounded MT Bold" w:hAnsi="Arial Rounded MT Bold"/>
          <w:b/>
          <w:bCs/>
          <w:color w:val="0000FF"/>
          <w:sz w:val="20"/>
          <w:szCs w:val="20"/>
          <w:lang w:val="en-US"/>
        </w:rPr>
        <w:t xml:space="preserve"> 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F</w:t>
      </w:r>
      <w:r w:rsidR="00B90F81" w:rsidRPr="00611D2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ANI</w:t>
      </w:r>
      <w:r w:rsidR="00B90F81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A75BD9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(he/him)</w:t>
      </w:r>
      <w:r w:rsidR="0050091C" w:rsidRPr="00611D23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p w14:paraId="0AEC2B7B" w14:textId="43383907" w:rsidR="004B4701" w:rsidRPr="004B4701" w:rsidRDefault="004B4701" w:rsidP="004B4701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Office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ab/>
        <w:t xml:space="preserve">        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1 Lambton Tower,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hfani@</w:t>
      </w:r>
      <w:r w:rsidR="00C400F5">
        <w:rPr>
          <w:rFonts w:ascii="Garamond" w:hAnsi="Garamond"/>
          <w:color w:val="000000" w:themeColor="text1"/>
          <w:sz w:val="20"/>
          <w:szCs w:val="20"/>
          <w:lang w:val="en-US"/>
        </w:rPr>
        <w:t>u</w:t>
      </w:r>
      <w:r w:rsidR="0050091C" w:rsidRPr="0050091C">
        <w:rPr>
          <w:rFonts w:ascii="Garamond" w:hAnsi="Garamond"/>
          <w:color w:val="000000" w:themeColor="text1"/>
          <w:sz w:val="20"/>
          <w:szCs w:val="20"/>
          <w:lang w:val="en-US"/>
        </w:rPr>
        <w:t>windsor.ca</w:t>
      </w:r>
      <w:r w:rsidR="0050091C">
        <w:rPr>
          <w:rFonts w:ascii="Garamond" w:hAnsi="Garamond"/>
          <w:color w:val="000000" w:themeColor="text1"/>
          <w:sz w:val="20"/>
          <w:szCs w:val="20"/>
          <w:lang w:val="en-US"/>
        </w:rPr>
        <w:t xml:space="preserve">, </w:t>
      </w:r>
      <w:r w:rsidR="00B0443B">
        <w:rPr>
          <w:rFonts w:ascii="Garamond" w:hAnsi="Garamond"/>
          <w:color w:val="000000" w:themeColor="text1"/>
          <w:sz w:val="20"/>
          <w:szCs w:val="20"/>
          <w:lang w:val="en-US"/>
        </w:rPr>
        <w:t>https://</w:t>
      </w:r>
      <w:r w:rsidR="00B0443B"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cs.uwindsor.ca</w:t>
      </w:r>
      <w:r w:rsidR="00B0443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/~hfani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108364F5" w14:textId="7FC0CDCA" w:rsidR="004B4701" w:rsidRPr="004B4701" w:rsidRDefault="004B4701" w:rsidP="004B470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’s Lab</w:t>
      </w:r>
      <w:r w:rsidR="00333A37" w:rsidRPr="00D9393C"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>!</w:t>
      </w:r>
      <w:r w:rsidR="00333A37"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333A37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9441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18 &amp; </w:t>
      </w:r>
      <w:r w:rsidRPr="004B470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215 Essex Hall,</w:t>
      </w:r>
      <w:r w:rsidR="00D9393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4B4701">
        <w:rPr>
          <w:rFonts w:ascii="Garamond" w:hAnsi="Garamond"/>
          <w:color w:val="000000" w:themeColor="text1"/>
          <w:sz w:val="20"/>
          <w:szCs w:val="20"/>
          <w:lang w:val="en-US"/>
        </w:rPr>
        <w:t>+1 519 2533000 x3587</w:t>
      </w:r>
      <w:r w:rsidR="002D1733">
        <w:rPr>
          <w:rFonts w:ascii="Garamond" w:hAnsi="Garamond"/>
          <w:color w:val="000000" w:themeColor="text1"/>
          <w:sz w:val="20"/>
          <w:szCs w:val="20"/>
          <w:lang w:val="en-US"/>
        </w:rPr>
        <w:t>, https://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-lab.github.io</w:t>
      </w:r>
    </w:p>
    <w:p w14:paraId="446039B9" w14:textId="56E713DA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</w:t>
      </w:r>
    </w:p>
    <w:p w14:paraId="2B1E0ABA" w14:textId="78A9A61C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Ontario</w:t>
      </w:r>
      <w:r w:rsidR="0020233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,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N9B3P4, Canada</w:t>
      </w:r>
    </w:p>
    <w:p w14:paraId="7FEA39AA" w14:textId="76D20C37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</w:p>
    <w:p w14:paraId="6A693AAC" w14:textId="001F624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Teaching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hosseinfani</w:t>
      </w:r>
    </w:p>
    <w:p w14:paraId="57B33567" w14:textId="40C47083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2D1733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esearch Projects: </w:t>
      </w:r>
      <w:r w:rsidR="0050091C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ttps://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github.com/fani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20DFC63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D950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950A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oronto Metropolita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68EA30CA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s: Dr. W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5DB12CA2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6B79FDCB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E</w:t>
            </w:r>
            <w:r w:rsidR="004E080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7265AC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rtl/>
                <w:lang w:bidi="fa-IR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97"/>
        <w:gridCol w:w="912"/>
      </w:tblGrid>
      <w:tr w:rsidR="00182520" w14:paraId="1D5A8945" w14:textId="77777777" w:rsidTr="00ED1FE7">
        <w:trPr>
          <w:trHeight w:val="189"/>
        </w:trPr>
        <w:tc>
          <w:tcPr>
            <w:tcW w:w="8968" w:type="dxa"/>
          </w:tcPr>
          <w:p w14:paraId="349C7FD5" w14:textId="3C268DD5" w:rsidR="00182520" w:rsidRPr="00CC5536" w:rsidRDefault="00C26998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="006940E2"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4771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9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ED1FE7">
        <w:trPr>
          <w:trHeight w:val="453"/>
        </w:trPr>
        <w:tc>
          <w:tcPr>
            <w:tcW w:w="8968" w:type="dxa"/>
          </w:tcPr>
          <w:p w14:paraId="5A26ACB2" w14:textId="446450DB" w:rsidR="00C26998" w:rsidRPr="00877FF4" w:rsidRDefault="00C26998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Post</w:t>
            </w:r>
            <w:r w:rsidR="007265A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ctoral Research Fellow</w:t>
            </w:r>
            <w:r w:rsidR="0070761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to Metropolitan Uni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.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</w:p>
          <w:p w14:paraId="6CAEB56C" w14:textId="4D831ED8" w:rsidR="00182520" w:rsidRPr="00877FF4" w:rsidRDefault="00C26998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Team </w:t>
            </w:r>
            <w:r w:rsidR="001328C7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97" w:type="dxa"/>
          </w:tcPr>
          <w:p w14:paraId="0572DA30" w14:textId="24A7306D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Nov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22910EC" w14:textId="72632622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ED1FE7">
        <w:trPr>
          <w:trHeight w:val="135"/>
        </w:trPr>
        <w:tc>
          <w:tcPr>
            <w:tcW w:w="8968" w:type="dxa"/>
          </w:tcPr>
          <w:p w14:paraId="6F1FADF9" w14:textId="58171C49" w:rsidR="00182520" w:rsidRPr="00877FF4" w:rsidRDefault="00C26998" w:rsidP="004771E2">
            <w:pPr>
              <w:ind w:right="-846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6940E2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6940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esearch Assistant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Engineering and Architectural Science,</w:t>
            </w:r>
            <w:r w:rsidR="0070761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Toronto Metropolitan University, 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na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</w:t>
            </w:r>
            <w:r w:rsidR="007265A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2D62292C" w14:textId="4BC30743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4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29D25B05" w14:textId="26DA22E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ED1FE7">
        <w:trPr>
          <w:trHeight w:val="90"/>
        </w:trPr>
        <w:tc>
          <w:tcPr>
            <w:tcW w:w="8968" w:type="dxa"/>
          </w:tcPr>
          <w:p w14:paraId="6BFD9263" w14:textId="418325C7" w:rsidR="00182520" w:rsidRPr="00877FF4" w:rsidRDefault="00C26998" w:rsidP="007265AC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.</w:t>
            </w:r>
            <w:r w:rsidR="004771E2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Contract Lecturer</w:t>
            </w:r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Engineering and Architectural </w:t>
            </w:r>
            <w:r w:rsidR="005812B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cience, Toronto</w:t>
            </w:r>
            <w:r w:rsidR="0023433B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etropolitan University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97" w:type="dxa"/>
          </w:tcPr>
          <w:p w14:paraId="79E5DB98" w14:textId="08575718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an 2019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02264B56" w14:textId="30C34020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ED1FE7">
        <w:trPr>
          <w:trHeight w:val="453"/>
        </w:trPr>
        <w:tc>
          <w:tcPr>
            <w:tcW w:w="8968" w:type="dxa"/>
          </w:tcPr>
          <w:p w14:paraId="54F5F862" w14:textId="4CF18CAC" w:rsidR="00182520" w:rsidRPr="00877FF4" w:rsidRDefault="006940E2" w:rsidP="007265AC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signer</w:t>
            </w:r>
            <w:r w:rsidR="002F7C39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7265A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ustomer Management System,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ustomer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redit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</w:t>
            </w:r>
            <w:r w:rsidR="00182520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eck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97" w:type="dxa"/>
          </w:tcPr>
          <w:p w14:paraId="7B46AD33" w14:textId="4E3E2201" w:rsidR="00182520" w:rsidRPr="00877FF4" w:rsidRDefault="00182520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May 2013 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–</w:t>
            </w:r>
          </w:p>
        </w:tc>
        <w:tc>
          <w:tcPr>
            <w:tcW w:w="912" w:type="dxa"/>
          </w:tcPr>
          <w:p w14:paraId="616F896B" w14:textId="7223CBB6" w:rsidR="00182520" w:rsidRPr="00877FF4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ED1FE7">
        <w:trPr>
          <w:trHeight w:val="453"/>
        </w:trPr>
        <w:tc>
          <w:tcPr>
            <w:tcW w:w="8968" w:type="dxa"/>
          </w:tcPr>
          <w:p w14:paraId="35D82AE4" w14:textId="0BFC44FC" w:rsidR="000B7C1C" w:rsidRPr="00877FF4" w:rsidRDefault="006940E2" w:rsidP="00E05C37">
            <w:pPr>
              <w:jc w:val="both"/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oftware Developer &amp; Configuration Manager</w:t>
            </w:r>
            <w:r w:rsidR="000B7C1C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System Group</w:t>
            </w:r>
            <w:r w:rsidR="001328C7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Iran</w:t>
            </w:r>
            <w:r w:rsidR="00C26998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.</w:t>
            </w:r>
            <w:r w:rsidR="00CC5536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="000B7C1C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Human Capital Management System, SQL Server, ASP.Net, C#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T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eam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F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oundation </w:t>
            </w:r>
            <w:r w:rsid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</w:t>
            </w:r>
            <w:r w:rsidR="00E05C37" w:rsidRPr="00E05C3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erver</w:t>
            </w:r>
          </w:p>
        </w:tc>
        <w:tc>
          <w:tcPr>
            <w:tcW w:w="1097" w:type="dxa"/>
          </w:tcPr>
          <w:p w14:paraId="40F23F8D" w14:textId="0D732BC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912" w:type="dxa"/>
          </w:tcPr>
          <w:p w14:paraId="287CCC15" w14:textId="1A637EEB" w:rsidR="000B7C1C" w:rsidRPr="00877FF4" w:rsidRDefault="000B7C1C" w:rsidP="00707618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ar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190"/>
        <w:gridCol w:w="90"/>
        <w:gridCol w:w="1643"/>
        <w:gridCol w:w="697"/>
        <w:gridCol w:w="393"/>
      </w:tblGrid>
      <w:tr w:rsidR="00A90458" w:rsidRPr="00EA1252" w14:paraId="349AAA39" w14:textId="77777777" w:rsidTr="004771E2">
        <w:trPr>
          <w:trHeight w:val="230"/>
        </w:trPr>
        <w:tc>
          <w:tcPr>
            <w:tcW w:w="8190" w:type="dxa"/>
          </w:tcPr>
          <w:p w14:paraId="3922A94C" w14:textId="333CD5CA" w:rsidR="00A90458" w:rsidRDefault="00A90458" w:rsidP="007A0FB4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duat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owth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centive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90458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und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0FB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Pr="00A9045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, </w:t>
            </w:r>
            <w:r w:rsidRPr="007A0FB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01C58C0D" w14:textId="462AAF5E" w:rsidR="00A90458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000</w:t>
            </w:r>
          </w:p>
        </w:tc>
        <w:tc>
          <w:tcPr>
            <w:tcW w:w="697" w:type="dxa"/>
          </w:tcPr>
          <w:p w14:paraId="129A6E1F" w14:textId="02EEA38B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97F52DC" w14:textId="21C3F7B6" w:rsidR="00A90458" w:rsidRPr="00EA1252" w:rsidRDefault="00A90458" w:rsidP="00A9045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1B396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5D4F78" w:rsidRPr="00EA1252" w14:paraId="269F4BA2" w14:textId="77777777" w:rsidTr="004771E2">
        <w:trPr>
          <w:trHeight w:val="230"/>
        </w:trPr>
        <w:tc>
          <w:tcPr>
            <w:tcW w:w="8190" w:type="dxa"/>
          </w:tcPr>
          <w:p w14:paraId="31C2EBC1" w14:textId="760E72C0" w:rsidR="005D4F78" w:rsidRPr="00EA1252" w:rsidRDefault="005D4F78" w:rsidP="005D4F7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FI-JELF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E62C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ing Infrastructure for Deep Learning on Graph-Structured Data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, Competitive</w:t>
            </w:r>
          </w:p>
          <w:p w14:paraId="3734CD1B" w14:textId="0B12939A" w:rsidR="005D4F78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Ontario Research Fund (ORF)</w:t>
            </w:r>
          </w:p>
          <w:p w14:paraId="11091660" w14:textId="5EFB89AB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</w:pPr>
            <w:r w:rsidRPr="004E62C2">
              <w:rPr>
                <w:rFonts w:ascii="Garamond" w:hAnsi="Garamond" w:cstheme="minorHAnsi"/>
                <w:color w:val="000000" w:themeColor="text1"/>
                <w:sz w:val="18"/>
                <w:szCs w:val="18"/>
                <w:lang w:val="en-US"/>
              </w:rPr>
              <w:t xml:space="preserve">    </w:t>
            </w: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John R. Evans Leaders Fund (JELF) Canada Foundation for Innovation (CFI)</w:t>
            </w:r>
          </w:p>
          <w:p w14:paraId="057177AE" w14:textId="591F0C34" w:rsidR="005D4F78" w:rsidRPr="004E62C2" w:rsidRDefault="005D4F78" w:rsidP="005D4F7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4E62C2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    University of Windsor</w:t>
            </w:r>
          </w:p>
        </w:tc>
        <w:tc>
          <w:tcPr>
            <w:tcW w:w="1733" w:type="dxa"/>
            <w:gridSpan w:val="2"/>
          </w:tcPr>
          <w:p w14:paraId="738CDCAC" w14:textId="77777777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  <w:p w14:paraId="771D0B3A" w14:textId="7E0A7D6A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51EA23E6" w14:textId="141ED628" w:rsidR="005D4F78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5,00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</w:p>
          <w:p w14:paraId="6D090A73" w14:textId="2686956A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 w:rsidR="00D804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1,</w:t>
            </w:r>
            <w:r w:rsidR="00093E0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25</w:t>
            </w:r>
          </w:p>
        </w:tc>
        <w:tc>
          <w:tcPr>
            <w:tcW w:w="697" w:type="dxa"/>
          </w:tcPr>
          <w:p w14:paraId="0EE2DF7B" w14:textId="1B66A21E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393" w:type="dxa"/>
          </w:tcPr>
          <w:p w14:paraId="30A43558" w14:textId="09121DF5" w:rsidR="005D4F78" w:rsidRPr="00EA1252" w:rsidRDefault="005D4F78" w:rsidP="005D4F7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EA12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E622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771E2" w:rsidRPr="00EA1252" w14:paraId="4A596CC2" w14:textId="77777777" w:rsidTr="004771E2">
        <w:trPr>
          <w:trHeight w:val="230"/>
        </w:trPr>
        <w:tc>
          <w:tcPr>
            <w:tcW w:w="8190" w:type="dxa"/>
          </w:tcPr>
          <w:p w14:paraId="249172A5" w14:textId="2BDD36A2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6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RTI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mputing Workstations for Deep Learning on Graph-Structured Data, PI, Competitive</w:t>
            </w:r>
          </w:p>
          <w:p w14:paraId="7AE7E0A1" w14:textId="77777777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  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1733" w:type="dxa"/>
            <w:gridSpan w:val="2"/>
          </w:tcPr>
          <w:p w14:paraId="4B908F83" w14:textId="09D35CD5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32,010</w:t>
            </w:r>
          </w:p>
        </w:tc>
        <w:tc>
          <w:tcPr>
            <w:tcW w:w="697" w:type="dxa"/>
          </w:tcPr>
          <w:p w14:paraId="03DE7181" w14:textId="232E1206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07B51E56" w14:textId="061740A0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0D9D011F" w14:textId="77777777" w:rsidTr="004771E2">
        <w:trPr>
          <w:trHeight w:val="230"/>
        </w:trPr>
        <w:tc>
          <w:tcPr>
            <w:tcW w:w="8280" w:type="dxa"/>
            <w:gridSpan w:val="2"/>
          </w:tcPr>
          <w:p w14:paraId="6F019A64" w14:textId="2AA0C178" w:rsidR="004771E2" w:rsidRPr="005D3800" w:rsidRDefault="004771E2" w:rsidP="004771E2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5. </w:t>
            </w:r>
            <w:r w:rsidRPr="005D3800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Pr="005D3800">
              <w:rPr>
                <w:rFonts w:ascii="Garamond" w:hAnsi="Garamond" w:cstheme="minorHAnsi"/>
                <w:sz w:val="20"/>
                <w:szCs w:val="20"/>
                <w:lang w:val="en-US"/>
              </w:rPr>
              <w:t>, Customer Feedback Analytics from Unsolicited Resources, PI, Competitive</w:t>
            </w:r>
          </w:p>
          <w:p w14:paraId="794FA7B4" w14:textId="6E56FF70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7771DE41" w14:textId="77777777" w:rsidR="004771E2" w:rsidRPr="005D3800" w:rsidRDefault="004771E2" w:rsidP="004771E2">
            <w:pPr>
              <w:rPr>
                <w:rFonts w:ascii="Garamond" w:hAnsi="Garamond" w:cstheme="minorHAnsi"/>
                <w:sz w:val="18"/>
                <w:szCs w:val="18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  <w:p w14:paraId="10460131" w14:textId="7BEAC03D" w:rsidR="004771E2" w:rsidRPr="005D3800" w:rsidRDefault="004771E2" w:rsidP="004771E2">
            <w:pP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 w:rsidRPr="005D3800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Press’nXPress</w:t>
            </w:r>
            <w:proofErr w:type="spellEnd"/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, 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Discrete Choice Inc.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(</w:t>
            </w:r>
            <w:r w:rsidRPr="005D3800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https://pxp.ai</w:t>
            </w:r>
            <w: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/)</w:t>
            </w:r>
          </w:p>
        </w:tc>
        <w:tc>
          <w:tcPr>
            <w:tcW w:w="1643" w:type="dxa"/>
          </w:tcPr>
          <w:p w14:paraId="30E036E9" w14:textId="77777777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436DF62E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90,000</w:t>
            </w:r>
          </w:p>
          <w:p w14:paraId="177CE387" w14:textId="22BB2332" w:rsidR="004771E2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  <w:p w14:paraId="68A88173" w14:textId="12B9E10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4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697" w:type="dxa"/>
          </w:tcPr>
          <w:p w14:paraId="237B1203" w14:textId="19C92DD0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4771E2" w:rsidRPr="004F1D94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4771E2" w14:paraId="14D3D040" w14:textId="77777777" w:rsidTr="004771E2">
        <w:trPr>
          <w:trHeight w:val="218"/>
        </w:trPr>
        <w:tc>
          <w:tcPr>
            <w:tcW w:w="8190" w:type="dxa"/>
          </w:tcPr>
          <w:p w14:paraId="4D2EB626" w14:textId="3E8A07DD" w:rsidR="004771E2" w:rsidRPr="00877FF4" w:rsidRDefault="004771E2" w:rsidP="004771E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Undergraduate Research Experience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Learning to Form Time-aware Teams of Experts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40EBFFA" w14:textId="5F907B5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02,000</w:t>
            </w:r>
          </w:p>
        </w:tc>
        <w:tc>
          <w:tcPr>
            <w:tcW w:w="697" w:type="dxa"/>
          </w:tcPr>
          <w:p w14:paraId="14E78A14" w14:textId="7D4FAB0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32920D59" w14:textId="77777777" w:rsidTr="004771E2">
        <w:trPr>
          <w:trHeight w:val="60"/>
        </w:trPr>
        <w:tc>
          <w:tcPr>
            <w:tcW w:w="8190" w:type="dxa"/>
          </w:tcPr>
          <w:p w14:paraId="7A067C9F" w14:textId="3F07529D" w:rsidR="004771E2" w:rsidRPr="00855CC8" w:rsidRDefault="004771E2" w:rsidP="004771E2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700C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-aware Community-enhanced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1733" w:type="dxa"/>
            <w:gridSpan w:val="2"/>
          </w:tcPr>
          <w:p w14:paraId="65E7E0C9" w14:textId="4FE0C689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697" w:type="dxa"/>
          </w:tcPr>
          <w:p w14:paraId="0D5BAF53" w14:textId="74616B95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4771E2" w14:paraId="0F745EE2" w14:textId="77777777" w:rsidTr="004771E2">
        <w:trPr>
          <w:trHeight w:val="161"/>
        </w:trPr>
        <w:tc>
          <w:tcPr>
            <w:tcW w:w="8190" w:type="dxa"/>
          </w:tcPr>
          <w:p w14:paraId="2816D970" w14:textId="75A518FA" w:rsidR="004771E2" w:rsidRPr="00877FF4" w:rsidRDefault="004771E2" w:rsidP="004771E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</w:t>
            </w:r>
            <w:r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Discovery Launch Supplement</w:t>
            </w: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Time-aware Community-enhanced Social Information Retrieval, PI, Competitive, </w:t>
            </w:r>
            <w:r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1733" w:type="dxa"/>
            <w:gridSpan w:val="2"/>
          </w:tcPr>
          <w:p w14:paraId="0FA069D1" w14:textId="6C8A0BFD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AD$012,500</w:t>
            </w:r>
          </w:p>
        </w:tc>
        <w:tc>
          <w:tcPr>
            <w:tcW w:w="697" w:type="dxa"/>
          </w:tcPr>
          <w:p w14:paraId="6F3D326A" w14:textId="586921F2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4771E2" w:rsidRPr="00877FF4" w:rsidRDefault="004771E2" w:rsidP="004771E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4771E2" w14:paraId="44EA082A" w14:textId="77777777" w:rsidTr="004771E2">
        <w:trPr>
          <w:trHeight w:val="71"/>
        </w:trPr>
        <w:tc>
          <w:tcPr>
            <w:tcW w:w="8190" w:type="dxa"/>
          </w:tcPr>
          <w:p w14:paraId="7E68B421" w14:textId="1747C36A" w:rsidR="004771E2" w:rsidRDefault="004771E2" w:rsidP="004771E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F1C3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1733" w:type="dxa"/>
            <w:gridSpan w:val="2"/>
          </w:tcPr>
          <w:p w14:paraId="11D34064" w14:textId="06FADB7B" w:rsidR="004771E2" w:rsidRPr="006F193B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65,000</w:t>
            </w:r>
          </w:p>
        </w:tc>
        <w:tc>
          <w:tcPr>
            <w:tcW w:w="697" w:type="dxa"/>
          </w:tcPr>
          <w:p w14:paraId="0D06A376" w14:textId="544833A1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4771E2" w:rsidRPr="00DF1E36" w:rsidRDefault="004771E2" w:rsidP="004771E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EE6228" w14:paraId="0453EDA0" w14:textId="77777777" w:rsidTr="002F0E71">
        <w:trPr>
          <w:trHeight w:val="561"/>
        </w:trPr>
        <w:tc>
          <w:tcPr>
            <w:tcW w:w="10260" w:type="dxa"/>
          </w:tcPr>
          <w:p w14:paraId="5E2E771C" w14:textId="0889DFEE" w:rsidR="00EE6228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F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led in Oct. 20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US11,768,522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Granted on Sept. 26, 2023.</w:t>
            </w:r>
          </w:p>
        </w:tc>
        <w:tc>
          <w:tcPr>
            <w:tcW w:w="746" w:type="dxa"/>
          </w:tcPr>
          <w:p w14:paraId="379C5ACB" w14:textId="46377961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E6228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61431AB2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Pr="00EE6228">
              <w:rPr>
                <w:rFonts w:ascii="Garamond" w:hAnsi="Garamond" w:cstheme="minorHAnsi"/>
                <w:b/>
                <w:bCs/>
                <w:i/>
                <w:iCs/>
                <w:sz w:val="20"/>
                <w:szCs w:val="20"/>
                <w:lang w:val="en-US"/>
              </w:rPr>
              <w:t>Granted on Jan. 5, 2021</w:t>
            </w:r>
            <w:r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.</w:t>
            </w:r>
          </w:p>
        </w:tc>
        <w:tc>
          <w:tcPr>
            <w:tcW w:w="746" w:type="dxa"/>
          </w:tcPr>
          <w:p w14:paraId="35A2AADC" w14:textId="29335E9E" w:rsidR="00EE6228" w:rsidRPr="008A2CB9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EE6228" w:rsidRPr="008A2CB9" w:rsidRDefault="00EE6228" w:rsidP="00EE6228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EE6228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79DA41BC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Daws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874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4616492A</w:t>
            </w:r>
          </w:p>
        </w:tc>
        <w:tc>
          <w:tcPr>
            <w:tcW w:w="746" w:type="dxa"/>
          </w:tcPr>
          <w:p w14:paraId="779060B2" w14:textId="1D5ACD81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E6228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64F5459A" w:rsidR="00EE6228" w:rsidRPr="00BA477C" w:rsidRDefault="00EE6228" w:rsidP="00EE6228">
            <w:pPr>
              <w:spacing w:after="120"/>
              <w:jc w:val="both"/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Daws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PCT/CA2019/051590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O2020093166A1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N113302457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P3877728A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A477C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20220005341A1</w:t>
            </w:r>
          </w:p>
        </w:tc>
        <w:tc>
          <w:tcPr>
            <w:tcW w:w="746" w:type="dxa"/>
          </w:tcPr>
          <w:p w14:paraId="572D686D" w14:textId="4293159E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EE6228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6A1E957E" w:rsidR="00EE6228" w:rsidRPr="008A2CB9" w:rsidRDefault="00EE6228" w:rsidP="00EE6228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473F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0767, WO2019227238A1, CA3102116A1, CN112534456A, EP3803754A4, US20210217093A1</w:t>
            </w:r>
          </w:p>
        </w:tc>
        <w:tc>
          <w:tcPr>
            <w:tcW w:w="746" w:type="dxa"/>
          </w:tcPr>
          <w:p w14:paraId="68C9C10E" w14:textId="43764CB5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E6228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6AD72A7F" w:rsidR="00EE6228" w:rsidRPr="008A2CB9" w:rsidRDefault="00EE6228" w:rsidP="00EE6228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9254A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EE6228" w:rsidRPr="00587EC0" w:rsidRDefault="00EE6228" w:rsidP="00EE622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08574E20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114D13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 xml:space="preserve"> 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*: graduate student, </w:t>
      </w:r>
      <w:r w:rsidR="00F01A9C" w:rsidRPr="00EE3CB9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†</w:t>
      </w:r>
      <w:r w:rsidR="00F01A9C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undergrad student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 xml:space="preserve">, </w:t>
      </w:r>
      <w:r w:rsidR="00457DBF" w:rsidRPr="00A963ED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+</w:t>
      </w:r>
      <w:r w:rsidR="00457DBF">
        <w:rPr>
          <w:rFonts w:ascii="Garamond" w:hAnsi="Garamond" w:cstheme="minorHAnsi"/>
          <w:color w:val="000000" w:themeColor="text1"/>
          <w:sz w:val="20"/>
          <w:szCs w:val="20"/>
          <w:vertAlign w:val="superscript"/>
          <w:lang w:val="en-US"/>
        </w:rPr>
        <w:t>: highshooler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Google h-index: </w:t>
      </w:r>
      <w:r w:rsidR="00362C5E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1</w:t>
      </w:r>
      <w:r w:rsidR="0064493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2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lastRenderedPageBreak/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463092" w14:paraId="49F9FF6E" w14:textId="77777777" w:rsidTr="00E07FE2">
        <w:trPr>
          <w:trHeight w:val="272"/>
        </w:trPr>
        <w:tc>
          <w:tcPr>
            <w:tcW w:w="10255" w:type="dxa"/>
          </w:tcPr>
          <w:p w14:paraId="081D9A95" w14:textId="75C8865B" w:rsidR="00463092" w:rsidRDefault="00463092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ughabib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; Predicting Users’ Future Interests on Social Networks: A Reference Framework. </w:t>
            </w:r>
            <w:r w:rsidRP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and Management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46309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Pr="0046309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–Elsevier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cepte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. Impact Factor: </w:t>
            </w:r>
            <w:r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72BFFA80" w14:textId="6E8DF439" w:rsidR="00463092" w:rsidRDefault="00463092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BB7A46" w14:paraId="01ED9902" w14:textId="77777777" w:rsidTr="00E07FE2">
        <w:trPr>
          <w:trHeight w:val="272"/>
        </w:trPr>
        <w:tc>
          <w:tcPr>
            <w:tcW w:w="10255" w:type="dxa"/>
          </w:tcPr>
          <w:p w14:paraId="63DF1311" w14:textId="53F0518B" w:rsidR="00BB7A46" w:rsidRDefault="00BB7A46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43DF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rivastava, </w:t>
            </w:r>
            <w:proofErr w:type="spellStart"/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Variational Neural Architecture for Skill-based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BB7A4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ransactions on Information Systems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TOI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6D75B4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5C7735" w:rsidRPr="005C773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42(1): 1–28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mpact Factor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0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84</w:t>
            </w:r>
          </w:p>
        </w:tc>
        <w:tc>
          <w:tcPr>
            <w:tcW w:w="708" w:type="dxa"/>
          </w:tcPr>
          <w:p w14:paraId="7FEB5374" w14:textId="5D1422BA" w:rsidR="00BB7A46" w:rsidRPr="00587EC0" w:rsidRDefault="00BB7A46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 w:rsidR="00A84F9F"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5B862A5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JASIST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63D8497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P&amp;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</w:t>
            </w:r>
            <w:r w:rsidR="00897C25" w:rsidRPr="00897C2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6.222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H–Index: </w:t>
            </w:r>
            <w:r w:rsidR="0046309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1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51C5F512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Zhao</w:t>
            </w:r>
            <w:r w:rsidR="00EE3CB9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78CB0B5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</w:t>
            </w:r>
            <w:r w:rsidR="00E10366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NAM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207F8A5C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72A6" w14:paraId="6DCCE9B3" w14:textId="77777777" w:rsidTr="00A146BF">
        <w:trPr>
          <w:trHeight w:val="263"/>
        </w:trPr>
        <w:tc>
          <w:tcPr>
            <w:tcW w:w="10302" w:type="dxa"/>
          </w:tcPr>
          <w:p w14:paraId="0155751E" w14:textId="3A2C4595" w:rsidR="007572A6" w:rsidRDefault="007572A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6.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3447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</w:t>
            </w:r>
            <w:proofErr w:type="spellStart"/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012498"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w:drawing>
                <wp:inline distT="0" distB="0" distL="0" distR="0" wp14:anchorId="3002AC0D" wp14:editId="2B87EA37">
                  <wp:extent cx="137160" cy="137160"/>
                  <wp:effectExtent l="0" t="0" r="0" b="0"/>
                  <wp:docPr id="992182947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" cy="13716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 w:rsidRPr="007572A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 Benchmark Toolkit for Latent Aspect Detection Enriched with Backtranslation Augmentation.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7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ACM SIGIR Conference on Research and Development in Information Retrieval, (</w:t>
            </w:r>
            <w:r w:rsidRPr="007572A6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ashington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D.C.</w:t>
            </w:r>
            <w:r w:rsidRPr="007572A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="000B7C1B"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</w:t>
            </w:r>
            <w:r w:rsidR="000B7C1B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*</w:t>
            </w:r>
            <w:r w:rsidR="000B7C1B"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67ABDB7" w14:textId="160679B4" w:rsidR="007572A6" w:rsidRDefault="007572A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046EB7" w14:paraId="09CB672A" w14:textId="77777777" w:rsidTr="00A146BF">
        <w:trPr>
          <w:trHeight w:val="263"/>
        </w:trPr>
        <w:tc>
          <w:tcPr>
            <w:tcW w:w="10302" w:type="dxa"/>
          </w:tcPr>
          <w:p w14:paraId="13B52AFC" w14:textId="27BC5AB9" w:rsidR="00046EB7" w:rsidRPr="00A963ED" w:rsidRDefault="00046EB7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5. </w:t>
            </w:r>
            <w:proofErr w:type="spellStart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Collaborative Team Recommendation for Skilled Users: Objectives, Techniques, and New Perspectives. 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</w:t>
            </w:r>
            <w:r w:rsidRPr="009D7DBF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UMAP</w:t>
            </w:r>
            <w:r w:rsidRPr="009D7DB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agliari, Italy</w:t>
            </w:r>
            <w:r w:rsidRPr="00046EB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83EBC52" w14:textId="4324A339" w:rsidR="00046EB7" w:rsidRPr="00A963ED" w:rsidRDefault="00046EB7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7C7B36" w14:paraId="6A4AC537" w14:textId="77777777" w:rsidTr="00A146BF">
        <w:trPr>
          <w:trHeight w:val="263"/>
        </w:trPr>
        <w:tc>
          <w:tcPr>
            <w:tcW w:w="10302" w:type="dxa"/>
          </w:tcPr>
          <w:p w14:paraId="315DD454" w14:textId="246C90C6" w:rsidR="007C7B36" w:rsidRPr="00F746BE" w:rsidRDefault="007C7B36" w:rsidP="00AC470D">
            <w:pPr>
              <w:spacing w:after="120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rzegar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17DD4" w:rsidRPr="00B17DD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Streaming Approach to Neural Team Formation Training</w:t>
            </w:r>
            <w:r w:rsidRPr="007C7B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46th European Conference on Information Retrieval,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7C7B36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Glasgow, Scotland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A75A94" w14:textId="398F5D62" w:rsidR="007C7B36" w:rsidRPr="00A963ED" w:rsidRDefault="007C7B36" w:rsidP="00F746BE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7C7B36" w14:paraId="045FBC12" w14:textId="77777777" w:rsidTr="00A146BF">
        <w:trPr>
          <w:trHeight w:val="263"/>
        </w:trPr>
        <w:tc>
          <w:tcPr>
            <w:tcW w:w="10302" w:type="dxa"/>
          </w:tcPr>
          <w:p w14:paraId="659C63DD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3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ong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Yu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+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Latent Aspect Detection via Backtranslation Augmentation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International</w:t>
            </w:r>
          </w:p>
          <w:p w14:paraId="76B55BA3" w14:textId="31985EDC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43–394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5DC18D89" w14:textId="77777777" w:rsidR="007C7B36" w:rsidRPr="00A963ED" w:rsidRDefault="007C7B36" w:rsidP="007C7B36">
            <w:pPr>
              <w:spacing w:after="120"/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  <w:p w14:paraId="2689827D" w14:textId="77777777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</w:tr>
      <w:tr w:rsidR="007C7B36" w14:paraId="14B401D0" w14:textId="77777777" w:rsidTr="00A146BF">
        <w:trPr>
          <w:trHeight w:val="263"/>
        </w:trPr>
        <w:tc>
          <w:tcPr>
            <w:tcW w:w="10302" w:type="dxa"/>
          </w:tcPr>
          <w:p w14:paraId="7CAC36F1" w14:textId="77777777" w:rsidR="007C7B36" w:rsidRPr="00A963ED" w:rsidRDefault="007C7B36" w:rsidP="002D511A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. Narayanan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2D511A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An Extensible Toolkit to Generate Large-Scale Datasets via Transformers for Query Refinement.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</w:t>
            </w:r>
          </w:p>
          <w:p w14:paraId="6130690F" w14:textId="05C206AD" w:rsidR="007C7B36" w:rsidRDefault="007C7B36" w:rsidP="002D511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2nd ACM International Conference on Information and Knowledge Management (</w:t>
            </w:r>
            <w:r w:rsidRPr="00F746BE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University of Birmingham, UK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5376–538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A963E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93B5837" w14:textId="61ACAB29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A963E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7C7B36" w14:paraId="09DADA11" w14:textId="77777777" w:rsidTr="00A146BF">
        <w:trPr>
          <w:trHeight w:val="263"/>
        </w:trPr>
        <w:tc>
          <w:tcPr>
            <w:tcW w:w="10302" w:type="dxa"/>
          </w:tcPr>
          <w:p w14:paraId="659DF36F" w14:textId="6FC42F68" w:rsidR="007C7B36" w:rsidRDefault="007C7B36" w:rsidP="00AC470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1. </w:t>
            </w:r>
            <w:proofErr w:type="spellStart"/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 </w:t>
            </w:r>
            <w:r w:rsidRPr="0057513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AE40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Bootless Application of Greedy Re-ranking Algorithms in Fair Neural Team Formation.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th International Workshop on Algorithmic Bias in Search and Recommendation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BIAS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Co-located with the 45th European Conference on Information Retrieval (ECIR), Dublin, Ireland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EE622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08-118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971764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7790D225" w14:textId="3DAA0704" w:rsidR="007C7B36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3</w:t>
            </w:r>
          </w:p>
        </w:tc>
      </w:tr>
      <w:tr w:rsidR="007C7B36" w14:paraId="1E129643" w14:textId="77777777" w:rsidTr="00A146BF">
        <w:trPr>
          <w:trHeight w:val="263"/>
        </w:trPr>
        <w:tc>
          <w:tcPr>
            <w:tcW w:w="10302" w:type="dxa"/>
          </w:tcPr>
          <w:p w14:paraId="7DC12E1A" w14:textId="73C96BA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0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t xml:space="preserve">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ffective Neural Team Formation via Negative Samples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08-3912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77128F5B" w14:textId="455D6E1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5CEBBB0" w14:textId="77777777" w:rsidTr="00A146BF">
        <w:trPr>
          <w:trHeight w:val="263"/>
        </w:trPr>
        <w:tc>
          <w:tcPr>
            <w:tcW w:w="10302" w:type="dxa"/>
          </w:tcPr>
          <w:p w14:paraId="2BDE7990" w14:textId="14C12481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9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xena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atel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15486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Benchmark Library for Neural Team Forma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13-3917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RE Rank: A.</w:t>
            </w:r>
          </w:p>
        </w:tc>
        <w:tc>
          <w:tcPr>
            <w:tcW w:w="673" w:type="dxa"/>
          </w:tcPr>
          <w:p w14:paraId="10EA4110" w14:textId="0692BA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06151C68" w14:textId="77777777" w:rsidTr="00A146BF">
        <w:trPr>
          <w:trHeight w:val="263"/>
        </w:trPr>
        <w:tc>
          <w:tcPr>
            <w:tcW w:w="10302" w:type="dxa"/>
          </w:tcPr>
          <w:p w14:paraId="5D6DECCC" w14:textId="42E6CF1A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8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nejad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et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3F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 Framework for Community Prediction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</w:t>
            </w:r>
            <w:r w:rsidRPr="003B3FA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tlant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5486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USA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62-4766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RE Rank: A.</w:t>
            </w:r>
          </w:p>
        </w:tc>
        <w:tc>
          <w:tcPr>
            <w:tcW w:w="673" w:type="dxa"/>
          </w:tcPr>
          <w:p w14:paraId="5D224099" w14:textId="1C7D91EE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C7B36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2CCD21C3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Queensland, Australi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716-4720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200BBA9C" w14:textId="77777777" w:rsidTr="00A146BF">
        <w:tc>
          <w:tcPr>
            <w:tcW w:w="10302" w:type="dxa"/>
          </w:tcPr>
          <w:p w14:paraId="0864F7DA" w14:textId="13BDFBBF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3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ucca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BC22A7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98-503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 CORE Rank: A.</w:t>
            </w:r>
          </w:p>
        </w:tc>
        <w:tc>
          <w:tcPr>
            <w:tcW w:w="673" w:type="dxa"/>
          </w:tcPr>
          <w:p w14:paraId="248511E1" w14:textId="0411B63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7C7B36" w14:paraId="787AF9BE" w14:textId="77777777" w:rsidTr="00A146BF">
        <w:tc>
          <w:tcPr>
            <w:tcW w:w="10302" w:type="dxa"/>
          </w:tcPr>
          <w:p w14:paraId="7D02AC4A" w14:textId="6D9056C7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, (3165–3172), CORE Rank: A.</w:t>
            </w:r>
          </w:p>
        </w:tc>
        <w:tc>
          <w:tcPr>
            <w:tcW w:w="673" w:type="dxa"/>
          </w:tcPr>
          <w:p w14:paraId="6A9886DF" w14:textId="26B4C68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F6EDC41" w14:textId="77777777" w:rsidTr="00A146BF">
        <w:tc>
          <w:tcPr>
            <w:tcW w:w="10302" w:type="dxa"/>
          </w:tcPr>
          <w:p w14:paraId="20CBDAF9" w14:textId="3EC127F0" w:rsidR="007C7B36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Virtual Event, Ireland (2049–2052), CORE Rank: A.</w:t>
            </w:r>
          </w:p>
        </w:tc>
        <w:tc>
          <w:tcPr>
            <w:tcW w:w="673" w:type="dxa"/>
          </w:tcPr>
          <w:p w14:paraId="479C3A21" w14:textId="082FEEA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43084157" w14:textId="77777777" w:rsidTr="00A146BF">
        <w:tc>
          <w:tcPr>
            <w:tcW w:w="10302" w:type="dxa"/>
          </w:tcPr>
          <w:p w14:paraId="420E71E3" w14:textId="1325F3D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Lisbon, Portugal (745–759), CORE Rank: A.</w:t>
            </w:r>
          </w:p>
        </w:tc>
        <w:tc>
          <w:tcPr>
            <w:tcW w:w="673" w:type="dxa"/>
          </w:tcPr>
          <w:p w14:paraId="3F33D892" w14:textId="4CB42595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7C7B36" w14:paraId="3C56D33E" w14:textId="77777777" w:rsidTr="00A146BF">
        <w:tc>
          <w:tcPr>
            <w:tcW w:w="10302" w:type="dxa"/>
          </w:tcPr>
          <w:p w14:paraId="05117922" w14:textId="091779A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Hossei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018 IEEE International Conference on Image Process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thens, Greece, (4068–4072), CORE Rank: B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798D452" w14:textId="77777777" w:rsidTr="00A146BF">
        <w:tc>
          <w:tcPr>
            <w:tcW w:w="10302" w:type="dxa"/>
          </w:tcPr>
          <w:p w14:paraId="727DDB1D" w14:textId="031B841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1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751–175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4B4F60A1" w14:textId="77777777" w:rsidTr="00A146BF">
        <w:tc>
          <w:tcPr>
            <w:tcW w:w="10302" w:type="dxa"/>
          </w:tcPr>
          <w:p w14:paraId="2F15E341" w14:textId="1513253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†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Turin, Italy (1511–1514), CORE Rank: 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3B40EBFA" w14:textId="77777777" w:rsidTr="00A146BF">
        <w:tc>
          <w:tcPr>
            <w:tcW w:w="10302" w:type="dxa"/>
          </w:tcPr>
          <w:p w14:paraId="0DCF4D73" w14:textId="6B2379EA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0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Grenoble, France (737–743), CORE Rank: A.</w:t>
            </w:r>
          </w:p>
        </w:tc>
        <w:tc>
          <w:tcPr>
            <w:tcW w:w="673" w:type="dxa"/>
          </w:tcPr>
          <w:p w14:paraId="64DADC43" w14:textId="3350157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7C7B36" w14:paraId="6AB56DE1" w14:textId="77777777" w:rsidTr="00A146BF">
        <w:tc>
          <w:tcPr>
            <w:tcW w:w="10302" w:type="dxa"/>
          </w:tcPr>
          <w:p w14:paraId="269777BA" w14:textId="4B090097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on Conference on Information and Knowledge Management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ingapore, Singapore (577–586), CORE Rank: A.</w:t>
            </w:r>
          </w:p>
        </w:tc>
        <w:tc>
          <w:tcPr>
            <w:tcW w:w="673" w:type="dxa"/>
          </w:tcPr>
          <w:p w14:paraId="1BD8E427" w14:textId="0E25EB3F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7C9414B8" w14:textId="77777777" w:rsidTr="00A146BF">
        <w:tc>
          <w:tcPr>
            <w:tcW w:w="10302" w:type="dxa"/>
          </w:tcPr>
          <w:p w14:paraId="2213885A" w14:textId="4B294579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Aberdeen, United Kingdom (464–476), CORE Rank: A.</w:t>
            </w:r>
          </w:p>
        </w:tc>
        <w:tc>
          <w:tcPr>
            <w:tcW w:w="673" w:type="dxa"/>
          </w:tcPr>
          <w:p w14:paraId="62629FA9" w14:textId="5B5F4709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7C7B36" w14:paraId="22F8A441" w14:textId="77777777" w:rsidTr="00A146BF">
        <w:tc>
          <w:tcPr>
            <w:tcW w:w="10302" w:type="dxa"/>
          </w:tcPr>
          <w:p w14:paraId="115007C5" w14:textId="04D3021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anadian Conference on Artificial Intelligence (Canadian AI), Victoria, Canada (192–204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695A445" w14:textId="77777777" w:rsidTr="00A146BF">
        <w:tc>
          <w:tcPr>
            <w:tcW w:w="10302" w:type="dxa"/>
          </w:tcPr>
          <w:p w14:paraId="7032FFE1" w14:textId="07BA37F0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8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European Conference on IR Research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Padua, Italy (479–491), CORE Rank: A.</w:t>
            </w:r>
          </w:p>
        </w:tc>
        <w:tc>
          <w:tcPr>
            <w:tcW w:w="673" w:type="dxa"/>
          </w:tcPr>
          <w:p w14:paraId="6F8F46A2" w14:textId="682BF4DA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1195274C" w14:textId="77777777" w:rsidTr="00A146BF">
        <w:tc>
          <w:tcPr>
            <w:tcW w:w="10302" w:type="dxa"/>
          </w:tcPr>
          <w:p w14:paraId="3A96F158" w14:textId="0E00B09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Web Search and Data Mining (</w:t>
            </w:r>
            <w:r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San Francisco, United States (717), CORE Rank: A*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7C7B36" w14:paraId="6424C2AD" w14:textId="77777777" w:rsidTr="00A146BF">
        <w:tc>
          <w:tcPr>
            <w:tcW w:w="10302" w:type="dxa"/>
          </w:tcPr>
          <w:p w14:paraId="609A0C70" w14:textId="1EA38564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, CORE Rank: B.</w:t>
            </w:r>
          </w:p>
        </w:tc>
        <w:tc>
          <w:tcPr>
            <w:tcW w:w="673" w:type="dxa"/>
          </w:tcPr>
          <w:p w14:paraId="10DC07D2" w14:textId="742D8C63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7E4CA694" w14:textId="77777777" w:rsidTr="00A146BF">
        <w:tc>
          <w:tcPr>
            <w:tcW w:w="10302" w:type="dxa"/>
          </w:tcPr>
          <w:p w14:paraId="599FBDAB" w14:textId="137DC85D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ng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EEE International Conference on Tools with Artificial Intelligence (ICTAI), Vietri </w:t>
            </w:r>
            <w:proofErr w:type="spellStart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, CORE Rank: B.</w:t>
            </w:r>
          </w:p>
        </w:tc>
        <w:tc>
          <w:tcPr>
            <w:tcW w:w="673" w:type="dxa"/>
          </w:tcPr>
          <w:p w14:paraId="603C2462" w14:textId="19B46FD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7C7B36" w14:paraId="6B4AA8FF" w14:textId="77777777" w:rsidTr="00A146BF">
        <w:tc>
          <w:tcPr>
            <w:tcW w:w="10302" w:type="dxa"/>
          </w:tcPr>
          <w:p w14:paraId="5400E67F" w14:textId="5B7C53BB" w:rsidR="007C7B36" w:rsidRPr="005E6D21" w:rsidRDefault="007C7B36" w:rsidP="007C7B36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nternational Conference on Software Engineering and Knowledge Engineering (SEKE), Pittsburgh, United States (455–460), CORE Rank: B.</w:t>
            </w:r>
          </w:p>
        </w:tc>
        <w:tc>
          <w:tcPr>
            <w:tcW w:w="673" w:type="dxa"/>
          </w:tcPr>
          <w:p w14:paraId="41977AB1" w14:textId="4A1FAC04" w:rsidR="007C7B36" w:rsidRPr="00587EC0" w:rsidRDefault="007C7B36" w:rsidP="007C7B36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19C06F42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E3CB9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*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7516E5" w:rsidRPr="00587EC0" w14:paraId="2710096A" w14:textId="77777777" w:rsidTr="00E45333">
        <w:trPr>
          <w:trHeight w:val="462"/>
        </w:trPr>
        <w:tc>
          <w:tcPr>
            <w:tcW w:w="10302" w:type="dxa"/>
          </w:tcPr>
          <w:p w14:paraId="149C2443" w14:textId="6BC268EE" w:rsidR="007516E5" w:rsidRDefault="007516E5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proofErr w:type="spellStart"/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eedi</w:t>
            </w:r>
            <w:proofErr w:type="spellEnd"/>
            <w:r w:rsidRPr="007516E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Wong†, Fani; Collaborative Team Recommendation for Skilled Users: Objectives, Techniques, and New Perspectives. </w:t>
            </w:r>
            <w:r w:rsidRPr="007516E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 the 32nd ACM Conference on User Modeling, Adaptation and Personalization, (UMAP), Cagliari, Italy.</w:t>
            </w:r>
          </w:p>
        </w:tc>
        <w:tc>
          <w:tcPr>
            <w:tcW w:w="673" w:type="dxa"/>
          </w:tcPr>
          <w:p w14:paraId="4527E885" w14:textId="3E8AC49E" w:rsidR="007516E5" w:rsidRPr="00587EC0" w:rsidRDefault="007516E5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315259B1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International ACM 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SIGIR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398D5F53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</w:t>
            </w:r>
            <w:r w:rsidR="00E45333" w:rsidRPr="00971764">
              <w:rPr>
                <w:rFonts w:ascii="Garamond" w:hAnsi="Garamond" w:cstheme="minorHAnsi"/>
                <w:b/>
                <w:bCs/>
                <w:i/>
                <w:iCs/>
                <w:color w:val="000000" w:themeColor="text1"/>
                <w:sz w:val="20"/>
                <w:szCs w:val="20"/>
                <w:lang w:val="en-US"/>
              </w:rPr>
              <w:t>KDD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269899B0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76582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C76582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53798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,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81362B" w:rsidRPr="00587EC0" w14:paraId="6ABEBE84" w14:textId="77777777" w:rsidTr="008F4783">
        <w:trPr>
          <w:trHeight w:val="156"/>
        </w:trPr>
        <w:tc>
          <w:tcPr>
            <w:tcW w:w="10302" w:type="dxa"/>
          </w:tcPr>
          <w:p w14:paraId="7239DCDF" w14:textId="4D68C45F" w:rsidR="0081362B" w:rsidRPr="0081362B" w:rsidRDefault="0081362B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46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oogl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loomber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IGIR, </w:t>
            </w:r>
            <w:r w:rsidRPr="0081362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lasgow, Scotland.</w:t>
            </w:r>
          </w:p>
        </w:tc>
        <w:tc>
          <w:tcPr>
            <w:tcW w:w="673" w:type="dxa"/>
          </w:tcPr>
          <w:p w14:paraId="30DB5E55" w14:textId="150F57B6" w:rsidR="0081362B" w:rsidRDefault="0081362B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4</w:t>
            </w:r>
          </w:p>
        </w:tc>
      </w:tr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uropean Conference on Information Retrieval, Bloomberg, Amazon, Lucca, Tuscany, Italy,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lin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European Conference on Information Retrieval, Bloomberg, Google, Amazon, eBay, Lisbon, Portugal, </w:t>
            </w:r>
            <w:proofErr w:type="gramStart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Online</w:t>
            </w:r>
            <w:proofErr w:type="gramEnd"/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Vietr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4A3A6A0D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4B470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4B4701" w:rsidRPr="004B47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s://fani-lab.github.io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42A46A06" w14:textId="3B54DFE7" w:rsidR="00EF04FF" w:rsidRPr="000536E0" w:rsidRDefault="00AF6607" w:rsidP="00EF04F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Youth Outreach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81"/>
        <w:gridCol w:w="1284"/>
      </w:tblGrid>
      <w:tr w:rsidR="00327AAD" w14:paraId="0652BD3A" w14:textId="77777777" w:rsidTr="0004270F">
        <w:tc>
          <w:tcPr>
            <w:tcW w:w="9781" w:type="dxa"/>
          </w:tcPr>
          <w:p w14:paraId="64B294D8" w14:textId="21FBAD9C" w:rsidR="00327AAD" w:rsidRDefault="00327AAD" w:rsidP="0004270F">
            <w:pPr>
              <w:ind w:right="-111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6. 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rco </w:t>
            </w:r>
            <w:proofErr w:type="spellStart"/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>Kurepa</w:t>
            </w:r>
            <w:proofErr w:type="spellEnd"/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</w:t>
            </w:r>
            <w:r w:rsidRPr="00CF602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Grade 12, </w:t>
            </w:r>
            <w:proofErr w:type="spellStart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OpeNTF</w:t>
            </w:r>
            <w:proofErr w:type="spellEnd"/>
            <w:r w:rsidRPr="00487EBE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 Neural Team Formation</w:t>
            </w:r>
          </w:p>
        </w:tc>
        <w:tc>
          <w:tcPr>
            <w:tcW w:w="1284" w:type="dxa"/>
          </w:tcPr>
          <w:p w14:paraId="320509B9" w14:textId="77777777" w:rsidR="00327AAD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2023</w:t>
            </w:r>
          </w:p>
        </w:tc>
      </w:tr>
      <w:tr w:rsidR="00327AAD" w14:paraId="283B5D18" w14:textId="77777777" w:rsidTr="0004270F">
        <w:tc>
          <w:tcPr>
            <w:tcW w:w="9781" w:type="dxa"/>
          </w:tcPr>
          <w:p w14:paraId="494A7038" w14:textId="76143B21" w:rsidR="00327AAD" w:rsidRPr="00852110" w:rsidRDefault="00327AAD" w:rsidP="0004270F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>Qinfeng</w:t>
            </w:r>
            <w:proofErr w:type="spellEnd"/>
            <w:r w:rsidRPr="00EF04FF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Alice) Yu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3F2B0A">
              <w:rPr>
                <w:rFonts w:ascii="Garamond" w:hAnsi="Garamond" w:cstheme="minorHAnsi"/>
                <w:sz w:val="20"/>
                <w:szCs w:val="20"/>
                <w:lang w:val="en-US"/>
              </w:rPr>
              <w:t>Vincent Massey Secondary School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, Grade 11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Research Assistant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CG</w:t>
            </w:r>
            <w:proofErr w:type="spellEnd"/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: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EF04FF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Neural Computational Geometry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284" w:type="dxa"/>
          </w:tcPr>
          <w:p w14:paraId="47BFE830" w14:textId="77777777" w:rsidR="00327AAD" w:rsidRPr="00852110" w:rsidRDefault="00327AAD" w:rsidP="0004270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2022 – 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S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3</w:t>
            </w:r>
          </w:p>
        </w:tc>
      </w:tr>
      <w:tr w:rsidR="003B4782" w14:paraId="13D0D0CD" w14:textId="77777777" w:rsidTr="00CB79BE">
        <w:tc>
          <w:tcPr>
            <w:tcW w:w="9781" w:type="dxa"/>
          </w:tcPr>
          <w:p w14:paraId="7AC39C70" w14:textId="3C1D0D7C" w:rsidR="003B4782" w:rsidRPr="00327AAD" w:rsidRDefault="00327AAD" w:rsidP="00CB79BE">
            <w:pPr>
              <w:ind w:right="-1670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vio Joseph </w:t>
            </w:r>
            <w:proofErr w:type="spellStart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nher</w:t>
            </w:r>
            <w:proofErr w:type="spellEnd"/>
            <w:r w:rsidR="003B4782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Vincent Massey Secondary School, Grade 12, </w:t>
            </w:r>
            <w:proofErr w:type="spellStart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Pair</w:t>
            </w:r>
            <w:proofErr w:type="spellEnd"/>
            <w:r w:rsidR="003B4782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Benchmark Datasets for Query Refinement</w:t>
            </w:r>
          </w:p>
        </w:tc>
        <w:tc>
          <w:tcPr>
            <w:tcW w:w="1284" w:type="dxa"/>
          </w:tcPr>
          <w:p w14:paraId="3D557E08" w14:textId="46A22957" w:rsidR="003B4782" w:rsidRPr="00327AAD" w:rsidRDefault="003B4782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CF6026" w14:paraId="4B4913F0" w14:textId="77777777" w:rsidTr="00CB79BE">
        <w:tc>
          <w:tcPr>
            <w:tcW w:w="9781" w:type="dxa"/>
          </w:tcPr>
          <w:p w14:paraId="06B64B4A" w14:textId="20C92E7D" w:rsidR="00CF6026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CF6026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Isaac Jiang, Vincent Massey Secondary School, Grade 12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1A731068" w14:textId="5D7B215D" w:rsidR="00CF6026" w:rsidRPr="00327AAD" w:rsidRDefault="00CF6026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3F2B0A" w14:paraId="219FDA6C" w14:textId="77777777" w:rsidTr="00CB79BE">
        <w:tc>
          <w:tcPr>
            <w:tcW w:w="9781" w:type="dxa"/>
          </w:tcPr>
          <w:p w14:paraId="5306176D" w14:textId="6FF31200" w:rsidR="003F2B0A" w:rsidRPr="00327AAD" w:rsidRDefault="00327AAD" w:rsidP="00755E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ara </w:t>
            </w:r>
            <w:proofErr w:type="spellStart"/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ebara</w:t>
            </w:r>
            <w:proofErr w:type="spellEnd"/>
            <w:r w:rsidR="003F2B0A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Assumption College Catholic High School, Grade 11</w:t>
            </w:r>
            <w:r w:rsidR="00487EB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ReQue</w:t>
            </w:r>
            <w:proofErr w:type="spellEnd"/>
            <w:r w:rsidR="00487EBE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Refining Queries</w:t>
            </w:r>
          </w:p>
        </w:tc>
        <w:tc>
          <w:tcPr>
            <w:tcW w:w="1284" w:type="dxa"/>
          </w:tcPr>
          <w:p w14:paraId="2BBD8B90" w14:textId="64986D94" w:rsidR="003F2B0A" w:rsidRPr="00327AAD" w:rsidRDefault="003F2B0A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755E83" w14:paraId="0260B57C" w14:textId="77777777" w:rsidTr="00CB79BE">
        <w:tc>
          <w:tcPr>
            <w:tcW w:w="9781" w:type="dxa"/>
          </w:tcPr>
          <w:p w14:paraId="66251C8D" w14:textId="2BE58A4C" w:rsidR="00755E83" w:rsidRPr="00327AAD" w:rsidRDefault="00327AAD" w:rsidP="008278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har</w:t>
            </w:r>
            <w:proofErr w:type="spellEnd"/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dhu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llewood</w:t>
            </w:r>
            <w:proofErr w:type="spellEnd"/>
            <w:r w:rsidR="00813DCB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ublic School, </w:t>
            </w:r>
            <w:r w:rsidR="004514DF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Grade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7, </w:t>
            </w:r>
            <w:r w:rsidR="008D375E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Silver Medalist</w:t>
            </w:r>
            <w:r w:rsidR="008D375E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Youth Science Canada</w:t>
            </w:r>
            <w:r w:rsidR="00755E83"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="00755E83" w:rsidRPr="00327AAD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hat-GPT Is Everywhere: Is This AI Chatbot a Friend or a Foe?</w:t>
            </w:r>
          </w:p>
        </w:tc>
        <w:tc>
          <w:tcPr>
            <w:tcW w:w="1284" w:type="dxa"/>
          </w:tcPr>
          <w:p w14:paraId="38C54123" w14:textId="19E8CF0A" w:rsidR="00755E83" w:rsidRPr="00327AAD" w:rsidRDefault="00755E83" w:rsidP="004272F4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27AAD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</w:tbl>
    <w:p w14:paraId="28C21406" w14:textId="00E36F24" w:rsidR="008D1F9A" w:rsidRPr="000536E0" w:rsidRDefault="008D1F9A" w:rsidP="00F16DDD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7FE82FBC" w:rsidR="008D1F9A" w:rsidRPr="00852110" w:rsidRDefault="008D1F9A" w:rsidP="008D1F9A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Mahdis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Saeedi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Ershad</w:t>
            </w:r>
            <w:proofErr w:type="spellEnd"/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Damavand, Iran, Visiting Scholar</w:t>
            </w:r>
            <w:r w:rsidR="002A2546">
              <w:rPr>
                <w:rFonts w:ascii="Garamond" w:hAnsi="Garamond" w:cstheme="minorHAnsi"/>
                <w:sz w:val="20"/>
                <w:szCs w:val="20"/>
                <w:lang w:val="en-US"/>
              </w:rPr>
              <w:t>, Research Associate</w:t>
            </w: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2070" w:type="dxa"/>
          </w:tcPr>
          <w:p w14:paraId="4B1184FC" w14:textId="7F5B234E" w:rsidR="008D1F9A" w:rsidRPr="00852110" w:rsidRDefault="008D1F9A" w:rsidP="008D1F9A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sz w:val="20"/>
                <w:szCs w:val="20"/>
                <w:lang w:val="en-US"/>
              </w:rPr>
              <w:t>Jun 2022 – May 202</w:t>
            </w:r>
            <w:r w:rsidR="000A5328">
              <w:rPr>
                <w:rFonts w:ascii="Garamond" w:hAnsi="Garamond" w:cstheme="minorHAnsi"/>
                <w:sz w:val="20"/>
                <w:szCs w:val="20"/>
                <w:lang w:val="en-US"/>
              </w:rPr>
              <w:t>5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634383" w14:paraId="1CFC3F9B" w14:textId="77777777" w:rsidTr="001310EE">
        <w:trPr>
          <w:trHeight w:val="260"/>
        </w:trPr>
        <w:tc>
          <w:tcPr>
            <w:tcW w:w="9355" w:type="dxa"/>
          </w:tcPr>
          <w:p w14:paraId="6636DE97" w14:textId="7458556E" w:rsidR="00634383" w:rsidRPr="00634383" w:rsidRDefault="00634383" w:rsidP="00634383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Kia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hanb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orecasting Cryptocurrency Prices via Social Sentiment Analysis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Yazd, Iran, Co-PI</w:t>
            </w:r>
          </w:p>
        </w:tc>
        <w:tc>
          <w:tcPr>
            <w:tcW w:w="990" w:type="dxa"/>
          </w:tcPr>
          <w:p w14:paraId="62064508" w14:textId="362B11B3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77" w:type="dxa"/>
          </w:tcPr>
          <w:p w14:paraId="25933F9D" w14:textId="4CCD1DA7" w:rsidR="00634383" w:rsidRDefault="00634383" w:rsidP="006343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60923CA4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856D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2D52BDF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5A4F9B6E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622322" w14:paraId="7D1E95E7" w14:textId="77777777" w:rsidTr="00583E8E">
        <w:trPr>
          <w:trHeight w:val="254"/>
        </w:trPr>
        <w:tc>
          <w:tcPr>
            <w:tcW w:w="9498" w:type="dxa"/>
          </w:tcPr>
          <w:p w14:paraId="3D323006" w14:textId="1AF7B85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2161B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ide</w:t>
            </w:r>
            <w:proofErr w:type="spellEnd"/>
            <w:r w:rsidRPr="0062232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hmadi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622322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969265A" w14:textId="79E5D65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68" w:type="dxa"/>
          </w:tcPr>
          <w:p w14:paraId="61F1322B" w14:textId="1A5BA5A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uture</w:t>
            </w:r>
          </w:p>
        </w:tc>
      </w:tr>
      <w:tr w:rsidR="00622322" w14:paraId="0116B1A3" w14:textId="77777777" w:rsidTr="00583E8E">
        <w:trPr>
          <w:trHeight w:val="254"/>
        </w:trPr>
        <w:tc>
          <w:tcPr>
            <w:tcW w:w="9498" w:type="dxa"/>
          </w:tcPr>
          <w:p w14:paraId="66EE69B6" w14:textId="14FC08BE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080B7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d Jamil Ahme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End-2-End Graph Neural Network for Team Forma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635A4C39" w14:textId="181F92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68" w:type="dxa"/>
          </w:tcPr>
          <w:p w14:paraId="1A2B1022" w14:textId="43BDF5D1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85FD17B" w14:textId="77777777" w:rsidTr="00583E8E">
        <w:trPr>
          <w:trHeight w:val="254"/>
        </w:trPr>
        <w:tc>
          <w:tcPr>
            <w:tcW w:w="9498" w:type="dxa"/>
          </w:tcPr>
          <w:p w14:paraId="4EB6D85F" w14:textId="1150D63C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Query Refinement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797953E" w14:textId="1938533F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668" w:type="dxa"/>
          </w:tcPr>
          <w:p w14:paraId="6D455877" w14:textId="7A6050EB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1D52FCB1" w14:textId="77777777" w:rsidTr="00583E8E">
        <w:trPr>
          <w:trHeight w:val="254"/>
        </w:trPr>
        <w:tc>
          <w:tcPr>
            <w:tcW w:w="9498" w:type="dxa"/>
          </w:tcPr>
          <w:p w14:paraId="48C8C6EF" w14:textId="68944A80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Osprey: Online Predatory Conversation Detection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59848ABA" w14:textId="362433C4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4CCADB7C" w14:textId="18155B69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50897DD3" w14:textId="77777777" w:rsidTr="00583E8E">
        <w:trPr>
          <w:trHeight w:val="254"/>
        </w:trPr>
        <w:tc>
          <w:tcPr>
            <w:tcW w:w="9498" w:type="dxa"/>
          </w:tcPr>
          <w:p w14:paraId="73DB78D0" w14:textId="5A1649A6" w:rsidR="00622322" w:rsidRPr="00AD5F23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Reza Barzegar, </w:t>
            </w:r>
            <w:r w:rsidR="00A256C5" w:rsidRPr="00A256C5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ynamic Loss-Based Curriculum Learning on Neural Team Formation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45B6B4B5" w14:textId="25E2A7FE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3 –</w:t>
            </w:r>
          </w:p>
        </w:tc>
        <w:tc>
          <w:tcPr>
            <w:tcW w:w="668" w:type="dxa"/>
          </w:tcPr>
          <w:p w14:paraId="0D3F4D69" w14:textId="10C788D2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3A6E5911" w14:textId="77777777" w:rsidTr="00583E8E">
        <w:trPr>
          <w:trHeight w:val="254"/>
        </w:trPr>
        <w:tc>
          <w:tcPr>
            <w:tcW w:w="9498" w:type="dxa"/>
          </w:tcPr>
          <w:p w14:paraId="1E990CFC" w14:textId="3FF99156" w:rsidR="00622322" w:rsidRPr="00402CEB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inam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Hemmatizadeh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LADy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Latent Aspect Detection via Backtranslation Augment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University of Windsor, PI</w:t>
            </w:r>
          </w:p>
        </w:tc>
        <w:tc>
          <w:tcPr>
            <w:tcW w:w="852" w:type="dxa"/>
          </w:tcPr>
          <w:p w14:paraId="7093E740" w14:textId="03538130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751B7BEE" w14:textId="3517D03F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3</w:t>
            </w:r>
          </w:p>
        </w:tc>
      </w:tr>
      <w:tr w:rsidR="00622322" w14:paraId="469BA66F" w14:textId="77777777" w:rsidTr="00583E8E">
        <w:trPr>
          <w:trHeight w:val="254"/>
        </w:trPr>
        <w:tc>
          <w:tcPr>
            <w:tcW w:w="9498" w:type="dxa"/>
          </w:tcPr>
          <w:p w14:paraId="6B2CBAC5" w14:textId="2736DAB0" w:rsidR="00622322" w:rsidRPr="00402CEB" w:rsidRDefault="00622322" w:rsidP="00402CEB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Hamed </w:t>
            </w:r>
            <w:proofErr w:type="spellStart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oghmani</w:t>
            </w:r>
            <w:proofErr w:type="spellEnd"/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dila</w:t>
            </w:r>
            <w:proofErr w:type="spellEnd"/>
            <w:r w:rsidR="00402CEB"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Fairness-informed Collaborative Team Formation</w:t>
            </w:r>
            <w:r w:rsidRPr="00402CEB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University of Windsor, PI </w:t>
            </w:r>
          </w:p>
        </w:tc>
        <w:tc>
          <w:tcPr>
            <w:tcW w:w="852" w:type="dxa"/>
          </w:tcPr>
          <w:p w14:paraId="2E060975" w14:textId="358FAD9C" w:rsidR="00622322" w:rsidRPr="00402CEB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38A5AAF1" w14:textId="33E19B37" w:rsidR="00622322" w:rsidRPr="00402CEB" w:rsidRDefault="00402CEB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02CEB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61908423" w14:textId="77777777" w:rsidTr="00583E8E">
        <w:trPr>
          <w:trHeight w:val="254"/>
        </w:trPr>
        <w:tc>
          <w:tcPr>
            <w:tcW w:w="9498" w:type="dxa"/>
          </w:tcPr>
          <w:p w14:paraId="0D7A850D" w14:textId="51EEBAF2" w:rsidR="00622322" w:rsidRDefault="00622322" w:rsidP="0062232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907B575" w14:textId="08E98E3D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04EFEC4" w14:textId="26533516" w:rsidR="00622322" w:rsidRDefault="00622322" w:rsidP="0062232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22322" w14:paraId="279B39CB" w14:textId="77777777" w:rsidTr="00583E8E">
        <w:trPr>
          <w:trHeight w:val="254"/>
        </w:trPr>
        <w:tc>
          <w:tcPr>
            <w:tcW w:w="9498" w:type="dxa"/>
          </w:tcPr>
          <w:p w14:paraId="23BC873D" w14:textId="1827FD65" w:rsidR="00622322" w:rsidRPr="003F4CDF" w:rsidRDefault="00622322" w:rsidP="00622322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Karan Saxena, </w:t>
            </w:r>
            <w:r w:rsidR="00141F5B"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patial Team Formation Using Graph Neural Network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B25021B" w14:textId="0E23C42D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129CE21D" w14:textId="27A5BA24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3</w:t>
            </w:r>
          </w:p>
        </w:tc>
      </w:tr>
      <w:tr w:rsidR="00622322" w14:paraId="29025457" w14:textId="77777777" w:rsidTr="00DC3A47">
        <w:trPr>
          <w:trHeight w:val="241"/>
        </w:trPr>
        <w:tc>
          <w:tcPr>
            <w:tcW w:w="9498" w:type="dxa"/>
          </w:tcPr>
          <w:p w14:paraId="1018BF58" w14:textId="5CA5D06B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Yogeswar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akshmi Narayan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Matched Made in Heaven or Somewhere: Personalized Query Refinement Gold Standard Dataset Generation using Transformers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20714938" w14:textId="7777777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3512B04D" w14:textId="4F818781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22322" w14:paraId="19B06A4E" w14:textId="77777777" w:rsidTr="00583E8E">
        <w:trPr>
          <w:trHeight w:val="254"/>
        </w:trPr>
        <w:tc>
          <w:tcPr>
            <w:tcW w:w="9498" w:type="dxa"/>
          </w:tcPr>
          <w:p w14:paraId="52B9BC12" w14:textId="734874E8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Arman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sht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peNTF</w:t>
            </w:r>
            <w:proofErr w:type="spellEnd"/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 Temporal Neural Team Formation with Negative Sampling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Governor’ General Gold Medal</w:t>
            </w:r>
            <w:r w:rsidRPr="003F4CDF">
              <w:rPr>
                <w:b/>
                <w:bCs/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Nominee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852" w:type="dxa"/>
          </w:tcPr>
          <w:p w14:paraId="44286575" w14:textId="0D29AD3F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68" w:type="dxa"/>
          </w:tcPr>
          <w:p w14:paraId="3A70EFE8" w14:textId="433AAE43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622322" w14:paraId="38C84687" w14:textId="77777777" w:rsidTr="00583E8E">
        <w:trPr>
          <w:trHeight w:val="241"/>
        </w:trPr>
        <w:tc>
          <w:tcPr>
            <w:tcW w:w="9498" w:type="dxa"/>
          </w:tcPr>
          <w:p w14:paraId="75EC4B69" w14:textId="0DD6B26E" w:rsidR="00622322" w:rsidRPr="003F4CDF" w:rsidRDefault="00622322" w:rsidP="00622322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Muhammad Moeed Khalid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852" w:type="dxa"/>
          </w:tcPr>
          <w:p w14:paraId="2987A22D" w14:textId="12E80B87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68" w:type="dxa"/>
          </w:tcPr>
          <w:p w14:paraId="051604F1" w14:textId="3D3C1E3A" w:rsidR="00622322" w:rsidRPr="003F4CDF" w:rsidRDefault="00622322" w:rsidP="0062232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</w:tbl>
    <w:p w14:paraId="3A319EFC" w14:textId="51D9050F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  <w:gridCol w:w="852"/>
        <w:gridCol w:w="668"/>
      </w:tblGrid>
      <w:tr w:rsidR="00FA5379" w14:paraId="66A7C6D5" w14:textId="77777777" w:rsidTr="0004270F">
        <w:trPr>
          <w:trHeight w:val="241"/>
        </w:trPr>
        <w:tc>
          <w:tcPr>
            <w:tcW w:w="9498" w:type="dxa"/>
          </w:tcPr>
          <w:p w14:paraId="762F07EE" w14:textId="61188A5A" w:rsidR="00FA5379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6568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hristine Wong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ERa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A Framework for Community Prediction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LADy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05501BE4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6D4AB8FE" w14:textId="51D26DC1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76474632" w14:textId="77777777" w:rsidTr="0004270F">
        <w:trPr>
          <w:trHeight w:val="241"/>
        </w:trPr>
        <w:tc>
          <w:tcPr>
            <w:tcW w:w="9498" w:type="dxa"/>
          </w:tcPr>
          <w:p w14:paraId="300A9C55" w14:textId="058090AA" w:rsidR="00FA5379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A5379"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Gabriel Rueda, </w:t>
            </w:r>
            <w:r w:rsid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r w:rsidR="00FA5379" w:rsidRPr="007D2A7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Outstanding Scholar</w:t>
            </w:r>
            <w:r w:rsidR="00FA5379" w:rsidRPr="00A1063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peNTF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+ </w:t>
            </w:r>
            <w:proofErr w:type="spellStart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 w:rsidR="00FA537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221C3CA7" w14:textId="77777777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 –</w:t>
            </w:r>
          </w:p>
        </w:tc>
        <w:tc>
          <w:tcPr>
            <w:tcW w:w="668" w:type="dxa"/>
          </w:tcPr>
          <w:p w14:paraId="304F88FE" w14:textId="3F18D6CF" w:rsidR="00FA5379" w:rsidRDefault="00FA5379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328DF510" w14:textId="77777777" w:rsidTr="0004270F">
        <w:trPr>
          <w:trHeight w:val="241"/>
        </w:trPr>
        <w:tc>
          <w:tcPr>
            <w:tcW w:w="9498" w:type="dxa"/>
          </w:tcPr>
          <w:p w14:paraId="49BA82CD" w14:textId="21E1FFC4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kesh Reddy </w:t>
            </w:r>
            <w:proofErr w:type="spellStart"/>
            <w:r w:rsidRPr="0063450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mireddy</w:t>
            </w:r>
            <w:proofErr w:type="spellEnd"/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 w:rsidRPr="0063450D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Pair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: </w:t>
            </w:r>
            <w:r w:rsidRPr="003B4782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Benchmark Datasets for Query Refinement</w:t>
            </w:r>
          </w:p>
        </w:tc>
        <w:tc>
          <w:tcPr>
            <w:tcW w:w="852" w:type="dxa"/>
          </w:tcPr>
          <w:p w14:paraId="1338CE1D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0547E7A2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63450D" w14:paraId="2FA5413E" w14:textId="77777777" w:rsidTr="0004270F">
        <w:trPr>
          <w:trHeight w:val="241"/>
        </w:trPr>
        <w:tc>
          <w:tcPr>
            <w:tcW w:w="9498" w:type="dxa"/>
          </w:tcPr>
          <w:p w14:paraId="566D57CB" w14:textId="7CFB7CDD" w:rsidR="0063450D" w:rsidRPr="00DA53AC" w:rsidRDefault="0063450D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Edwin</w:t>
            </w:r>
            <w:r w:rsidRPr="00FA537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ul</w:t>
            </w:r>
            <w:r w:rsidRPr="00DA53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Sc, </w:t>
            </w:r>
            <w:proofErr w:type="spellStart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dila</w:t>
            </w:r>
            <w:proofErr w:type="spellEnd"/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: Fairness-informed Neural Team Formation</w:t>
            </w:r>
          </w:p>
        </w:tc>
        <w:tc>
          <w:tcPr>
            <w:tcW w:w="852" w:type="dxa"/>
          </w:tcPr>
          <w:p w14:paraId="3BCDDD70" w14:textId="4F65D62D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 –</w:t>
            </w:r>
          </w:p>
        </w:tc>
        <w:tc>
          <w:tcPr>
            <w:tcW w:w="668" w:type="dxa"/>
          </w:tcPr>
          <w:p w14:paraId="63B4F198" w14:textId="77777777" w:rsidR="0063450D" w:rsidRDefault="0063450D" w:rsidP="0004270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2024</w:t>
            </w:r>
          </w:p>
        </w:tc>
      </w:tr>
      <w:tr w:rsidR="00FA5379" w14:paraId="26F1C312" w14:textId="77777777" w:rsidTr="0004270F">
        <w:trPr>
          <w:trHeight w:val="241"/>
        </w:trPr>
        <w:tc>
          <w:tcPr>
            <w:tcW w:w="9498" w:type="dxa"/>
          </w:tcPr>
          <w:p w14:paraId="3591C902" w14:textId="3AC27F91" w:rsidR="00FA5379" w:rsidRPr="002F72FC" w:rsidRDefault="0063450D" w:rsidP="0004270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0</w:t>
            </w:r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6. </w:t>
            </w:r>
            <w:proofErr w:type="spellStart"/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Arfaa</w:t>
            </w:r>
            <w:proofErr w:type="spellEnd"/>
            <w:r w:rsidR="00FA5379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Rashid, BSc, </w:t>
            </w:r>
            <w:r w:rsidR="00FA5379" w:rsidRPr="002F72FC">
              <w:rPr>
                <w:rFonts w:ascii="Garamond" w:hAnsi="Garamond" w:cstheme="minorHAnsi"/>
                <w:b/>
                <w:bCs/>
                <w:color w:val="808080" w:themeColor="background1" w:themeShade="80"/>
                <w:sz w:val="20"/>
                <w:szCs w:val="20"/>
                <w:lang w:val="en-US"/>
              </w:rPr>
              <w:t>Outstanding Scholar</w:t>
            </w:r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LADy</w:t>
            </w:r>
            <w:proofErr w:type="spellEnd"/>
            <w:r w:rsidR="00FA5379"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: Latent Aspect Detection in Product Reviews</w:t>
            </w:r>
          </w:p>
        </w:tc>
        <w:tc>
          <w:tcPr>
            <w:tcW w:w="852" w:type="dxa"/>
          </w:tcPr>
          <w:p w14:paraId="34D930D0" w14:textId="77777777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68" w:type="dxa"/>
          </w:tcPr>
          <w:p w14:paraId="0B32624C" w14:textId="55323FBE" w:rsidR="00FA5379" w:rsidRPr="002F72FC" w:rsidRDefault="00FA5379" w:rsidP="0004270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</w:t>
            </w:r>
            <w:r w:rsidR="0063450D"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3</w:t>
            </w:r>
          </w:p>
        </w:tc>
      </w:tr>
      <w:tr w:rsidR="00522161" w14:paraId="01E1DC15" w14:textId="77777777" w:rsidTr="006F29F8">
        <w:trPr>
          <w:trHeight w:val="241"/>
        </w:trPr>
        <w:tc>
          <w:tcPr>
            <w:tcW w:w="9498" w:type="dxa"/>
          </w:tcPr>
          <w:p w14:paraId="35B09319" w14:textId="52A4BA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Mohamad Hashemi, MSc, </w:t>
            </w:r>
            <w:proofErr w:type="spellStart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CG</w:t>
            </w:r>
            <w:proofErr w:type="spellEnd"/>
            <w:r w:rsidR="005A7D73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Neural Computational Geometry</w:t>
            </w:r>
          </w:p>
        </w:tc>
        <w:tc>
          <w:tcPr>
            <w:tcW w:w="852" w:type="dxa"/>
          </w:tcPr>
          <w:p w14:paraId="520800AB" w14:textId="3CD0D63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180E911E" w14:textId="32B63CE4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0355C389" w14:textId="77777777" w:rsidTr="006F29F8">
        <w:trPr>
          <w:trHeight w:val="241"/>
        </w:trPr>
        <w:tc>
          <w:tcPr>
            <w:tcW w:w="9498" w:type="dxa"/>
          </w:tcPr>
          <w:p w14:paraId="3B561A65" w14:textId="148E4FB7" w:rsidR="00522161" w:rsidRPr="00877FF4" w:rsidRDefault="0063450D" w:rsidP="00522161">
            <w:pPr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Ehsan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im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713F7426" w14:textId="1A40BB71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2A57BF61" w14:textId="5D8F531B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154E72AE" w14:textId="77777777" w:rsidTr="006F29F8">
        <w:trPr>
          <w:trHeight w:val="241"/>
        </w:trPr>
        <w:tc>
          <w:tcPr>
            <w:tcW w:w="9498" w:type="dxa"/>
          </w:tcPr>
          <w:p w14:paraId="10FA2CA4" w14:textId="3294CF5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FA5379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harjeel Mustafa, BSc, </w:t>
            </w:r>
            <w:r w:rsidR="00522161" w:rsidRPr="00877FF4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Outstanding Scholar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SEERa</w:t>
            </w:r>
            <w:proofErr w:type="spellEnd"/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A Framework for Community Prediction</w:t>
            </w:r>
          </w:p>
        </w:tc>
        <w:tc>
          <w:tcPr>
            <w:tcW w:w="852" w:type="dxa"/>
          </w:tcPr>
          <w:p w14:paraId="688F5BDA" w14:textId="43D1C87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668" w:type="dxa"/>
          </w:tcPr>
          <w:p w14:paraId="5EC3B6F3" w14:textId="097C023E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3</w:t>
            </w:r>
          </w:p>
        </w:tc>
      </w:tr>
      <w:tr w:rsidR="00522161" w14:paraId="44E7FDE4" w14:textId="77777777" w:rsidTr="006F29F8">
        <w:trPr>
          <w:trHeight w:val="241"/>
        </w:trPr>
        <w:tc>
          <w:tcPr>
            <w:tcW w:w="9498" w:type="dxa"/>
          </w:tcPr>
          <w:p w14:paraId="6EE631BB" w14:textId="11E3D8E3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Sara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lamati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aba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aster of Applied Computing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Online Predatory Conversation Detection</w:t>
            </w:r>
          </w:p>
        </w:tc>
        <w:tc>
          <w:tcPr>
            <w:tcW w:w="852" w:type="dxa"/>
          </w:tcPr>
          <w:p w14:paraId="100ECF2B" w14:textId="3891DC13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68" w:type="dxa"/>
          </w:tcPr>
          <w:p w14:paraId="232E5E65" w14:textId="4EB48B09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522161" w14:paraId="59685387" w14:textId="77777777" w:rsidTr="006F29F8">
        <w:trPr>
          <w:trHeight w:val="241"/>
        </w:trPr>
        <w:tc>
          <w:tcPr>
            <w:tcW w:w="9498" w:type="dxa"/>
          </w:tcPr>
          <w:p w14:paraId="4D3699CA" w14:textId="6D04357C" w:rsidR="00522161" w:rsidRPr="00877FF4" w:rsidRDefault="0063450D" w:rsidP="00522161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Dhwani </w:t>
            </w:r>
            <w:proofErr w:type="spellStart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Nileshkumar</w:t>
            </w:r>
            <w:proofErr w:type="spellEnd"/>
            <w:r w:rsidR="00522161"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BSc, </w:t>
            </w:r>
            <w:r w:rsidR="00522161" w:rsidRPr="00877FF4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Team Formation</w:t>
            </w:r>
          </w:p>
        </w:tc>
        <w:tc>
          <w:tcPr>
            <w:tcW w:w="852" w:type="dxa"/>
          </w:tcPr>
          <w:p w14:paraId="42B6AB61" w14:textId="44898D1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 –</w:t>
            </w:r>
          </w:p>
        </w:tc>
        <w:tc>
          <w:tcPr>
            <w:tcW w:w="668" w:type="dxa"/>
          </w:tcPr>
          <w:p w14:paraId="74D98FA3" w14:textId="3502B940" w:rsidR="00522161" w:rsidRPr="00877FF4" w:rsidRDefault="00522161" w:rsidP="00522161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877FF4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2022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625"/>
        <w:gridCol w:w="659"/>
      </w:tblGrid>
      <w:tr w:rsidR="004C197F" w14:paraId="61DEF67C" w14:textId="77777777" w:rsidTr="0019578B">
        <w:trPr>
          <w:trHeight w:val="75"/>
        </w:trPr>
        <w:tc>
          <w:tcPr>
            <w:tcW w:w="8725" w:type="dxa"/>
          </w:tcPr>
          <w:p w14:paraId="27FA889B" w14:textId="54531B4E" w:rsidR="004C197F" w:rsidRDefault="004C197F" w:rsidP="004C197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Pr="004C197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chard Kenn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4C197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Team Formation as Bundle Recommendation</w:t>
            </w:r>
          </w:p>
        </w:tc>
        <w:tc>
          <w:tcPr>
            <w:tcW w:w="1625" w:type="dxa"/>
          </w:tcPr>
          <w:p w14:paraId="515772B5" w14:textId="35CEAF9A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024 –</w:t>
            </w:r>
          </w:p>
        </w:tc>
        <w:tc>
          <w:tcPr>
            <w:tcW w:w="659" w:type="dxa"/>
          </w:tcPr>
          <w:p w14:paraId="22D85FC6" w14:textId="30F51251" w:rsidR="004C197F" w:rsidRDefault="004C197F" w:rsidP="004C197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4</w:t>
            </w:r>
          </w:p>
        </w:tc>
      </w:tr>
      <w:tr w:rsidR="004C197F" w14:paraId="26795F43" w14:textId="77777777" w:rsidTr="0019578B">
        <w:trPr>
          <w:trHeight w:val="75"/>
        </w:trPr>
        <w:tc>
          <w:tcPr>
            <w:tcW w:w="8725" w:type="dxa"/>
          </w:tcPr>
          <w:p w14:paraId="236EBA87" w14:textId="2C38806B" w:rsidR="004C197F" w:rsidRPr="002F72FC" w:rsidRDefault="004C197F" w:rsidP="004C197F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7. Justin </w:t>
            </w:r>
            <w:proofErr w:type="spellStart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Bornais</w:t>
            </w:r>
            <w:proofErr w:type="spellEnd"/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, Nick Boisclair, Matthew Connell,</w:t>
            </w:r>
            <w:r w:rsidRPr="002F72FC">
              <w:rPr>
                <w:rFonts w:ascii="Garamond" w:hAnsi="Garamond" w:cstheme="minorHAnsi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 xml:space="preserve"> Accessible AI Assistant</w:t>
            </w: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625" w:type="dxa"/>
          </w:tcPr>
          <w:p w14:paraId="69F691AD" w14:textId="10C6913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F2023 –</w:t>
            </w:r>
          </w:p>
        </w:tc>
        <w:tc>
          <w:tcPr>
            <w:tcW w:w="659" w:type="dxa"/>
          </w:tcPr>
          <w:p w14:paraId="333F8260" w14:textId="614C279D" w:rsidR="004C197F" w:rsidRPr="002F72FC" w:rsidRDefault="004C197F" w:rsidP="004C197F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W2024</w:t>
            </w:r>
          </w:p>
        </w:tc>
      </w:tr>
      <w:tr w:rsidR="004C197F" w14:paraId="3A39A354" w14:textId="77777777" w:rsidTr="0019578B">
        <w:trPr>
          <w:trHeight w:val="75"/>
        </w:trPr>
        <w:tc>
          <w:tcPr>
            <w:tcW w:w="8725" w:type="dxa"/>
          </w:tcPr>
          <w:p w14:paraId="5097CF5F" w14:textId="7BC03D9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. Brandon Klassen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, Personalized Query Refinement</w:t>
            </w:r>
          </w:p>
        </w:tc>
        <w:tc>
          <w:tcPr>
            <w:tcW w:w="1625" w:type="dxa"/>
          </w:tcPr>
          <w:p w14:paraId="6AFB62E6" w14:textId="40638D1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2 –</w:t>
            </w:r>
          </w:p>
        </w:tc>
        <w:tc>
          <w:tcPr>
            <w:tcW w:w="659" w:type="dxa"/>
          </w:tcPr>
          <w:p w14:paraId="490E0744" w14:textId="0B60F34C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4EB2D1F" w14:textId="77777777" w:rsidTr="0019578B">
        <w:trPr>
          <w:trHeight w:val="75"/>
        </w:trPr>
        <w:tc>
          <w:tcPr>
            <w:tcW w:w="8725" w:type="dxa"/>
          </w:tcPr>
          <w:p w14:paraId="1CDF645E" w14:textId="024DB38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5. Charles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Corro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Michele Catani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aljeet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Singh,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Neural Computational Geometry</w:t>
            </w:r>
          </w:p>
        </w:tc>
        <w:tc>
          <w:tcPr>
            <w:tcW w:w="1625" w:type="dxa"/>
          </w:tcPr>
          <w:p w14:paraId="411A2E55" w14:textId="46292158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 –</w:t>
            </w:r>
          </w:p>
        </w:tc>
        <w:tc>
          <w:tcPr>
            <w:tcW w:w="659" w:type="dxa"/>
          </w:tcPr>
          <w:p w14:paraId="247057F6" w14:textId="28EF9CD9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</w:t>
            </w:r>
          </w:p>
        </w:tc>
      </w:tr>
      <w:tr w:rsidR="004C197F" w14:paraId="09C964E0" w14:textId="77777777" w:rsidTr="0019578B">
        <w:trPr>
          <w:trHeight w:val="75"/>
        </w:trPr>
        <w:tc>
          <w:tcPr>
            <w:tcW w:w="8725" w:type="dxa"/>
          </w:tcPr>
          <w:p w14:paraId="53E7B42F" w14:textId="01F7BA21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4. Emily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oic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Bryce Hughson, Mohammad Elias Khan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625" w:type="dxa"/>
          </w:tcPr>
          <w:p w14:paraId="7AF844B7" w14:textId="32F1135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217111ED" w14:textId="6E896B8B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5B87FEB0" w14:textId="77777777" w:rsidTr="0019578B">
        <w:trPr>
          <w:trHeight w:val="75"/>
        </w:trPr>
        <w:tc>
          <w:tcPr>
            <w:tcW w:w="8725" w:type="dxa"/>
          </w:tcPr>
          <w:p w14:paraId="180693A7" w14:textId="05DF0BC5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3.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Xiancheng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Yan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Zixu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Wang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ongli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Zhu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625" w:type="dxa"/>
          </w:tcPr>
          <w:p w14:paraId="4F5B209E" w14:textId="657F0F46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 –</w:t>
            </w:r>
          </w:p>
        </w:tc>
        <w:tc>
          <w:tcPr>
            <w:tcW w:w="659" w:type="dxa"/>
          </w:tcPr>
          <w:p w14:paraId="75FF3B04" w14:textId="42F93C4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2</w:t>
            </w:r>
          </w:p>
        </w:tc>
      </w:tr>
      <w:tr w:rsidR="004C197F" w14:paraId="65DAB03B" w14:textId="77777777" w:rsidTr="0019578B">
        <w:trPr>
          <w:trHeight w:val="75"/>
        </w:trPr>
        <w:tc>
          <w:tcPr>
            <w:tcW w:w="8725" w:type="dxa"/>
          </w:tcPr>
          <w:p w14:paraId="1A492794" w14:textId="2288ECEE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2. Lincoln Dube, Jalal Shabo, Matthew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Vojvodin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gram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</w:t>
            </w:r>
            <w:proofErr w:type="gram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Le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03F0FA8A" w14:textId="5679CC2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 –</w:t>
            </w:r>
          </w:p>
        </w:tc>
        <w:tc>
          <w:tcPr>
            <w:tcW w:w="659" w:type="dxa"/>
          </w:tcPr>
          <w:p w14:paraId="03802366" w14:textId="71E6EC04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1</w:t>
            </w:r>
          </w:p>
        </w:tc>
      </w:tr>
      <w:tr w:rsidR="004C197F" w14:paraId="6379AEB7" w14:textId="77777777" w:rsidTr="0019578B">
        <w:trPr>
          <w:trHeight w:val="260"/>
        </w:trPr>
        <w:tc>
          <w:tcPr>
            <w:tcW w:w="8725" w:type="dxa"/>
          </w:tcPr>
          <w:p w14:paraId="53BEF92D" w14:textId="6F88540B" w:rsidR="004C197F" w:rsidRPr="003F4CDF" w:rsidRDefault="004C197F" w:rsidP="004C197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1. Yang Wang, Jinhua Long, Ritu G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Juntao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, </w:t>
            </w:r>
            <w:r w:rsidRPr="003F4CDF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625" w:type="dxa"/>
          </w:tcPr>
          <w:p w14:paraId="55F9F843" w14:textId="19996782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0 –</w:t>
            </w:r>
          </w:p>
        </w:tc>
        <w:tc>
          <w:tcPr>
            <w:tcW w:w="659" w:type="dxa"/>
          </w:tcPr>
          <w:p w14:paraId="606A277C" w14:textId="2D24A551" w:rsidR="004C197F" w:rsidRPr="003F4CDF" w:rsidRDefault="004C197F" w:rsidP="004C197F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66AB3C4F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System Programming (The Unix Reloaded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56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8C1C93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4D5B101D" w:rsidR="00F374CE" w:rsidRPr="00852110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tural Language Processing &amp; Understanding (NLP for SNA)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8730, </w:t>
            </w:r>
            <w:r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5C362541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19578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</w:t>
            </w:r>
            <w:r w:rsidR="003000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W24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71DDD48A" w:rsidR="00F374CE" w:rsidRPr="00852110" w:rsidRDefault="003F4CD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Computer Architecture I: Digital Design (A Digital Odyssey)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2650, </w:t>
            </w:r>
            <w:r w:rsidR="00D37BAF" w:rsidRPr="0085211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5B7D0995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21</w:t>
            </w:r>
            <w:r w:rsidR="00961C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23</w:t>
            </w:r>
          </w:p>
        </w:tc>
      </w:tr>
      <w:tr w:rsidR="003F4CDF" w:rsidRPr="003F4CDF" w14:paraId="49171B33" w14:textId="77777777" w:rsidTr="0004270F">
        <w:trPr>
          <w:trHeight w:val="206"/>
        </w:trPr>
        <w:tc>
          <w:tcPr>
            <w:tcW w:w="9190" w:type="dxa"/>
          </w:tcPr>
          <w:p w14:paraId="67FB26C9" w14:textId="396AB6C2" w:rsidR="003F4CDF" w:rsidRPr="003F4CDF" w:rsidRDefault="003F4CDF" w:rsidP="0004270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tabase Management Systems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Data Odyssey), 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MP3150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90BE9DA" w14:textId="4408A356" w:rsidR="003F4CDF" w:rsidRPr="003F4CDF" w:rsidRDefault="003F4CDF" w:rsidP="0004270F">
            <w:pPr>
              <w:jc w:val="right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</w:t>
            </w:r>
            <w:r w:rsidRPr="003F4CD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1FA2F24B" w:rsidR="00F374CE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8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. Fundamentals of Data Engineering (2019: A Data Odyssey)</w:t>
            </w:r>
            <w:r w:rsidR="006C43C5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OE848,</w:t>
            </w:r>
            <w:r w:rsidR="0023433B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Toronto Metropolitan University</w:t>
            </w:r>
            <w:r w:rsidR="00F374CE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Canada</w:t>
            </w:r>
          </w:p>
        </w:tc>
        <w:tc>
          <w:tcPr>
            <w:tcW w:w="1799" w:type="dxa"/>
          </w:tcPr>
          <w:p w14:paraId="2F1457E6" w14:textId="548B6D69" w:rsidR="00F374CE" w:rsidRPr="003F4CDF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3F4CDF" w:rsidRDefault="00D37BAF" w:rsidP="00F374CE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7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esign and Analysis of Algorith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03F12E5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6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Data Stru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5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Logical Circuits (Digital Design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4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Computer Architecture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3F4CDF" w:rsidRDefault="00D37BAF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3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Operating Systems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noProof/>
                <w:color w:val="7F7F7F" w:themeColor="text1" w:themeTint="8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du="http://schemas.microsoft.com/office/word/2023/wordml/word16du"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3F4CDF" w:rsidRDefault="00D37BAF" w:rsidP="00D37BAF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</w:t>
            </w:r>
            <w:r w:rsidR="004B7283"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Software Engineering (Software Test), </w:t>
            </w:r>
            <w:proofErr w:type="spellStart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Payame</w:t>
            </w:r>
            <w:proofErr w:type="spellEnd"/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725DB4D0" w:rsidR="00D37BAF" w:rsidRPr="003F4CDF" w:rsidRDefault="00155E7D" w:rsidP="00F374CE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W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3F4CDF" w:rsidRDefault="004B7283" w:rsidP="004B7283">
            <w:pP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formation Store and Retrieval (File Structure),</w:t>
            </w:r>
            <w:r w:rsidRPr="003F4CDF">
              <w:rPr>
                <w:color w:val="7F7F7F" w:themeColor="text1" w:themeTint="80"/>
              </w:rPr>
              <w:t xml:space="preserve"> </w:t>
            </w: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0FEE80DB" w:rsidR="004B7283" w:rsidRPr="003F4CDF" w:rsidRDefault="004B7283" w:rsidP="004B7283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3F4CDF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09</w:t>
            </w:r>
          </w:p>
        </w:tc>
      </w:tr>
    </w:tbl>
    <w:p w14:paraId="2C6E6C61" w14:textId="784CC529" w:rsidR="00553DF6" w:rsidRPr="000536E0" w:rsidRDefault="007A4802" w:rsidP="00553DF6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553DF6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tudent </w:t>
      </w:r>
      <w:r w:rsidR="00553DF6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553DF6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553D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542A29" w14:paraId="5324CA04" w14:textId="77777777" w:rsidTr="0004270F">
        <w:trPr>
          <w:trHeight w:val="72"/>
        </w:trPr>
        <w:tc>
          <w:tcPr>
            <w:tcW w:w="9000" w:type="dxa"/>
          </w:tcPr>
          <w:p w14:paraId="228FD4D1" w14:textId="05851561" w:rsidR="00542A29" w:rsidRDefault="00542A29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8. </w:t>
            </w:r>
            <w:r w:rsidRPr="004931D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MAP24 Registration Supp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hristine Wong (B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02E41013" w14:textId="78E6A55F" w:rsidR="00542A29" w:rsidRDefault="00542A29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€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42A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30</w:t>
            </w:r>
          </w:p>
        </w:tc>
        <w:tc>
          <w:tcPr>
            <w:tcW w:w="984" w:type="dxa"/>
          </w:tcPr>
          <w:p w14:paraId="02495A95" w14:textId="523D97B0" w:rsidR="00542A29" w:rsidRDefault="00542A29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4</w:t>
            </w:r>
          </w:p>
        </w:tc>
      </w:tr>
      <w:tr w:rsidR="008E74AC" w14:paraId="72E54CFC" w14:textId="77777777" w:rsidTr="0004270F">
        <w:trPr>
          <w:trHeight w:val="72"/>
        </w:trPr>
        <w:tc>
          <w:tcPr>
            <w:tcW w:w="9000" w:type="dxa"/>
          </w:tcPr>
          <w:p w14:paraId="711435A7" w14:textId="5C3FB710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24 Travel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C102D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7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IGIR)</w:t>
            </w:r>
            <w:r w:rsid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F3AB9" w:rsidRPr="008F3A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shington D.C., USA</w:t>
            </w:r>
            <w:r w:rsidR="00276C72" w:rsidRP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F5B403B" w14:textId="6E9FDC96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5ABBD4F3" w14:textId="4165B4CF" w:rsidR="008E74AC" w:rsidRDefault="00276C72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il</w:t>
            </w:r>
            <w:r w:rsidR="008E74A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335ACADE" w14:textId="77777777" w:rsidTr="0004270F">
        <w:trPr>
          <w:trHeight w:val="72"/>
        </w:trPr>
        <w:tc>
          <w:tcPr>
            <w:tcW w:w="9000" w:type="dxa"/>
          </w:tcPr>
          <w:p w14:paraId="0F99CE0A" w14:textId="404D0156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10216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hristine Wong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B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A82177F" w14:textId="11E40A7B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0BCC3004" w14:textId="75D65219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4</w:t>
            </w:r>
          </w:p>
        </w:tc>
      </w:tr>
      <w:tr w:rsidR="008E74AC" w14:paraId="492DC601" w14:textId="77777777" w:rsidTr="0004270F">
        <w:trPr>
          <w:trHeight w:val="72"/>
        </w:trPr>
        <w:tc>
          <w:tcPr>
            <w:tcW w:w="9000" w:type="dxa"/>
          </w:tcPr>
          <w:p w14:paraId="6496DB53" w14:textId="1F63647C" w:rsidR="008E74AC" w:rsidRPr="00F02DA3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Graduate Studies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68F1DF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7713AF02" w14:textId="3A186E50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8E74AC" w14:paraId="295D8AC5" w14:textId="77777777" w:rsidTr="0004270F">
        <w:trPr>
          <w:trHeight w:val="72"/>
        </w:trPr>
        <w:tc>
          <w:tcPr>
            <w:tcW w:w="9000" w:type="dxa"/>
          </w:tcPr>
          <w:p w14:paraId="4C633DE7" w14:textId="6F59FF06" w:rsidR="008E74AC" w:rsidRDefault="008E74AC" w:rsidP="008E74AC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d Jamil Ahmed (MSc)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University of Windso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164AB43E" w14:textId="77777777" w:rsidR="008E74AC" w:rsidRPr="007122A9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4AF16286" w14:textId="564CB5D3" w:rsidR="008E74AC" w:rsidRDefault="008E74AC" w:rsidP="008E74A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c</w:t>
            </w:r>
            <w:r w:rsidR="00276C7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61C29CC8" w14:textId="77777777" w:rsidTr="00B53C01">
        <w:trPr>
          <w:trHeight w:val="72"/>
        </w:trPr>
        <w:tc>
          <w:tcPr>
            <w:tcW w:w="9000" w:type="dxa"/>
          </w:tcPr>
          <w:p w14:paraId="375F9B6A" w14:textId="3060D8F3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69DA0CB1" w14:textId="7AC24D6F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6D25E4AC" w14:textId="285BCE7B" w:rsidR="00C102D1" w:rsidRDefault="00152449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C102D1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102D1" w14:paraId="2C90BDD1" w14:textId="77777777" w:rsidTr="00B53C01">
        <w:trPr>
          <w:trHeight w:val="72"/>
        </w:trPr>
        <w:tc>
          <w:tcPr>
            <w:tcW w:w="9000" w:type="dxa"/>
          </w:tcPr>
          <w:p w14:paraId="58CACFFF" w14:textId="7318AEDB" w:rsidR="00C102D1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8278C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ellence Award – Silve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C102D1"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har</w:t>
            </w:r>
            <w:proofErr w:type="spellEnd"/>
            <w:r w:rsidR="00C102D1"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idhu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igh Schooler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52449" w:rsidRPr="008278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uth Science Canada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779A420D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73E4D372" w14:textId="020992ED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11487832" w14:textId="77777777" w:rsidTr="00B53C01">
        <w:trPr>
          <w:trHeight w:val="72"/>
        </w:trPr>
        <w:tc>
          <w:tcPr>
            <w:tcW w:w="9000" w:type="dxa"/>
          </w:tcPr>
          <w:p w14:paraId="76C79AE6" w14:textId="7612B22F" w:rsidR="00C102D1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21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School of Computer Science, </w:t>
            </w:r>
            <w:proofErr w:type="spellStart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28E6F26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0D4AFFEA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71AF4A37" w14:textId="77777777" w:rsidTr="00B53C01">
        <w:trPr>
          <w:trHeight w:val="72"/>
        </w:trPr>
        <w:tc>
          <w:tcPr>
            <w:tcW w:w="9000" w:type="dxa"/>
          </w:tcPr>
          <w:p w14:paraId="2437D4E2" w14:textId="164D3EEC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Faculty of Graduate Studies, </w:t>
            </w:r>
            <w:proofErr w:type="spellStart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laram</w:t>
            </w:r>
            <w:proofErr w:type="spellEnd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ajaei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0CEE96DB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81DFE3D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:rsidRPr="00142C2F" w14:paraId="22E1C3F2" w14:textId="77777777" w:rsidTr="00B53C01">
        <w:trPr>
          <w:trHeight w:val="72"/>
        </w:trPr>
        <w:tc>
          <w:tcPr>
            <w:tcW w:w="9000" w:type="dxa"/>
          </w:tcPr>
          <w:tbl>
            <w:tblPr>
              <w:tblStyle w:val="TableGrid"/>
              <w:tblW w:w="11024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9000"/>
              <w:gridCol w:w="1040"/>
              <w:gridCol w:w="984"/>
            </w:tblGrid>
            <w:tr w:rsidR="00C102D1" w14:paraId="0935F02A" w14:textId="77777777" w:rsidTr="00B53C01">
              <w:trPr>
                <w:trHeight w:val="61"/>
              </w:trPr>
              <w:tc>
                <w:tcPr>
                  <w:tcW w:w="9000" w:type="dxa"/>
                </w:tcPr>
                <w:p w14:paraId="6CBF1AEF" w14:textId="2A95A3E3" w:rsidR="00C102D1" w:rsidRPr="00C971B1" w:rsidRDefault="00C102D1" w:rsidP="00C102D1">
                  <w:pPr>
                    <w:jc w:val="both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1</w:t>
                  </w:r>
                  <w:r w:rsidR="007C138F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9</w:t>
                  </w:r>
                  <w:r w:rsidRPr="00F02DA3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.</w:t>
                  </w:r>
                  <w:r w:rsidRPr="003F02A5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r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Silver Medalist</w:t>
                  </w:r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, </w:t>
                  </w:r>
                  <w:proofErr w:type="spellStart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>UWill</w:t>
                  </w:r>
                  <w:proofErr w:type="spellEnd"/>
                  <w:r w:rsidRPr="00F02DA3">
                    <w:rPr>
                      <w:rFonts w:ascii="Garamond" w:hAnsi="Garamond" w:cstheme="minorHAnsi"/>
                      <w:b/>
                      <w:bCs/>
                      <w:color w:val="000000" w:themeColor="text1"/>
                      <w:sz w:val="20"/>
                      <w:szCs w:val="20"/>
                      <w:lang w:val="en-US"/>
                    </w:rPr>
                    <w:t xml:space="preserve"> Discover,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Christine Wong (BSc),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Farinam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</w:t>
                  </w:r>
                  <w:proofErr w:type="spellStart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Hemmatizadeh</w:t>
                  </w:r>
                  <w:proofErr w:type="spellEnd"/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(MSc), University of Windsor.</w:t>
                  </w:r>
                </w:p>
              </w:tc>
              <w:tc>
                <w:tcPr>
                  <w:tcW w:w="1040" w:type="dxa"/>
                </w:tcPr>
                <w:p w14:paraId="7A7945DF" w14:textId="77777777" w:rsidR="00C102D1" w:rsidRDefault="00C102D1" w:rsidP="00C102D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CAD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$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0,300</w:t>
                  </w:r>
                </w:p>
              </w:tc>
              <w:tc>
                <w:tcPr>
                  <w:tcW w:w="984" w:type="dxa"/>
                </w:tcPr>
                <w:p w14:paraId="197A7061" w14:textId="77777777" w:rsidR="00C102D1" w:rsidRDefault="00C102D1" w:rsidP="00C102D1">
                  <w:pPr>
                    <w:jc w:val="right"/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</w:pP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Mar</w:t>
                  </w:r>
                  <w:r w:rsidRPr="007122A9"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 xml:space="preserve"> 20</w:t>
                  </w:r>
                  <w:r>
                    <w:rPr>
                      <w:rFonts w:ascii="Garamond" w:hAnsi="Garamond" w:cstheme="minorHAnsi"/>
                      <w:color w:val="000000" w:themeColor="text1"/>
                      <w:sz w:val="20"/>
                      <w:szCs w:val="20"/>
                      <w:lang w:val="en-US"/>
                    </w:rPr>
                    <w:t>22</w:t>
                  </w:r>
                </w:p>
              </w:tc>
            </w:tr>
          </w:tbl>
          <w:p w14:paraId="754B3433" w14:textId="77777777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1040" w:type="dxa"/>
          </w:tcPr>
          <w:p w14:paraId="611E8A87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6BB53C93" w14:textId="3BB70DA3" w:rsidR="00C102D1" w:rsidRPr="00142C2F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142C2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23</w:t>
            </w:r>
          </w:p>
        </w:tc>
      </w:tr>
      <w:tr w:rsidR="00C102D1" w14:paraId="5CFE3986" w14:textId="77777777" w:rsidTr="00B53C01">
        <w:trPr>
          <w:trHeight w:val="72"/>
        </w:trPr>
        <w:tc>
          <w:tcPr>
            <w:tcW w:w="9000" w:type="dxa"/>
          </w:tcPr>
          <w:p w14:paraId="4A26EE29" w14:textId="0448E203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Vector Institut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aezi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528B6D2A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7,500</w:t>
            </w:r>
          </w:p>
        </w:tc>
        <w:tc>
          <w:tcPr>
            <w:tcW w:w="984" w:type="dxa"/>
          </w:tcPr>
          <w:p w14:paraId="49E7CF08" w14:textId="445635A9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102D1" w14:paraId="70C65F01" w14:textId="77777777" w:rsidTr="00B53C01">
        <w:trPr>
          <w:trHeight w:val="72"/>
        </w:trPr>
        <w:tc>
          <w:tcPr>
            <w:tcW w:w="9000" w:type="dxa"/>
          </w:tcPr>
          <w:p w14:paraId="1FF1BECB" w14:textId="78DE2B33" w:rsidR="00C102D1" w:rsidRPr="00DF2329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15777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za Barzegar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183147EB" w14:textId="77777777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5A0B180" w14:textId="3A556AA4" w:rsidR="00C102D1" w:rsidRPr="007122A9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 2023</w:t>
            </w:r>
          </w:p>
        </w:tc>
      </w:tr>
      <w:tr w:rsidR="00C102D1" w14:paraId="28EB7B35" w14:textId="77777777" w:rsidTr="00B53C01">
        <w:trPr>
          <w:trHeight w:val="61"/>
        </w:trPr>
        <w:tc>
          <w:tcPr>
            <w:tcW w:w="9000" w:type="dxa"/>
          </w:tcPr>
          <w:p w14:paraId="029AE1AF" w14:textId="50088617" w:rsidR="00C102D1" w:rsidRPr="00F02DA3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lace, </w:t>
            </w:r>
            <w:proofErr w:type="spellStart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DeA</w:t>
            </w:r>
            <w:proofErr w:type="spellEnd"/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Competi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0AD0B90A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04576C89" w14:textId="79E8E2AD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an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3</w:t>
            </w:r>
          </w:p>
        </w:tc>
      </w:tr>
      <w:tr w:rsidR="00C102D1" w14:paraId="47975ECC" w14:textId="77777777" w:rsidTr="00B53C01">
        <w:trPr>
          <w:trHeight w:val="61"/>
        </w:trPr>
        <w:tc>
          <w:tcPr>
            <w:tcW w:w="9000" w:type="dxa"/>
          </w:tcPr>
          <w:p w14:paraId="4085E508" w14:textId="2D39D969" w:rsidR="00C102D1" w:rsidRDefault="00C102D1" w:rsidP="00C102D1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ducational Practi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entre for Teaching and Learning (CTL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.</w:t>
            </w:r>
          </w:p>
        </w:tc>
        <w:tc>
          <w:tcPr>
            <w:tcW w:w="1040" w:type="dxa"/>
          </w:tcPr>
          <w:p w14:paraId="6BB035A7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984" w:type="dxa"/>
          </w:tcPr>
          <w:p w14:paraId="62072806" w14:textId="7880E083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7B634BAB" w14:textId="77777777" w:rsidTr="00B53C01">
        <w:trPr>
          <w:trHeight w:val="61"/>
        </w:trPr>
        <w:tc>
          <w:tcPr>
            <w:tcW w:w="9000" w:type="dxa"/>
          </w:tcPr>
          <w:p w14:paraId="40524924" w14:textId="45E7933A" w:rsidR="00C102D1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128DE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A Excellence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la Alam </w:t>
            </w:r>
            <w:proofErr w:type="spellStart"/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ki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Ph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aculty of Science, University of Windsor.</w:t>
            </w:r>
          </w:p>
        </w:tc>
        <w:tc>
          <w:tcPr>
            <w:tcW w:w="1040" w:type="dxa"/>
          </w:tcPr>
          <w:p w14:paraId="2FCCAF2A" w14:textId="697CC08A" w:rsidR="00C102D1" w:rsidRDefault="00152449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5A68A3DD" w14:textId="05D252E4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BE47B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3</w:t>
            </w:r>
          </w:p>
        </w:tc>
      </w:tr>
      <w:tr w:rsidR="00C102D1" w14:paraId="412F2AE0" w14:textId="77777777" w:rsidTr="00B53C01">
        <w:trPr>
          <w:trHeight w:val="61"/>
        </w:trPr>
        <w:tc>
          <w:tcPr>
            <w:tcW w:w="9000" w:type="dxa"/>
          </w:tcPr>
          <w:p w14:paraId="6CE27AB8" w14:textId="1A1896F0" w:rsidR="00C102D1" w:rsidRPr="00F02DA3" w:rsidRDefault="00C102D1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Hamed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oghmani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chool of Computer Science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8ACF51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3340349D" w14:textId="764D0386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102D1" w14:paraId="6C9DBC87" w14:textId="77777777" w:rsidTr="00B53C01">
        <w:trPr>
          <w:trHeight w:val="61"/>
        </w:trPr>
        <w:tc>
          <w:tcPr>
            <w:tcW w:w="9000" w:type="dxa"/>
          </w:tcPr>
          <w:p w14:paraId="498CA3EC" w14:textId="290FD3AF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chool of Computer Science, 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37978B1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4,000</w:t>
            </w:r>
          </w:p>
        </w:tc>
        <w:tc>
          <w:tcPr>
            <w:tcW w:w="984" w:type="dxa"/>
          </w:tcPr>
          <w:p w14:paraId="5617DD9D" w14:textId="038D357A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C102D1" w14:paraId="491FE337" w14:textId="77777777" w:rsidTr="00B53C01">
        <w:trPr>
          <w:trHeight w:val="61"/>
        </w:trPr>
        <w:tc>
          <w:tcPr>
            <w:tcW w:w="9000" w:type="dxa"/>
          </w:tcPr>
          <w:p w14:paraId="7A5687D7" w14:textId="0C6A95AC" w:rsidR="00C102D1" w:rsidRPr="00F02DA3" w:rsidRDefault="007C138F" w:rsidP="00C102D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1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C102D1"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rinam</w:t>
            </w:r>
            <w:proofErr w:type="spellEnd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mmatizadeh</w:t>
            </w:r>
            <w:proofErr w:type="spellEnd"/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5244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Graduate Studies, </w:t>
            </w:r>
            <w:r w:rsidR="00C102D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Windsor. </w:t>
            </w:r>
          </w:p>
        </w:tc>
        <w:tc>
          <w:tcPr>
            <w:tcW w:w="1040" w:type="dxa"/>
          </w:tcPr>
          <w:p w14:paraId="64A64C99" w14:textId="77777777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5AD56F69" w14:textId="5B493E4B" w:rsidR="00C102D1" w:rsidRDefault="00C102D1" w:rsidP="00C102D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2</w:t>
            </w:r>
          </w:p>
        </w:tc>
      </w:tr>
      <w:tr w:rsidR="007C138F" w14:paraId="31999B9E" w14:textId="77777777" w:rsidTr="00B53C01">
        <w:trPr>
          <w:trHeight w:val="61"/>
        </w:trPr>
        <w:tc>
          <w:tcPr>
            <w:tcW w:w="9000" w:type="dxa"/>
          </w:tcPr>
          <w:p w14:paraId="347C6E5E" w14:textId="663FD525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0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Soroush </w:t>
            </w:r>
            <w:proofErr w:type="spellStart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7C13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PhD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4A2D2BC" w14:textId="79739893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157B2DD2" w14:textId="00515C41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54F860A0" w14:textId="77777777" w:rsidTr="00B53C01">
        <w:trPr>
          <w:trHeight w:val="61"/>
        </w:trPr>
        <w:tc>
          <w:tcPr>
            <w:tcW w:w="9000" w:type="dxa"/>
          </w:tcPr>
          <w:p w14:paraId="0A68FB2D" w14:textId="155CD082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9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 ($750) + Faculty of Science ($500) + Faculty of Graduate Studies ($750), University of Windsor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787897E7" w14:textId="42BC83CB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,00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</w:p>
        </w:tc>
        <w:tc>
          <w:tcPr>
            <w:tcW w:w="984" w:type="dxa"/>
          </w:tcPr>
          <w:p w14:paraId="45687FB7" w14:textId="653ABD2B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0F2998D5" w14:textId="77777777" w:rsidTr="00B53C01">
        <w:trPr>
          <w:trHeight w:val="61"/>
        </w:trPr>
        <w:tc>
          <w:tcPr>
            <w:tcW w:w="9000" w:type="dxa"/>
          </w:tcPr>
          <w:p w14:paraId="20D6BFED" w14:textId="237B66B8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2</w:t>
            </w:r>
            <w:r w:rsidRPr="00F96ABB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31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s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&amp; Knowledge Manag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CIKM)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tlan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eorg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F96A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S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</w:p>
        </w:tc>
        <w:tc>
          <w:tcPr>
            <w:tcW w:w="1040" w:type="dxa"/>
          </w:tcPr>
          <w:p w14:paraId="698DA31D" w14:textId="7B3EA7BA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0,850</w:t>
            </w:r>
          </w:p>
        </w:tc>
        <w:tc>
          <w:tcPr>
            <w:tcW w:w="984" w:type="dxa"/>
          </w:tcPr>
          <w:p w14:paraId="79B77C54" w14:textId="1D4CA4F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. 2022</w:t>
            </w:r>
          </w:p>
        </w:tc>
      </w:tr>
      <w:tr w:rsidR="007C138F" w14:paraId="693E2104" w14:textId="77777777" w:rsidTr="00B53C01">
        <w:trPr>
          <w:trHeight w:val="61"/>
        </w:trPr>
        <w:tc>
          <w:tcPr>
            <w:tcW w:w="9000" w:type="dxa"/>
          </w:tcPr>
          <w:p w14:paraId="675C872D" w14:textId="3AB025B6" w:rsidR="007C138F" w:rsidRPr="00C971B1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Gold Medalist</w:t>
            </w:r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Will</w:t>
            </w:r>
            <w:proofErr w:type="spellEnd"/>
            <w:r w:rsidRPr="00F02DA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Discover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hwani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tel (BSc), University of Windsor.</w:t>
            </w:r>
          </w:p>
        </w:tc>
        <w:tc>
          <w:tcPr>
            <w:tcW w:w="1040" w:type="dxa"/>
          </w:tcPr>
          <w:p w14:paraId="63BAAD26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00</w:t>
            </w:r>
          </w:p>
        </w:tc>
        <w:tc>
          <w:tcPr>
            <w:tcW w:w="984" w:type="dxa"/>
          </w:tcPr>
          <w:p w14:paraId="0B9188EA" w14:textId="23E7AD32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2</w:t>
            </w:r>
          </w:p>
        </w:tc>
      </w:tr>
      <w:tr w:rsidR="007C138F" w14:paraId="075BCC7B" w14:textId="77777777" w:rsidTr="00B53C01">
        <w:trPr>
          <w:trHeight w:val="61"/>
        </w:trPr>
        <w:tc>
          <w:tcPr>
            <w:tcW w:w="9000" w:type="dxa"/>
          </w:tcPr>
          <w:p w14:paraId="0F859682" w14:textId="25D50C25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est Research</w:t>
            </w:r>
            <w:r w:rsidRPr="00C971B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chool of Computer Science,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12EBBCF7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3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0</w:t>
            </w:r>
          </w:p>
        </w:tc>
        <w:tc>
          <w:tcPr>
            <w:tcW w:w="984" w:type="dxa"/>
          </w:tcPr>
          <w:p w14:paraId="78BD0AFF" w14:textId="09EC2ADD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1</w:t>
            </w:r>
          </w:p>
        </w:tc>
      </w:tr>
      <w:tr w:rsidR="007C138F" w14:paraId="05DCA7C0" w14:textId="77777777" w:rsidTr="00B53C01">
        <w:trPr>
          <w:trHeight w:val="109"/>
        </w:trPr>
        <w:tc>
          <w:tcPr>
            <w:tcW w:w="9000" w:type="dxa"/>
          </w:tcPr>
          <w:p w14:paraId="67C03744" w14:textId="462B9923" w:rsidR="007C138F" w:rsidRPr="00DD650C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School of Computer Science, University of Windsor.</w:t>
            </w:r>
          </w:p>
        </w:tc>
        <w:tc>
          <w:tcPr>
            <w:tcW w:w="1040" w:type="dxa"/>
          </w:tcPr>
          <w:p w14:paraId="54150877" w14:textId="77777777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45F29220" w14:textId="44350FA4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5BC78895" w14:textId="77777777" w:rsidTr="00B53C01">
        <w:trPr>
          <w:trHeight w:val="109"/>
        </w:trPr>
        <w:tc>
          <w:tcPr>
            <w:tcW w:w="9000" w:type="dxa"/>
          </w:tcPr>
          <w:p w14:paraId="7D1C2738" w14:textId="2B5F24E8" w:rsidR="007C138F" w:rsidRPr="00F02DA3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(MSc), Faculty of Graduate Studies, University of Windsor. </w:t>
            </w:r>
          </w:p>
        </w:tc>
        <w:tc>
          <w:tcPr>
            <w:tcW w:w="1040" w:type="dxa"/>
          </w:tcPr>
          <w:p w14:paraId="3C199192" w14:textId="77777777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3BF25C31" w14:textId="42A5D8A0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3F5B8B53" w14:textId="77777777" w:rsidTr="009B15FD">
        <w:trPr>
          <w:trHeight w:val="243"/>
        </w:trPr>
        <w:tc>
          <w:tcPr>
            <w:tcW w:w="9000" w:type="dxa"/>
          </w:tcPr>
          <w:p w14:paraId="67069C07" w14:textId="740B20C0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School of Computer Science, University of Windsor.</w:t>
            </w:r>
          </w:p>
        </w:tc>
        <w:tc>
          <w:tcPr>
            <w:tcW w:w="1040" w:type="dxa"/>
          </w:tcPr>
          <w:p w14:paraId="039C9994" w14:textId="04FEBE0F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3,000</w:t>
            </w:r>
          </w:p>
        </w:tc>
        <w:tc>
          <w:tcPr>
            <w:tcW w:w="984" w:type="dxa"/>
          </w:tcPr>
          <w:p w14:paraId="29BC7EDC" w14:textId="6F7447FE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47A2B323" w14:textId="77777777" w:rsidTr="009B15FD">
        <w:trPr>
          <w:trHeight w:val="90"/>
        </w:trPr>
        <w:tc>
          <w:tcPr>
            <w:tcW w:w="9000" w:type="dxa"/>
          </w:tcPr>
          <w:p w14:paraId="79A8A365" w14:textId="2E4B68FF" w:rsidR="007C138F" w:rsidRDefault="007C138F" w:rsidP="007C138F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rman </w:t>
            </w:r>
            <w:proofErr w:type="spellStart"/>
            <w:r w:rsidRPr="00F02DA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MSc), Faculty of Graduate Studies, University of Windsor. </w:t>
            </w:r>
          </w:p>
        </w:tc>
        <w:tc>
          <w:tcPr>
            <w:tcW w:w="1040" w:type="dxa"/>
          </w:tcPr>
          <w:p w14:paraId="559156BF" w14:textId="3565322C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43B9BD5F" w14:textId="5AFABB41" w:rsidR="007C138F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  <w:tr w:rsidR="007C138F" w14:paraId="7EAC96E6" w14:textId="77777777" w:rsidTr="00B53C01">
        <w:trPr>
          <w:trHeight w:val="346"/>
        </w:trPr>
        <w:tc>
          <w:tcPr>
            <w:tcW w:w="9000" w:type="dxa"/>
          </w:tcPr>
          <w:p w14:paraId="10CFB298" w14:textId="7D3366DE" w:rsidR="007C138F" w:rsidRPr="00DF2329" w:rsidRDefault="007C138F" w:rsidP="007C138F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C971B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ntrance Scholarship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ahra Taheri (PhD), School of Computer Science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University of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.</w:t>
            </w:r>
          </w:p>
        </w:tc>
        <w:tc>
          <w:tcPr>
            <w:tcW w:w="1040" w:type="dxa"/>
          </w:tcPr>
          <w:p w14:paraId="0B032B5E" w14:textId="77777777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7,500</w:t>
            </w:r>
          </w:p>
        </w:tc>
        <w:tc>
          <w:tcPr>
            <w:tcW w:w="984" w:type="dxa"/>
          </w:tcPr>
          <w:p w14:paraId="13A366D4" w14:textId="5FEEA0AD" w:rsidR="007C138F" w:rsidRPr="007122A9" w:rsidRDefault="007C138F" w:rsidP="007C138F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. 2021</w:t>
            </w:r>
          </w:p>
        </w:tc>
      </w:tr>
    </w:tbl>
    <w:p w14:paraId="372761AD" w14:textId="2812291D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C30EFA" w14:paraId="283F478C" w14:textId="77777777" w:rsidTr="00556B9E">
        <w:trPr>
          <w:trHeight w:val="72"/>
        </w:trPr>
        <w:tc>
          <w:tcPr>
            <w:tcW w:w="9000" w:type="dxa"/>
          </w:tcPr>
          <w:p w14:paraId="331C3DEF" w14:textId="11F5F625" w:rsidR="00C30EFA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enter for Teaching and Learning (CTL), University of Windsor, Canada, </w:t>
            </w:r>
            <w:r w:rsidRPr="00C30EFA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2nd ACM Conference on User Modeling, Adaptation and Personalization, (UMAP), Cagliari, Italy.</w:t>
            </w:r>
          </w:p>
        </w:tc>
        <w:tc>
          <w:tcPr>
            <w:tcW w:w="1040" w:type="dxa"/>
          </w:tcPr>
          <w:p w14:paraId="5D80C474" w14:textId="7DB85DBC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0,500</w:t>
            </w:r>
          </w:p>
        </w:tc>
        <w:tc>
          <w:tcPr>
            <w:tcW w:w="984" w:type="dxa"/>
          </w:tcPr>
          <w:p w14:paraId="2FFD6CAF" w14:textId="05EEF6B2" w:rsidR="00C30EFA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pr. 2024</w:t>
            </w:r>
          </w:p>
        </w:tc>
      </w:tr>
      <w:tr w:rsidR="00C30EFA" w14:paraId="29E1F45C" w14:textId="77777777" w:rsidTr="00556B9E">
        <w:trPr>
          <w:trHeight w:val="72"/>
        </w:trPr>
        <w:tc>
          <w:tcPr>
            <w:tcW w:w="9000" w:type="dxa"/>
          </w:tcPr>
          <w:p w14:paraId="1C71572F" w14:textId="2E85BF2C" w:rsidR="00C30EFA" w:rsidRPr="00553DF6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Knowledge </w:t>
            </w:r>
            <w:r w:rsidRPr="000B0A6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xchange-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University of Windsor, Canada, </w:t>
            </w:r>
            <w:r w:rsidRPr="0073250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6th European Conference on Information Retrieval (ECIR), Glasgow, Scotland.</w:t>
            </w:r>
          </w:p>
        </w:tc>
        <w:tc>
          <w:tcPr>
            <w:tcW w:w="1040" w:type="dxa"/>
          </w:tcPr>
          <w:p w14:paraId="432A6C35" w14:textId="51CDCBE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4D8607B1" w14:textId="29A46909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. 2024</w:t>
            </w:r>
          </w:p>
        </w:tc>
      </w:tr>
      <w:tr w:rsidR="00C30EFA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3F462C3C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Prize</w:t>
            </w:r>
            <w:r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k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232968BC" w14:textId="14E6E9B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06A3B5F0" w14:textId="235E44A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C30EFA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674438DC" w:rsidR="00C30EFA" w:rsidRPr="00DD30D8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.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727B9D77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5BC3CBEE" w14:textId="77777777" w:rsidTr="00732501">
        <w:trPr>
          <w:trHeight w:val="249"/>
        </w:trPr>
        <w:tc>
          <w:tcPr>
            <w:tcW w:w="9000" w:type="dxa"/>
          </w:tcPr>
          <w:p w14:paraId="5A21575A" w14:textId="61ADE558" w:rsidR="00C30EFA" w:rsidRPr="00DD650C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7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gram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, Lazada Singapore, Participants: 169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C20FCD9" w14:textId="4BE28D6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0B54DB4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5087CEF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6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479FD7F8" w14:textId="79A0514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5A2D1CAF" w14:textId="516D5F80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7</w:t>
            </w:r>
          </w:p>
        </w:tc>
      </w:tr>
      <w:tr w:rsidR="00C30EFA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05A3B94D" w:rsidR="00C30EFA" w:rsidRPr="00DF2329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C, Canada.</w:t>
            </w:r>
          </w:p>
        </w:tc>
        <w:tc>
          <w:tcPr>
            <w:tcW w:w="1040" w:type="dxa"/>
          </w:tcPr>
          <w:p w14:paraId="67E76576" w14:textId="165A8FDC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500</w:t>
            </w:r>
          </w:p>
        </w:tc>
        <w:tc>
          <w:tcPr>
            <w:tcW w:w="984" w:type="dxa"/>
          </w:tcPr>
          <w:p w14:paraId="332C4552" w14:textId="2302EAF8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49EC346B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.</w:t>
            </w: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Student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, BC, Canada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30F48E99" w14:textId="2B4DA73E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800</w:t>
            </w:r>
          </w:p>
        </w:tc>
        <w:tc>
          <w:tcPr>
            <w:tcW w:w="984" w:type="dxa"/>
          </w:tcPr>
          <w:p w14:paraId="310F4F56" w14:textId="5BE1BE8A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C30EFA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240648F5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.</w:t>
            </w:r>
          </w:p>
        </w:tc>
        <w:tc>
          <w:tcPr>
            <w:tcW w:w="1040" w:type="dxa"/>
          </w:tcPr>
          <w:p w14:paraId="46817022" w14:textId="611B0BB5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,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70</w:t>
            </w:r>
          </w:p>
        </w:tc>
        <w:tc>
          <w:tcPr>
            <w:tcW w:w="984" w:type="dxa"/>
          </w:tcPr>
          <w:p w14:paraId="6EB7B226" w14:textId="6BF5A57D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6</w:t>
            </w:r>
          </w:p>
        </w:tc>
      </w:tr>
      <w:tr w:rsidR="00C30EFA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756B119C" w:rsidR="00C30EFA" w:rsidRPr="00DF2329" w:rsidRDefault="00C30EFA" w:rsidP="00C30EFA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’15), Italy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9A9CAA0" w14:textId="05D2B552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49DA8D24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15</w:t>
            </w:r>
          </w:p>
        </w:tc>
      </w:tr>
      <w:tr w:rsidR="00C30EFA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1CDD6B53" w:rsidR="00C30EFA" w:rsidRPr="005E6D21" w:rsidRDefault="00C30EFA" w:rsidP="00C30EFA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553DF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anada, </w:t>
            </w:r>
            <w:r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  <w: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1040" w:type="dxa"/>
          </w:tcPr>
          <w:p w14:paraId="5838B500" w14:textId="62550E73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C30EFA" w:rsidRPr="007122A9" w:rsidRDefault="00C30EFA" w:rsidP="00C30EFA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66F619A9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0A4360CF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270"/>
        <w:gridCol w:w="990"/>
        <w:gridCol w:w="270"/>
        <w:gridCol w:w="452"/>
      </w:tblGrid>
      <w:tr w:rsidR="00601BD9" w14:paraId="1CD8DD9E" w14:textId="77777777" w:rsidTr="003E5A23">
        <w:trPr>
          <w:trHeight w:val="65"/>
        </w:trPr>
        <w:tc>
          <w:tcPr>
            <w:tcW w:w="9270" w:type="dxa"/>
          </w:tcPr>
          <w:p w14:paraId="4FD6383B" w14:textId="2767C90C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9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war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683804A0" w14:textId="214BC7F4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48165C1F" w14:textId="0B71DD91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95803D3" w14:textId="77777777" w:rsidTr="003E5A23">
        <w:trPr>
          <w:trHeight w:val="65"/>
        </w:trPr>
        <w:tc>
          <w:tcPr>
            <w:tcW w:w="9270" w:type="dxa"/>
          </w:tcPr>
          <w:p w14:paraId="55FF4560" w14:textId="6218E5B1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8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hD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3D154F96" w14:textId="12FD7B17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 –</w:t>
            </w:r>
          </w:p>
        </w:tc>
        <w:tc>
          <w:tcPr>
            <w:tcW w:w="722" w:type="dxa"/>
            <w:gridSpan w:val="2"/>
          </w:tcPr>
          <w:p w14:paraId="759B13EB" w14:textId="1918070A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B05514" w14:textId="77777777" w:rsidTr="003E5A23">
        <w:trPr>
          <w:trHeight w:val="65"/>
        </w:trPr>
        <w:tc>
          <w:tcPr>
            <w:tcW w:w="9270" w:type="dxa"/>
          </w:tcPr>
          <w:p w14:paraId="7014783B" w14:textId="59F104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7. School of Computer Science Representative, Faculty of Science, University of Windsor</w:t>
            </w:r>
          </w:p>
        </w:tc>
        <w:tc>
          <w:tcPr>
            <w:tcW w:w="990" w:type="dxa"/>
          </w:tcPr>
          <w:p w14:paraId="5C556C90" w14:textId="075CB48B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432B757" w14:textId="10C597C9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89537D" w14:paraId="38F0DF24" w14:textId="77777777" w:rsidTr="0089537D">
        <w:trPr>
          <w:trHeight w:val="65"/>
        </w:trPr>
        <w:tc>
          <w:tcPr>
            <w:tcW w:w="10530" w:type="dxa"/>
            <w:gridSpan w:val="3"/>
          </w:tcPr>
          <w:p w14:paraId="38131104" w14:textId="43D636DD" w:rsidR="0089537D" w:rsidRPr="002F72FC" w:rsidRDefault="0089537D" w:rsidP="0089537D">
            <w:pPr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6. Selection Committee, School of Computer Science, University of Windsor, Posting# 2023-13-61 Server and Network Administrator</w:t>
            </w:r>
          </w:p>
        </w:tc>
        <w:tc>
          <w:tcPr>
            <w:tcW w:w="452" w:type="dxa"/>
          </w:tcPr>
          <w:p w14:paraId="4E80A96F" w14:textId="7E762886" w:rsidR="0089537D" w:rsidRPr="002F72FC" w:rsidRDefault="0089537D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FF993D8" w14:textId="77777777" w:rsidTr="003E5A23">
        <w:trPr>
          <w:trHeight w:val="65"/>
        </w:trPr>
        <w:tc>
          <w:tcPr>
            <w:tcW w:w="9270" w:type="dxa"/>
          </w:tcPr>
          <w:p w14:paraId="32482408" w14:textId="1D4E828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5. Selection Committee, School of Computer Science, University of Windsor, Posting# 2023-13-40 Systems Analyst</w:t>
            </w:r>
          </w:p>
        </w:tc>
        <w:tc>
          <w:tcPr>
            <w:tcW w:w="990" w:type="dxa"/>
          </w:tcPr>
          <w:p w14:paraId="149B1309" w14:textId="733EF8E6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C3608BA" w14:textId="3AEEB9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20E21A2D" w14:textId="77777777" w:rsidTr="003E5A23">
        <w:trPr>
          <w:trHeight w:val="65"/>
        </w:trPr>
        <w:tc>
          <w:tcPr>
            <w:tcW w:w="9270" w:type="dxa"/>
          </w:tcPr>
          <w:p w14:paraId="1341145A" w14:textId="1AA37155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4. Appointment Committee, School of Computer Science, University of Windsor</w:t>
            </w:r>
          </w:p>
        </w:tc>
        <w:tc>
          <w:tcPr>
            <w:tcW w:w="990" w:type="dxa"/>
          </w:tcPr>
          <w:p w14:paraId="42B677C5" w14:textId="050E8018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D1D8772" w14:textId="51DF7814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780B685D" w14:textId="77777777" w:rsidTr="003E5A23">
        <w:trPr>
          <w:trHeight w:val="65"/>
        </w:trPr>
        <w:tc>
          <w:tcPr>
            <w:tcW w:w="9270" w:type="dxa"/>
          </w:tcPr>
          <w:p w14:paraId="1F91ED66" w14:textId="5E101F53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990" w:type="dxa"/>
          </w:tcPr>
          <w:p w14:paraId="101AD527" w14:textId="1854D09E" w:rsidR="00601BD9" w:rsidRPr="00D37BAF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722" w:type="dxa"/>
            <w:gridSpan w:val="2"/>
          </w:tcPr>
          <w:p w14:paraId="3C4D2EDB" w14:textId="391C0E7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5E5109D0" w14:textId="77777777" w:rsidTr="003E5A23">
        <w:trPr>
          <w:trHeight w:val="65"/>
        </w:trPr>
        <w:tc>
          <w:tcPr>
            <w:tcW w:w="9270" w:type="dxa"/>
          </w:tcPr>
          <w:p w14:paraId="084FA0B3" w14:textId="36488749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2.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unci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r, </w:t>
            </w:r>
            <w:r w:rsidRPr="006C30E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culty of Science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epresentative, </w:t>
            </w:r>
            <w:r w:rsidRPr="00E51A5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71D4A60D" w14:textId="08D40436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722" w:type="dxa"/>
            <w:gridSpan w:val="2"/>
          </w:tcPr>
          <w:p w14:paraId="05F33551" w14:textId="7CEAE69B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0230DA03" w14:textId="77777777" w:rsidTr="003E5A23">
        <w:trPr>
          <w:trHeight w:val="65"/>
        </w:trPr>
        <w:tc>
          <w:tcPr>
            <w:tcW w:w="9270" w:type="dxa"/>
          </w:tcPr>
          <w:p w14:paraId="5A599594" w14:textId="71E1FDAB" w:rsidR="00601BD9" w:rsidRPr="002F72FC" w:rsidRDefault="00601BD9" w:rsidP="00601BD9">
            <w:pPr>
              <w:jc w:val="both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11. Ad Hoc Committee, Windsor University Faculty Association (WUFA)</w:t>
            </w:r>
          </w:p>
        </w:tc>
        <w:tc>
          <w:tcPr>
            <w:tcW w:w="990" w:type="dxa"/>
          </w:tcPr>
          <w:p w14:paraId="39CC3F9C" w14:textId="42027A65" w:rsidR="00601BD9" w:rsidRPr="002F72FC" w:rsidRDefault="00601BD9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6BB10C46" w14:textId="748589C0" w:rsidR="00601BD9" w:rsidRPr="002F72FC" w:rsidRDefault="009469EE" w:rsidP="00601BD9">
            <w:pPr>
              <w:jc w:val="right"/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</w:pPr>
            <w:r w:rsidRPr="002F72FC">
              <w:rPr>
                <w:rFonts w:ascii="Garamond" w:hAnsi="Garamond" w:cstheme="minorHAnsi"/>
                <w:color w:val="808080" w:themeColor="background1" w:themeShade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6A836B7F" w14:textId="77777777" w:rsidTr="003E5A23">
        <w:trPr>
          <w:trHeight w:val="65"/>
        </w:trPr>
        <w:tc>
          <w:tcPr>
            <w:tcW w:w="9270" w:type="dxa"/>
          </w:tcPr>
          <w:p w14:paraId="481B4B9E" w14:textId="09B95416" w:rsidR="00601BD9" w:rsidRPr="009F2395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990" w:type="dxa"/>
          </w:tcPr>
          <w:p w14:paraId="5A30BF91" w14:textId="7728C489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722" w:type="dxa"/>
            <w:gridSpan w:val="2"/>
          </w:tcPr>
          <w:p w14:paraId="1B320F58" w14:textId="08B041BD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6C143423" w14:textId="77777777" w:rsidTr="003E5A23">
        <w:trPr>
          <w:trHeight w:val="65"/>
        </w:trPr>
        <w:tc>
          <w:tcPr>
            <w:tcW w:w="9270" w:type="dxa"/>
          </w:tcPr>
          <w:p w14:paraId="336A84DA" w14:textId="787DA03F" w:rsidR="00601BD9" w:rsidRDefault="00601BD9" w:rsidP="00601BD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l Read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CA070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Thesis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isha</w:t>
            </w:r>
            <w:proofErr w:type="spellEnd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3219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rendra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21921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Detecting Plagiarism in Source Code Using LSTM</w:t>
            </w:r>
          </w:p>
        </w:tc>
        <w:tc>
          <w:tcPr>
            <w:tcW w:w="990" w:type="dxa"/>
          </w:tcPr>
          <w:p w14:paraId="1877736B" w14:textId="5A93849C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2023 –</w:t>
            </w:r>
          </w:p>
        </w:tc>
        <w:tc>
          <w:tcPr>
            <w:tcW w:w="722" w:type="dxa"/>
            <w:gridSpan w:val="2"/>
          </w:tcPr>
          <w:p w14:paraId="399389A4" w14:textId="26B27BC5" w:rsidR="00601BD9" w:rsidRDefault="00601BD9" w:rsidP="00601BD9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601BD9" w14:paraId="387B2381" w14:textId="77777777" w:rsidTr="003E5A23">
        <w:trPr>
          <w:trHeight w:val="65"/>
        </w:trPr>
        <w:tc>
          <w:tcPr>
            <w:tcW w:w="9270" w:type="dxa"/>
          </w:tcPr>
          <w:p w14:paraId="01945799" w14:textId="134001C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lastRenderedPageBreak/>
              <w:t>0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8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. Internal Reader, MSc Thesis Committee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Mrulay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istry,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GraphWords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: Enhancing Word Vectors using Graphs</w:t>
            </w:r>
          </w:p>
        </w:tc>
        <w:tc>
          <w:tcPr>
            <w:tcW w:w="990" w:type="dxa"/>
          </w:tcPr>
          <w:p w14:paraId="32F12A00" w14:textId="7D32CB3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2022 –</w:t>
            </w:r>
          </w:p>
        </w:tc>
        <w:tc>
          <w:tcPr>
            <w:tcW w:w="722" w:type="dxa"/>
            <w:gridSpan w:val="2"/>
          </w:tcPr>
          <w:p w14:paraId="68E51C4A" w14:textId="4497596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3</w:t>
            </w:r>
          </w:p>
        </w:tc>
      </w:tr>
      <w:tr w:rsidR="00601BD9" w14:paraId="7B3803F4" w14:textId="77777777" w:rsidTr="009102CE">
        <w:trPr>
          <w:trHeight w:val="65"/>
        </w:trPr>
        <w:tc>
          <w:tcPr>
            <w:tcW w:w="9270" w:type="dxa"/>
          </w:tcPr>
          <w:p w14:paraId="17A1A499" w14:textId="78B61BBA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7. Chair, PhD Thesis Defense, 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Anita </w:t>
            </w:r>
            <w:proofErr w:type="spellStart"/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Toronyi</w:t>
            </w:r>
            <w:proofErr w:type="spellEnd"/>
            <w:r w:rsid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</w:t>
            </w:r>
            <w:r w:rsidR="00AA76C0" w:rsidRPr="00AA76C0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Learning to Belong: An Autoethnography on Acculturation and Identity Negotiations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3E5A23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culty of Education</w:t>
            </w:r>
          </w:p>
        </w:tc>
        <w:tc>
          <w:tcPr>
            <w:tcW w:w="1712" w:type="dxa"/>
            <w:gridSpan w:val="3"/>
          </w:tcPr>
          <w:p w14:paraId="02CFDC03" w14:textId="76A2F7C4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23</w:t>
            </w:r>
          </w:p>
        </w:tc>
      </w:tr>
      <w:tr w:rsidR="00601BD9" w14:paraId="23A4CBF4" w14:textId="77777777" w:rsidTr="003E5A23">
        <w:trPr>
          <w:trHeight w:val="65"/>
        </w:trPr>
        <w:tc>
          <w:tcPr>
            <w:tcW w:w="9270" w:type="dxa"/>
          </w:tcPr>
          <w:p w14:paraId="530E75BF" w14:textId="3B12C3C2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6. Internal Reader, MSc Thesis Committee, Priyanka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nilkumar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otwani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Discovering High-Profit Product Feature Groups by Mining High Utility Sequential Patterns from Feature-Based Opinions</w:t>
            </w:r>
          </w:p>
        </w:tc>
        <w:tc>
          <w:tcPr>
            <w:tcW w:w="990" w:type="dxa"/>
          </w:tcPr>
          <w:p w14:paraId="6CC80DC8" w14:textId="5D676A7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1C592FD" w14:textId="59ECCDA8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2021</w:t>
            </w:r>
          </w:p>
        </w:tc>
      </w:tr>
      <w:tr w:rsidR="00601BD9" w14:paraId="6798A396" w14:textId="77777777" w:rsidTr="003E5A23">
        <w:trPr>
          <w:trHeight w:val="65"/>
        </w:trPr>
        <w:tc>
          <w:tcPr>
            <w:tcW w:w="9270" w:type="dxa"/>
          </w:tcPr>
          <w:p w14:paraId="6E45E614" w14:textId="125133F7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5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Yakin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ipakbhai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Patel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DTA+VAE: Drug Target Affinity prediction with SELFIES String via Variational </w:t>
            </w:r>
            <w:proofErr w:type="spellStart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AutoEncoder</w:t>
            </w:r>
            <w:proofErr w:type="spellEnd"/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 xml:space="preserve"> and Transformer6 Protein Model</w:t>
            </w:r>
          </w:p>
        </w:tc>
        <w:tc>
          <w:tcPr>
            <w:tcW w:w="990" w:type="dxa"/>
          </w:tcPr>
          <w:p w14:paraId="0A989078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19EB012C" w14:textId="5DF337C1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6F3007F" w14:textId="77777777" w:rsidTr="003E5A23">
        <w:trPr>
          <w:trHeight w:val="65"/>
        </w:trPr>
        <w:tc>
          <w:tcPr>
            <w:tcW w:w="9270" w:type="dxa"/>
          </w:tcPr>
          <w:p w14:paraId="04EFEA28" w14:textId="715A260E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4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Farbod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Behnamini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r w:rsidRPr="00483B77">
              <w:rPr>
                <w:rFonts w:ascii="Garamond" w:hAnsi="Garamond" w:cstheme="minorHAnsi"/>
                <w:i/>
                <w:iCs/>
                <w:color w:val="7F7F7F" w:themeColor="text1" w:themeTint="80"/>
                <w:sz w:val="20"/>
                <w:szCs w:val="20"/>
                <w:lang w:val="en-US"/>
              </w:rPr>
              <w:t>Cross-Blockchain Technology for an Interoperable and Scalable Digital Contact Tracing</w:t>
            </w:r>
          </w:p>
        </w:tc>
        <w:tc>
          <w:tcPr>
            <w:tcW w:w="990" w:type="dxa"/>
          </w:tcPr>
          <w:p w14:paraId="02F6BAD4" w14:textId="77777777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4E6A16A1" w14:textId="189D731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3</w:t>
            </w:r>
          </w:p>
        </w:tc>
      </w:tr>
      <w:tr w:rsidR="00601BD9" w14:paraId="518E73EB" w14:textId="77777777" w:rsidTr="003E5A23">
        <w:trPr>
          <w:trHeight w:val="65"/>
        </w:trPr>
        <w:tc>
          <w:tcPr>
            <w:tcW w:w="9270" w:type="dxa"/>
          </w:tcPr>
          <w:p w14:paraId="7507B94E" w14:textId="700FCF50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3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, Yash Trivedi</w:t>
            </w:r>
          </w:p>
        </w:tc>
        <w:tc>
          <w:tcPr>
            <w:tcW w:w="990" w:type="dxa"/>
          </w:tcPr>
          <w:p w14:paraId="445CD3EE" w14:textId="5E3116D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383B2F32" w14:textId="68C7DEE6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2</w:t>
            </w:r>
          </w:p>
        </w:tc>
      </w:tr>
      <w:tr w:rsidR="00601BD9" w14:paraId="57D9E030" w14:textId="77777777" w:rsidTr="003E5A23">
        <w:trPr>
          <w:trHeight w:val="65"/>
        </w:trPr>
        <w:tc>
          <w:tcPr>
            <w:tcW w:w="9270" w:type="dxa"/>
          </w:tcPr>
          <w:p w14:paraId="7E9F68A7" w14:textId="4434E724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2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teffie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Maria Stephen</w:t>
            </w:r>
          </w:p>
        </w:tc>
        <w:tc>
          <w:tcPr>
            <w:tcW w:w="990" w:type="dxa"/>
          </w:tcPr>
          <w:p w14:paraId="447ED098" w14:textId="7902EE25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50152FDC" w14:textId="192A71DA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  <w:tr w:rsidR="00601BD9" w14:paraId="7CCE718A" w14:textId="77777777" w:rsidTr="003E5A23">
        <w:trPr>
          <w:trHeight w:val="65"/>
        </w:trPr>
        <w:tc>
          <w:tcPr>
            <w:tcW w:w="9270" w:type="dxa"/>
          </w:tcPr>
          <w:p w14:paraId="5D58645F" w14:textId="1DCDAEE1" w:rsidR="00601BD9" w:rsidRPr="00483B77" w:rsidRDefault="00601BD9" w:rsidP="00601BD9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01. Chair, MSc Thesis </w:t>
            </w:r>
            <w:r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Defense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aiteja</w:t>
            </w:r>
            <w:proofErr w:type="spellEnd"/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 xml:space="preserve"> Danda</w:t>
            </w:r>
          </w:p>
        </w:tc>
        <w:tc>
          <w:tcPr>
            <w:tcW w:w="990" w:type="dxa"/>
          </w:tcPr>
          <w:p w14:paraId="230F73F2" w14:textId="6E09B7C2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</w:p>
        </w:tc>
        <w:tc>
          <w:tcPr>
            <w:tcW w:w="722" w:type="dxa"/>
            <w:gridSpan w:val="2"/>
          </w:tcPr>
          <w:p w14:paraId="22DFBFD1" w14:textId="5045810B" w:rsidR="00601BD9" w:rsidRPr="00483B77" w:rsidRDefault="00601BD9" w:rsidP="00601BD9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21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483B77" w:rsidRDefault="00EA1954" w:rsidP="0089669E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1. Student Member,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Pr="00483B77" w:rsidRDefault="00EA1954" w:rsidP="005A22D2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commentRangeStart w:id="0"/>
      <w:commentRangeStart w:id="1"/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  <w:commentRangeEnd w:id="0"/>
      <w:r w:rsidR="00814F59">
        <w:rPr>
          <w:rStyle w:val="CommentReference"/>
        </w:rPr>
        <w:commentReference w:id="0"/>
      </w:r>
      <w:commentRangeEnd w:id="1"/>
      <w:r w:rsidR="00A93DEA">
        <w:rPr>
          <w:rStyle w:val="CommentReference"/>
        </w:rPr>
        <w:commentReference w:id="1"/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2E4681" w14:paraId="0110BAE2" w14:textId="77777777" w:rsidTr="00B278AF">
        <w:trPr>
          <w:trHeight w:val="59"/>
        </w:trPr>
        <w:tc>
          <w:tcPr>
            <w:tcW w:w="9895" w:type="dxa"/>
          </w:tcPr>
          <w:p w14:paraId="2FF0B4DE" w14:textId="7958DC37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CL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*</w:t>
            </w:r>
          </w:p>
        </w:tc>
        <w:tc>
          <w:tcPr>
            <w:tcW w:w="635" w:type="dxa"/>
          </w:tcPr>
          <w:p w14:paraId="40578602" w14:textId="6172E705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78BCE100" w14:textId="2473334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C01395" w14:paraId="08E9D815" w14:textId="77777777" w:rsidTr="00B278AF">
        <w:trPr>
          <w:trHeight w:val="59"/>
        </w:trPr>
        <w:tc>
          <w:tcPr>
            <w:tcW w:w="9895" w:type="dxa"/>
          </w:tcPr>
          <w:p w14:paraId="58ECBFA8" w14:textId="761A6909" w:rsidR="00C01395" w:rsidRDefault="00C01395" w:rsidP="00C01395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 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nternation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i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onference on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tificial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</w:t>
            </w:r>
            <w:r w:rsidRPr="002E468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tellig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JCAI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 CORE Rank: A</w:t>
            </w:r>
          </w:p>
        </w:tc>
        <w:tc>
          <w:tcPr>
            <w:tcW w:w="635" w:type="dxa"/>
          </w:tcPr>
          <w:p w14:paraId="0D817364" w14:textId="081CE680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 –</w:t>
            </w:r>
          </w:p>
        </w:tc>
        <w:tc>
          <w:tcPr>
            <w:tcW w:w="453" w:type="dxa"/>
          </w:tcPr>
          <w:p w14:paraId="3A347143" w14:textId="1AF5B55D" w:rsidR="00C01395" w:rsidRDefault="00C01395" w:rsidP="00C0139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2E4681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145CE1D3" w:rsidR="002E4681" w:rsidRPr="009F2395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CI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 –</w:t>
            </w:r>
          </w:p>
        </w:tc>
        <w:tc>
          <w:tcPr>
            <w:tcW w:w="453" w:type="dxa"/>
          </w:tcPr>
          <w:p w14:paraId="1A7EB9D4" w14:textId="59F4929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52EED5EF" w:rsidR="002E4681" w:rsidRPr="005E6D21" w:rsidRDefault="002E4681" w:rsidP="002E4681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I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02941A00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1FAE85B4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CM 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IGKDD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15BCE001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C01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1382487E" w:rsidR="002E4681" w:rsidRPr="009F2395" w:rsidRDefault="002E4681" w:rsidP="00124A0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CIKM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), </w:t>
            </w:r>
            <w:r w:rsidR="00124A0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Long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65CBE43B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70EEF49E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WSD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4558C6EC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B1296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2E4681" w14:paraId="362220BD" w14:textId="77777777" w:rsidTr="00B278AF">
        <w:trPr>
          <w:trHeight w:val="59"/>
        </w:trPr>
        <w:tc>
          <w:tcPr>
            <w:tcW w:w="9895" w:type="dxa"/>
          </w:tcPr>
          <w:p w14:paraId="18DAFA4D" w14:textId="0BBDBDEC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putational Social Science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Question Answering, Language Modeling, Machine Learning for NLP, and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pretability, Interactivity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</w:t>
            </w:r>
            <w:r w:rsidRPr="007B208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alysis of Models for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s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3C122EF" w14:textId="18109277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365DED3" w14:textId="5EF4B93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E93C9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</w:p>
        </w:tc>
      </w:tr>
      <w:tr w:rsidR="002E4681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5DA47EA6" w:rsidR="002E4681" w:rsidRDefault="002E4681" w:rsidP="002E468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6D66F2FA" w:rsidR="002E4681" w:rsidRDefault="002E4681" w:rsidP="002E4681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483B7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  <w:tr w:rsidR="00483B77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76178C14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42D9FA06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F4D677E" w14:textId="063C9C73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4</w:t>
            </w:r>
          </w:p>
        </w:tc>
      </w:tr>
      <w:tr w:rsidR="00483B77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035F8200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AAAI Conference on Web and </w:t>
            </w:r>
            <w:proofErr w:type="gram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ocial Media</w:t>
            </w:r>
            <w:proofErr w:type="gram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480EC8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1BCE5D79" w14:textId="77777777" w:rsidTr="00B278AF">
        <w:trPr>
          <w:trHeight w:val="59"/>
        </w:trPr>
        <w:tc>
          <w:tcPr>
            <w:tcW w:w="9895" w:type="dxa"/>
          </w:tcPr>
          <w:p w14:paraId="1B404FC6" w14:textId="67A1E2A3" w:rsidR="00483B77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ecommender Systems (</w:t>
            </w:r>
            <w:proofErr w:type="spellStart"/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cSy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35" w:type="dxa"/>
          </w:tcPr>
          <w:p w14:paraId="0D411482" w14:textId="7777777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4BC6DD6" w14:textId="31DFD2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483B77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15BF4E9F" w:rsidR="00483B77" w:rsidRPr="005E6D21" w:rsidRDefault="00483B77" w:rsidP="00483B77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DD614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17171A08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453" w:type="dxa"/>
          </w:tcPr>
          <w:p w14:paraId="1333BFF6" w14:textId="190286D7" w:rsidR="00483B77" w:rsidRDefault="00483B77" w:rsidP="00483B77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3</w:t>
            </w:r>
          </w:p>
        </w:tc>
      </w:tr>
      <w:tr w:rsidR="00483B77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483B77" w:rsidRPr="00483B77" w:rsidRDefault="00483B77" w:rsidP="00483B77">
            <w:pPr>
              <w:jc w:val="both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01. International Learning Analytics &amp; Knowledge Conference (</w:t>
            </w:r>
            <w:r w:rsidRPr="00483B77">
              <w:rPr>
                <w:rFonts w:ascii="Garamond" w:hAnsi="Garamond" w:cstheme="minorHAnsi"/>
                <w:b/>
                <w:bCs/>
                <w:color w:val="7F7F7F" w:themeColor="text1" w:themeTint="80"/>
                <w:sz w:val="20"/>
                <w:szCs w:val="20"/>
                <w:lang w:val="en-US"/>
              </w:rPr>
              <w:t>LAK</w:t>
            </w: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), Full and Short Research Papers Track, CORE Rank: A</w:t>
            </w:r>
          </w:p>
        </w:tc>
        <w:tc>
          <w:tcPr>
            <w:tcW w:w="635" w:type="dxa"/>
          </w:tcPr>
          <w:p w14:paraId="18CA7632" w14:textId="67896D2A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483B77" w:rsidRPr="00483B77" w:rsidRDefault="00483B77" w:rsidP="00483B77">
            <w:pPr>
              <w:jc w:val="right"/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</w:pPr>
            <w:r w:rsidRPr="00483B77">
              <w:rPr>
                <w:rFonts w:ascii="Garamond" w:hAnsi="Garamond" w:cstheme="minorHAnsi"/>
                <w:color w:val="7F7F7F" w:themeColor="text1" w:themeTint="80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26DAF279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</w:t>
      </w:r>
      <w:r w:rsidR="00884148"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OIS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="00DD6142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06</w:t>
      </w:r>
    </w:p>
    <w:p w14:paraId="2C8AE294" w14:textId="76D9F4F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</w:t>
      </w:r>
      <w:r w:rsidRPr="00DD6142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IP&amp;M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), Impact Factor: </w:t>
      </w:r>
      <w:r w:rsidRPr="00897C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6.222</w:t>
      </w:r>
    </w:p>
    <w:p w14:paraId="72CE510F" w14:textId="45216B7C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Expert Systems with Applications, Impact Factor: 6.954</w:t>
      </w:r>
    </w:p>
    <w:p w14:paraId="5650518C" w14:textId="5B0EB2EB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0D2FE69B" w14:textId="069CD557" w:rsidR="00FD6491" w:rsidRDefault="00FD649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5. Transaction on Knowledge Discovery from Data (</w:t>
      </w:r>
      <w:r w:rsidRPr="00FD649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TKDD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), Impact Factor: 4.40</w:t>
      </w:r>
    </w:p>
    <w:p w14:paraId="10D230E3" w14:textId="6B0DD84D" w:rsidR="00884148" w:rsidRPr="005E6D21" w:rsidRDefault="00C34CB1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</w:t>
      </w:r>
      <w:r w:rsid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15AF5895" w14:textId="4F4ECF2A" w:rsidR="00C34CB1" w:rsidRPr="005E6D21" w:rsidRDefault="00C34CB1" w:rsidP="00C34CB1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7558A336" w14:textId="44315466" w:rsidR="00C34CB1" w:rsidRPr="00483B77" w:rsidRDefault="00C34CB1" w:rsidP="00C34CB1">
      <w:pPr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</w:pP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2. IEEE Access, Impact Factor: 4.098</w:t>
      </w:r>
    </w:p>
    <w:p w14:paraId="7DBA5FB7" w14:textId="2201D378" w:rsidR="00B975DB" w:rsidRDefault="00090AD8" w:rsidP="00F16DDD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p w14:paraId="63D17F6F" w14:textId="28FBD103" w:rsidR="00B975DB" w:rsidRPr="000536E0" w:rsidRDefault="00B975DB" w:rsidP="00B975DB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BBY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_____________________________________________</w:t>
      </w:r>
    </w:p>
    <w:p w14:paraId="70FC83D4" w14:textId="3CA7B31A" w:rsidR="00B975DB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: Cinema, Ballpoint Pen Painting</w:t>
      </w:r>
      <w:r w:rsidR="00C00C9D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, </w:t>
      </w:r>
      <w:r w:rsidR="00C00C9D" w:rsidRPr="00C00C9D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Charcoal Painting</w:t>
      </w: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</w:p>
    <w:p w14:paraId="2B4727E0" w14:textId="431AAA1A" w:rsidR="00B975DB" w:rsidRPr="005E6D21" w:rsidRDefault="00B975DB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B975DB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Sport: Swimming, Cycling, </w:t>
      </w:r>
      <w:r w:rsidRPr="00483B77">
        <w:rPr>
          <w:rFonts w:ascii="Garamond" w:hAnsi="Garamond" w:cstheme="minorHAnsi"/>
          <w:color w:val="7F7F7F" w:themeColor="text1" w:themeTint="80"/>
          <w:sz w:val="20"/>
          <w:szCs w:val="20"/>
          <w:lang w:val="en-US"/>
        </w:rPr>
        <w:t>Soccer, Wrestling</w:t>
      </w:r>
    </w:p>
    <w:sectPr w:rsidR="00B975DB" w:rsidRPr="005E6D21" w:rsidSect="00FE67ED">
      <w:headerReference w:type="first" r:id="rId18"/>
      <w:pgSz w:w="12240" w:h="15840"/>
      <w:pgMar w:top="450" w:right="450" w:bottom="54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titlePg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Hossein Fani" w:date="2023-01-29T23:01:00Z" w:initials="HF">
    <w:p w14:paraId="3B0AC214" w14:textId="77777777" w:rsidR="00814F59" w:rsidRDefault="00814F59" w:rsidP="00EB48DA">
      <w:pPr>
        <w:pStyle w:val="CommentText"/>
      </w:pPr>
      <w:r>
        <w:rPr>
          <w:rStyle w:val="CommentReference"/>
        </w:rPr>
        <w:annotationRef/>
      </w:r>
      <w:r>
        <w:t>Add ICWSM23 (poster, demo, dataset)</w:t>
      </w:r>
    </w:p>
  </w:comment>
  <w:comment w:id="1" w:author="Hossein Fani" w:date="2024-02-05T16:19:00Z" w:initials="HF">
    <w:p w14:paraId="5134FD82" w14:textId="77777777" w:rsidR="00A93DEA" w:rsidRDefault="00A93DEA" w:rsidP="00A93DEA">
      <w:pPr>
        <w:pStyle w:val="CommentText"/>
      </w:pPr>
      <w:r>
        <w:rPr>
          <w:rStyle w:val="CommentReference"/>
        </w:rPr>
        <w:annotationRef/>
      </w:r>
      <w:r>
        <w:rPr>
          <w:color w:val="222222"/>
          <w:highlight w:val="white"/>
        </w:rPr>
        <w:t>Conference on Language Modeling (</w:t>
      </w:r>
      <w:hyperlink r:id="rId1" w:history="1">
        <w:r w:rsidRPr="00530498">
          <w:rPr>
            <w:rStyle w:val="Hyperlink"/>
          </w:rPr>
          <w:t>https://colmweb.org/</w:t>
        </w:r>
      </w:hyperlink>
      <w:r>
        <w:rPr>
          <w:color w:val="222222"/>
          <w:highlight w:val="white"/>
        </w:rPr>
        <w:t>)</w:t>
      </w:r>
      <w:r>
        <w:t xml:space="preserve">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B0AC214" w15:done="0"/>
  <w15:commentEx w15:paraId="5134FD82" w15:paraIdParent="3B0AC214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27817954" w16cex:dateUtc="2023-01-30T04:01:00Z"/>
  <w16cex:commentExtensible w16cex:durableId="0B6DC536" w16cex:dateUtc="2024-02-05T21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B0AC214" w16cid:durableId="27817954"/>
  <w16cid:commentId w16cid:paraId="5134FD82" w16cid:durableId="0B6DC536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197EE9" w14:textId="77777777" w:rsidR="00A95DA5" w:rsidRDefault="00A95DA5" w:rsidP="00962F84">
      <w:r>
        <w:separator/>
      </w:r>
    </w:p>
  </w:endnote>
  <w:endnote w:type="continuationSeparator" w:id="0">
    <w:p w14:paraId="6DA5C3D0" w14:textId="77777777" w:rsidR="00A95DA5" w:rsidRDefault="00A95DA5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AFD9D" w14:textId="77777777" w:rsidR="00A95DA5" w:rsidRDefault="00A95DA5" w:rsidP="00962F84">
      <w:r>
        <w:separator/>
      </w:r>
    </w:p>
  </w:footnote>
  <w:footnote w:type="continuationSeparator" w:id="0">
    <w:p w14:paraId="1B01A290" w14:textId="77777777" w:rsidR="00A95DA5" w:rsidRDefault="00A95DA5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1624" w14:textId="5DB72711" w:rsidR="00C86643" w:rsidRPr="000A4B69" w:rsidRDefault="00C86643" w:rsidP="00C86643">
    <w:pPr>
      <w:pStyle w:val="Header"/>
      <w:jc w:val="right"/>
      <w:rPr>
        <w:rFonts w:ascii="Garamond" w:hAnsi="Garamond"/>
        <w:color w:val="808080" w:themeColor="background1" w:themeShade="80"/>
      </w:rPr>
    </w:pP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Last Revised: </w:t>
    </w:r>
    <w:r w:rsidR="00463092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May</w:t>
    </w:r>
    <w:r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 xml:space="preserve"> 202</w:t>
    </w:r>
    <w:r w:rsidR="00294C8E" w:rsidRPr="000A4B69">
      <w:rPr>
        <w:rFonts w:ascii="Garamond" w:hAnsi="Garamond" w:cs="NimbusRomNo9L-Regu"/>
        <w:color w:val="808080" w:themeColor="background1" w:themeShade="80"/>
        <w:sz w:val="20"/>
        <w:szCs w:val="20"/>
        <w:lang w:val="en-US"/>
      </w:rPr>
      <w:t>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93946615">
    <w:abstractNumId w:val="0"/>
  </w:num>
  <w:num w:numId="2" w16cid:durableId="191419285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2436010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424983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5186396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ossein Fani">
    <w15:presenceInfo w15:providerId="AD" w15:userId="S::hfani@uwindsor.ca::9ac21379-1b60-4a7a-a30f-644ec64e57a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nPjWgCzu5A+LQAAAA=="/>
  </w:docVars>
  <w:rsids>
    <w:rsidRoot w:val="00ED0829"/>
    <w:rsid w:val="000013C5"/>
    <w:rsid w:val="00012498"/>
    <w:rsid w:val="00014F36"/>
    <w:rsid w:val="00015692"/>
    <w:rsid w:val="00017056"/>
    <w:rsid w:val="000217EC"/>
    <w:rsid w:val="00026DEE"/>
    <w:rsid w:val="00030466"/>
    <w:rsid w:val="00033C02"/>
    <w:rsid w:val="00045FAF"/>
    <w:rsid w:val="00046EB7"/>
    <w:rsid w:val="000536E0"/>
    <w:rsid w:val="000557A7"/>
    <w:rsid w:val="00064317"/>
    <w:rsid w:val="00066E53"/>
    <w:rsid w:val="00071761"/>
    <w:rsid w:val="00071879"/>
    <w:rsid w:val="00075E6E"/>
    <w:rsid w:val="00080B7A"/>
    <w:rsid w:val="00083CFF"/>
    <w:rsid w:val="00090AD8"/>
    <w:rsid w:val="00092ECF"/>
    <w:rsid w:val="00093E01"/>
    <w:rsid w:val="000957F4"/>
    <w:rsid w:val="000A0160"/>
    <w:rsid w:val="000A1FAD"/>
    <w:rsid w:val="000A4B69"/>
    <w:rsid w:val="000A5328"/>
    <w:rsid w:val="000B0A6D"/>
    <w:rsid w:val="000B2111"/>
    <w:rsid w:val="000B3760"/>
    <w:rsid w:val="000B5E4C"/>
    <w:rsid w:val="000B7C1B"/>
    <w:rsid w:val="000B7C1C"/>
    <w:rsid w:val="000C3148"/>
    <w:rsid w:val="000C377F"/>
    <w:rsid w:val="000C4E6B"/>
    <w:rsid w:val="000D19B2"/>
    <w:rsid w:val="000D2C4E"/>
    <w:rsid w:val="000D30E3"/>
    <w:rsid w:val="000E1F7E"/>
    <w:rsid w:val="000E2959"/>
    <w:rsid w:val="00101BA6"/>
    <w:rsid w:val="00104EC0"/>
    <w:rsid w:val="0010543A"/>
    <w:rsid w:val="00107F30"/>
    <w:rsid w:val="0011105B"/>
    <w:rsid w:val="00114D13"/>
    <w:rsid w:val="001231C7"/>
    <w:rsid w:val="00124292"/>
    <w:rsid w:val="00124A05"/>
    <w:rsid w:val="001310EE"/>
    <w:rsid w:val="001328C7"/>
    <w:rsid w:val="00132CEF"/>
    <w:rsid w:val="00141F5B"/>
    <w:rsid w:val="00142C2F"/>
    <w:rsid w:val="00150D8C"/>
    <w:rsid w:val="00152449"/>
    <w:rsid w:val="0015486D"/>
    <w:rsid w:val="00155E7D"/>
    <w:rsid w:val="00163A9C"/>
    <w:rsid w:val="00175314"/>
    <w:rsid w:val="001818D6"/>
    <w:rsid w:val="00182520"/>
    <w:rsid w:val="00192A68"/>
    <w:rsid w:val="00193C2A"/>
    <w:rsid w:val="00195324"/>
    <w:rsid w:val="0019578B"/>
    <w:rsid w:val="001A121C"/>
    <w:rsid w:val="001A3155"/>
    <w:rsid w:val="001A3700"/>
    <w:rsid w:val="001A4E79"/>
    <w:rsid w:val="001B3969"/>
    <w:rsid w:val="001C0F4F"/>
    <w:rsid w:val="001C1038"/>
    <w:rsid w:val="001D147E"/>
    <w:rsid w:val="001D1BD8"/>
    <w:rsid w:val="001D2562"/>
    <w:rsid w:val="001D4036"/>
    <w:rsid w:val="001D4D7C"/>
    <w:rsid w:val="001E0FC4"/>
    <w:rsid w:val="001E5F7B"/>
    <w:rsid w:val="001F1C32"/>
    <w:rsid w:val="001F6B80"/>
    <w:rsid w:val="001F7E22"/>
    <w:rsid w:val="00200BC5"/>
    <w:rsid w:val="0020233D"/>
    <w:rsid w:val="00204B1E"/>
    <w:rsid w:val="00207EC1"/>
    <w:rsid w:val="00215C53"/>
    <w:rsid w:val="002161BC"/>
    <w:rsid w:val="00222025"/>
    <w:rsid w:val="00224396"/>
    <w:rsid w:val="00224D91"/>
    <w:rsid w:val="002300A5"/>
    <w:rsid w:val="0023433B"/>
    <w:rsid w:val="00242243"/>
    <w:rsid w:val="00242941"/>
    <w:rsid w:val="002465BE"/>
    <w:rsid w:val="00246821"/>
    <w:rsid w:val="00255EA8"/>
    <w:rsid w:val="0026041E"/>
    <w:rsid w:val="002655DE"/>
    <w:rsid w:val="002700C4"/>
    <w:rsid w:val="00271A4D"/>
    <w:rsid w:val="00276C72"/>
    <w:rsid w:val="00281B89"/>
    <w:rsid w:val="0028505A"/>
    <w:rsid w:val="0028616D"/>
    <w:rsid w:val="00287401"/>
    <w:rsid w:val="00292261"/>
    <w:rsid w:val="00294C8E"/>
    <w:rsid w:val="002A1502"/>
    <w:rsid w:val="002A2546"/>
    <w:rsid w:val="002A5054"/>
    <w:rsid w:val="002B1517"/>
    <w:rsid w:val="002C0E68"/>
    <w:rsid w:val="002C2449"/>
    <w:rsid w:val="002C5C2B"/>
    <w:rsid w:val="002D1700"/>
    <w:rsid w:val="002D1733"/>
    <w:rsid w:val="002D511A"/>
    <w:rsid w:val="002E4681"/>
    <w:rsid w:val="002F0E71"/>
    <w:rsid w:val="002F305E"/>
    <w:rsid w:val="002F72FC"/>
    <w:rsid w:val="002F7C39"/>
    <w:rsid w:val="003000A3"/>
    <w:rsid w:val="00321921"/>
    <w:rsid w:val="00322026"/>
    <w:rsid w:val="00322E61"/>
    <w:rsid w:val="00326D79"/>
    <w:rsid w:val="00327AAD"/>
    <w:rsid w:val="00332D87"/>
    <w:rsid w:val="00333A37"/>
    <w:rsid w:val="003370C0"/>
    <w:rsid w:val="00345C1E"/>
    <w:rsid w:val="00347901"/>
    <w:rsid w:val="00353E99"/>
    <w:rsid w:val="0035692D"/>
    <w:rsid w:val="003601E3"/>
    <w:rsid w:val="00362C5E"/>
    <w:rsid w:val="00364098"/>
    <w:rsid w:val="00364DBB"/>
    <w:rsid w:val="00367CE0"/>
    <w:rsid w:val="00383B52"/>
    <w:rsid w:val="0039279C"/>
    <w:rsid w:val="0039503E"/>
    <w:rsid w:val="00395718"/>
    <w:rsid w:val="00397A46"/>
    <w:rsid w:val="003A2A49"/>
    <w:rsid w:val="003A3F08"/>
    <w:rsid w:val="003A42F1"/>
    <w:rsid w:val="003B3FA9"/>
    <w:rsid w:val="003B4782"/>
    <w:rsid w:val="003B6374"/>
    <w:rsid w:val="003C2B72"/>
    <w:rsid w:val="003D3998"/>
    <w:rsid w:val="003D4096"/>
    <w:rsid w:val="003E208F"/>
    <w:rsid w:val="003E2C2B"/>
    <w:rsid w:val="003E3274"/>
    <w:rsid w:val="003E51C6"/>
    <w:rsid w:val="003E5A23"/>
    <w:rsid w:val="003E6AAD"/>
    <w:rsid w:val="003E6CDD"/>
    <w:rsid w:val="003F02A5"/>
    <w:rsid w:val="003F2B0A"/>
    <w:rsid w:val="003F4CDF"/>
    <w:rsid w:val="00402CEB"/>
    <w:rsid w:val="004232F0"/>
    <w:rsid w:val="00423607"/>
    <w:rsid w:val="004408B8"/>
    <w:rsid w:val="004514DF"/>
    <w:rsid w:val="00452912"/>
    <w:rsid w:val="00457DBF"/>
    <w:rsid w:val="00461E41"/>
    <w:rsid w:val="00463092"/>
    <w:rsid w:val="004771E2"/>
    <w:rsid w:val="00477DB6"/>
    <w:rsid w:val="00481812"/>
    <w:rsid w:val="00483B77"/>
    <w:rsid w:val="00487EBE"/>
    <w:rsid w:val="004931D5"/>
    <w:rsid w:val="004934E2"/>
    <w:rsid w:val="004A5B3A"/>
    <w:rsid w:val="004A79D2"/>
    <w:rsid w:val="004B4701"/>
    <w:rsid w:val="004B7283"/>
    <w:rsid w:val="004C197F"/>
    <w:rsid w:val="004C5613"/>
    <w:rsid w:val="004C7C9F"/>
    <w:rsid w:val="004D2825"/>
    <w:rsid w:val="004D3A35"/>
    <w:rsid w:val="004D584C"/>
    <w:rsid w:val="004E080A"/>
    <w:rsid w:val="004E1A1A"/>
    <w:rsid w:val="004E4D7D"/>
    <w:rsid w:val="004E62C2"/>
    <w:rsid w:val="004F0488"/>
    <w:rsid w:val="004F1D94"/>
    <w:rsid w:val="004F7065"/>
    <w:rsid w:val="0050091C"/>
    <w:rsid w:val="00504202"/>
    <w:rsid w:val="005059A0"/>
    <w:rsid w:val="00514745"/>
    <w:rsid w:val="005201E4"/>
    <w:rsid w:val="00522161"/>
    <w:rsid w:val="005236ED"/>
    <w:rsid w:val="00523F7C"/>
    <w:rsid w:val="00525C2C"/>
    <w:rsid w:val="0052650B"/>
    <w:rsid w:val="0053798F"/>
    <w:rsid w:val="005415F3"/>
    <w:rsid w:val="00542A29"/>
    <w:rsid w:val="005473F0"/>
    <w:rsid w:val="005538AA"/>
    <w:rsid w:val="00553DF6"/>
    <w:rsid w:val="00556B9E"/>
    <w:rsid w:val="00561437"/>
    <w:rsid w:val="0056172A"/>
    <w:rsid w:val="00575130"/>
    <w:rsid w:val="00580983"/>
    <w:rsid w:val="005812B9"/>
    <w:rsid w:val="00583E8E"/>
    <w:rsid w:val="005851CF"/>
    <w:rsid w:val="00585EAE"/>
    <w:rsid w:val="00585F25"/>
    <w:rsid w:val="00587EC0"/>
    <w:rsid w:val="00592796"/>
    <w:rsid w:val="00593FC4"/>
    <w:rsid w:val="00594412"/>
    <w:rsid w:val="0059594A"/>
    <w:rsid w:val="00595E9F"/>
    <w:rsid w:val="005A18BD"/>
    <w:rsid w:val="005A77B2"/>
    <w:rsid w:val="005A7D73"/>
    <w:rsid w:val="005C1A7E"/>
    <w:rsid w:val="005C7735"/>
    <w:rsid w:val="005C7FE1"/>
    <w:rsid w:val="005D3800"/>
    <w:rsid w:val="005D4F78"/>
    <w:rsid w:val="005E4070"/>
    <w:rsid w:val="005E6D21"/>
    <w:rsid w:val="00601BD9"/>
    <w:rsid w:val="0060270A"/>
    <w:rsid w:val="00604939"/>
    <w:rsid w:val="006119CF"/>
    <w:rsid w:val="00611D23"/>
    <w:rsid w:val="00622322"/>
    <w:rsid w:val="00622E74"/>
    <w:rsid w:val="006256B9"/>
    <w:rsid w:val="0062771B"/>
    <w:rsid w:val="006317F9"/>
    <w:rsid w:val="00632BBB"/>
    <w:rsid w:val="00634383"/>
    <w:rsid w:val="0063450D"/>
    <w:rsid w:val="006347FC"/>
    <w:rsid w:val="00643DF3"/>
    <w:rsid w:val="0064493F"/>
    <w:rsid w:val="00647377"/>
    <w:rsid w:val="00651CA0"/>
    <w:rsid w:val="00653B27"/>
    <w:rsid w:val="0065688B"/>
    <w:rsid w:val="0066396C"/>
    <w:rsid w:val="0069107D"/>
    <w:rsid w:val="006940E2"/>
    <w:rsid w:val="006952FF"/>
    <w:rsid w:val="00695DBB"/>
    <w:rsid w:val="00697FED"/>
    <w:rsid w:val="006A7C93"/>
    <w:rsid w:val="006B052C"/>
    <w:rsid w:val="006B40CF"/>
    <w:rsid w:val="006B648F"/>
    <w:rsid w:val="006C1194"/>
    <w:rsid w:val="006C30EA"/>
    <w:rsid w:val="006C42D9"/>
    <w:rsid w:val="006C43C5"/>
    <w:rsid w:val="006C574F"/>
    <w:rsid w:val="006D14BC"/>
    <w:rsid w:val="006D5118"/>
    <w:rsid w:val="006D52B5"/>
    <w:rsid w:val="006D5607"/>
    <w:rsid w:val="006D75B4"/>
    <w:rsid w:val="006F193B"/>
    <w:rsid w:val="006F29F8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1636C"/>
    <w:rsid w:val="007265AC"/>
    <w:rsid w:val="00732501"/>
    <w:rsid w:val="00737FFA"/>
    <w:rsid w:val="007462DC"/>
    <w:rsid w:val="00750A43"/>
    <w:rsid w:val="007516E5"/>
    <w:rsid w:val="00752582"/>
    <w:rsid w:val="00755306"/>
    <w:rsid w:val="00755E83"/>
    <w:rsid w:val="007572A6"/>
    <w:rsid w:val="00770A93"/>
    <w:rsid w:val="0077170D"/>
    <w:rsid w:val="00782878"/>
    <w:rsid w:val="00790DAE"/>
    <w:rsid w:val="0079322D"/>
    <w:rsid w:val="00793C3F"/>
    <w:rsid w:val="007A0FB4"/>
    <w:rsid w:val="007A3470"/>
    <w:rsid w:val="007A37B9"/>
    <w:rsid w:val="007A4802"/>
    <w:rsid w:val="007A4FA5"/>
    <w:rsid w:val="007A6E3C"/>
    <w:rsid w:val="007B208E"/>
    <w:rsid w:val="007B6895"/>
    <w:rsid w:val="007C138F"/>
    <w:rsid w:val="007C3F60"/>
    <w:rsid w:val="007C5FC6"/>
    <w:rsid w:val="007C7B36"/>
    <w:rsid w:val="007D284C"/>
    <w:rsid w:val="007D2A73"/>
    <w:rsid w:val="007E5191"/>
    <w:rsid w:val="007F556F"/>
    <w:rsid w:val="00800175"/>
    <w:rsid w:val="0081167D"/>
    <w:rsid w:val="008118C7"/>
    <w:rsid w:val="00812EC4"/>
    <w:rsid w:val="0081362B"/>
    <w:rsid w:val="00813DCB"/>
    <w:rsid w:val="00814F59"/>
    <w:rsid w:val="00816C4D"/>
    <w:rsid w:val="008278CE"/>
    <w:rsid w:val="00832BC8"/>
    <w:rsid w:val="0084092A"/>
    <w:rsid w:val="00842419"/>
    <w:rsid w:val="008434A4"/>
    <w:rsid w:val="008476A7"/>
    <w:rsid w:val="00852110"/>
    <w:rsid w:val="00855CC8"/>
    <w:rsid w:val="00856D80"/>
    <w:rsid w:val="00861427"/>
    <w:rsid w:val="00867F8F"/>
    <w:rsid w:val="00877FF4"/>
    <w:rsid w:val="00880B8C"/>
    <w:rsid w:val="00884148"/>
    <w:rsid w:val="0089537D"/>
    <w:rsid w:val="0089669E"/>
    <w:rsid w:val="00897C25"/>
    <w:rsid w:val="008A1425"/>
    <w:rsid w:val="008A2CB9"/>
    <w:rsid w:val="008C0FAE"/>
    <w:rsid w:val="008D1F9A"/>
    <w:rsid w:val="008D375E"/>
    <w:rsid w:val="008D48F2"/>
    <w:rsid w:val="008E11ED"/>
    <w:rsid w:val="008E74AC"/>
    <w:rsid w:val="008E7FAF"/>
    <w:rsid w:val="008F33E8"/>
    <w:rsid w:val="008F3AB9"/>
    <w:rsid w:val="008F4391"/>
    <w:rsid w:val="008F4783"/>
    <w:rsid w:val="008F4D0F"/>
    <w:rsid w:val="00903815"/>
    <w:rsid w:val="009044CD"/>
    <w:rsid w:val="00911BB3"/>
    <w:rsid w:val="009124B3"/>
    <w:rsid w:val="00920CC5"/>
    <w:rsid w:val="009254A7"/>
    <w:rsid w:val="00926EBD"/>
    <w:rsid w:val="009300E6"/>
    <w:rsid w:val="009352BB"/>
    <w:rsid w:val="009353CD"/>
    <w:rsid w:val="00936680"/>
    <w:rsid w:val="0094060D"/>
    <w:rsid w:val="009469EE"/>
    <w:rsid w:val="00946A57"/>
    <w:rsid w:val="009503C7"/>
    <w:rsid w:val="009520F3"/>
    <w:rsid w:val="00961C82"/>
    <w:rsid w:val="00962F84"/>
    <w:rsid w:val="00971764"/>
    <w:rsid w:val="00980421"/>
    <w:rsid w:val="00985B11"/>
    <w:rsid w:val="0099045E"/>
    <w:rsid w:val="00996563"/>
    <w:rsid w:val="009A3110"/>
    <w:rsid w:val="009B0024"/>
    <w:rsid w:val="009B15FD"/>
    <w:rsid w:val="009B2768"/>
    <w:rsid w:val="009B2A94"/>
    <w:rsid w:val="009B5F0D"/>
    <w:rsid w:val="009C0696"/>
    <w:rsid w:val="009D2486"/>
    <w:rsid w:val="009D3C97"/>
    <w:rsid w:val="009D6DCA"/>
    <w:rsid w:val="009D7DBF"/>
    <w:rsid w:val="009E0402"/>
    <w:rsid w:val="009E26E2"/>
    <w:rsid w:val="009E3A0A"/>
    <w:rsid w:val="009F00A8"/>
    <w:rsid w:val="009F2200"/>
    <w:rsid w:val="009F2395"/>
    <w:rsid w:val="009F44AE"/>
    <w:rsid w:val="009F55B8"/>
    <w:rsid w:val="00A01411"/>
    <w:rsid w:val="00A04486"/>
    <w:rsid w:val="00A0592E"/>
    <w:rsid w:val="00A0693A"/>
    <w:rsid w:val="00A10631"/>
    <w:rsid w:val="00A146BF"/>
    <w:rsid w:val="00A16712"/>
    <w:rsid w:val="00A17799"/>
    <w:rsid w:val="00A17E53"/>
    <w:rsid w:val="00A203A2"/>
    <w:rsid w:val="00A256C5"/>
    <w:rsid w:val="00A5088E"/>
    <w:rsid w:val="00A56E83"/>
    <w:rsid w:val="00A60301"/>
    <w:rsid w:val="00A606D1"/>
    <w:rsid w:val="00A72916"/>
    <w:rsid w:val="00A75BD9"/>
    <w:rsid w:val="00A769E2"/>
    <w:rsid w:val="00A84F9F"/>
    <w:rsid w:val="00A867FD"/>
    <w:rsid w:val="00A90458"/>
    <w:rsid w:val="00A93C12"/>
    <w:rsid w:val="00A93DEA"/>
    <w:rsid w:val="00A95DA5"/>
    <w:rsid w:val="00A963ED"/>
    <w:rsid w:val="00AA2F73"/>
    <w:rsid w:val="00AA76C0"/>
    <w:rsid w:val="00AB0420"/>
    <w:rsid w:val="00AC470D"/>
    <w:rsid w:val="00AC5434"/>
    <w:rsid w:val="00AC7AEC"/>
    <w:rsid w:val="00AD4F5B"/>
    <w:rsid w:val="00AD5F23"/>
    <w:rsid w:val="00AE07F1"/>
    <w:rsid w:val="00AE4000"/>
    <w:rsid w:val="00AE7555"/>
    <w:rsid w:val="00AF27D0"/>
    <w:rsid w:val="00AF5179"/>
    <w:rsid w:val="00AF6607"/>
    <w:rsid w:val="00B031F1"/>
    <w:rsid w:val="00B0443B"/>
    <w:rsid w:val="00B12961"/>
    <w:rsid w:val="00B17DD4"/>
    <w:rsid w:val="00B21791"/>
    <w:rsid w:val="00B2735B"/>
    <w:rsid w:val="00B278AF"/>
    <w:rsid w:val="00B32158"/>
    <w:rsid w:val="00B32A6E"/>
    <w:rsid w:val="00B3447D"/>
    <w:rsid w:val="00B371D6"/>
    <w:rsid w:val="00B40923"/>
    <w:rsid w:val="00B41D2A"/>
    <w:rsid w:val="00B4355F"/>
    <w:rsid w:val="00B45439"/>
    <w:rsid w:val="00B45641"/>
    <w:rsid w:val="00B55AA6"/>
    <w:rsid w:val="00B5640C"/>
    <w:rsid w:val="00B56EE8"/>
    <w:rsid w:val="00B61CA6"/>
    <w:rsid w:val="00B65F4E"/>
    <w:rsid w:val="00B7546D"/>
    <w:rsid w:val="00B81FCD"/>
    <w:rsid w:val="00B82F35"/>
    <w:rsid w:val="00B83C01"/>
    <w:rsid w:val="00B858B3"/>
    <w:rsid w:val="00B90F81"/>
    <w:rsid w:val="00B94EC7"/>
    <w:rsid w:val="00B974A4"/>
    <w:rsid w:val="00B975DB"/>
    <w:rsid w:val="00BA477C"/>
    <w:rsid w:val="00BA4D21"/>
    <w:rsid w:val="00BA7755"/>
    <w:rsid w:val="00BA778C"/>
    <w:rsid w:val="00BB6BF6"/>
    <w:rsid w:val="00BB7A46"/>
    <w:rsid w:val="00BC22A7"/>
    <w:rsid w:val="00BC7898"/>
    <w:rsid w:val="00BD2636"/>
    <w:rsid w:val="00BE2004"/>
    <w:rsid w:val="00BE2B8B"/>
    <w:rsid w:val="00BE3071"/>
    <w:rsid w:val="00BE3F60"/>
    <w:rsid w:val="00BE47B3"/>
    <w:rsid w:val="00BE7655"/>
    <w:rsid w:val="00BF1A0C"/>
    <w:rsid w:val="00C00C9D"/>
    <w:rsid w:val="00C01395"/>
    <w:rsid w:val="00C03F54"/>
    <w:rsid w:val="00C10216"/>
    <w:rsid w:val="00C102D1"/>
    <w:rsid w:val="00C12C2D"/>
    <w:rsid w:val="00C16A12"/>
    <w:rsid w:val="00C26998"/>
    <w:rsid w:val="00C30BA3"/>
    <w:rsid w:val="00C30EFA"/>
    <w:rsid w:val="00C34CB1"/>
    <w:rsid w:val="00C400F5"/>
    <w:rsid w:val="00C5019F"/>
    <w:rsid w:val="00C55A75"/>
    <w:rsid w:val="00C638FD"/>
    <w:rsid w:val="00C64898"/>
    <w:rsid w:val="00C660EB"/>
    <w:rsid w:val="00C7203A"/>
    <w:rsid w:val="00C75C09"/>
    <w:rsid w:val="00C76582"/>
    <w:rsid w:val="00C86643"/>
    <w:rsid w:val="00C86FF0"/>
    <w:rsid w:val="00C92E8A"/>
    <w:rsid w:val="00C946DC"/>
    <w:rsid w:val="00C974BA"/>
    <w:rsid w:val="00CA0329"/>
    <w:rsid w:val="00CA0709"/>
    <w:rsid w:val="00CA795D"/>
    <w:rsid w:val="00CB60BD"/>
    <w:rsid w:val="00CB79BE"/>
    <w:rsid w:val="00CC0170"/>
    <w:rsid w:val="00CC0BC6"/>
    <w:rsid w:val="00CC5536"/>
    <w:rsid w:val="00CC6843"/>
    <w:rsid w:val="00CD512B"/>
    <w:rsid w:val="00CF1807"/>
    <w:rsid w:val="00CF283D"/>
    <w:rsid w:val="00CF6026"/>
    <w:rsid w:val="00D03DF4"/>
    <w:rsid w:val="00D07B7A"/>
    <w:rsid w:val="00D10C74"/>
    <w:rsid w:val="00D13E24"/>
    <w:rsid w:val="00D21120"/>
    <w:rsid w:val="00D22C55"/>
    <w:rsid w:val="00D24064"/>
    <w:rsid w:val="00D247D7"/>
    <w:rsid w:val="00D30376"/>
    <w:rsid w:val="00D30675"/>
    <w:rsid w:val="00D32DEC"/>
    <w:rsid w:val="00D37BAF"/>
    <w:rsid w:val="00D37F15"/>
    <w:rsid w:val="00D421C8"/>
    <w:rsid w:val="00D558F7"/>
    <w:rsid w:val="00D56632"/>
    <w:rsid w:val="00D71D85"/>
    <w:rsid w:val="00D80409"/>
    <w:rsid w:val="00D828E9"/>
    <w:rsid w:val="00D9393C"/>
    <w:rsid w:val="00D94A50"/>
    <w:rsid w:val="00D94EFD"/>
    <w:rsid w:val="00D950A5"/>
    <w:rsid w:val="00DA53AC"/>
    <w:rsid w:val="00DA63AD"/>
    <w:rsid w:val="00DB4008"/>
    <w:rsid w:val="00DB4B04"/>
    <w:rsid w:val="00DC3932"/>
    <w:rsid w:val="00DC74E9"/>
    <w:rsid w:val="00DC7F51"/>
    <w:rsid w:val="00DD30D8"/>
    <w:rsid w:val="00DD3E41"/>
    <w:rsid w:val="00DD6142"/>
    <w:rsid w:val="00DD650C"/>
    <w:rsid w:val="00DE5155"/>
    <w:rsid w:val="00DE52A1"/>
    <w:rsid w:val="00DE53D9"/>
    <w:rsid w:val="00DE693D"/>
    <w:rsid w:val="00DE705D"/>
    <w:rsid w:val="00DF1E36"/>
    <w:rsid w:val="00DF1F55"/>
    <w:rsid w:val="00DF2329"/>
    <w:rsid w:val="00DF4B1D"/>
    <w:rsid w:val="00DF7CE0"/>
    <w:rsid w:val="00E01776"/>
    <w:rsid w:val="00E0313D"/>
    <w:rsid w:val="00E04CFA"/>
    <w:rsid w:val="00E05C37"/>
    <w:rsid w:val="00E05F3B"/>
    <w:rsid w:val="00E07FE2"/>
    <w:rsid w:val="00E10366"/>
    <w:rsid w:val="00E158F8"/>
    <w:rsid w:val="00E279EC"/>
    <w:rsid w:val="00E33B61"/>
    <w:rsid w:val="00E34935"/>
    <w:rsid w:val="00E37386"/>
    <w:rsid w:val="00E43825"/>
    <w:rsid w:val="00E45333"/>
    <w:rsid w:val="00E51A50"/>
    <w:rsid w:val="00E56C1B"/>
    <w:rsid w:val="00E66787"/>
    <w:rsid w:val="00E7256C"/>
    <w:rsid w:val="00E748B5"/>
    <w:rsid w:val="00E80277"/>
    <w:rsid w:val="00E808A7"/>
    <w:rsid w:val="00E86CA1"/>
    <w:rsid w:val="00E90591"/>
    <w:rsid w:val="00E93C96"/>
    <w:rsid w:val="00EA1252"/>
    <w:rsid w:val="00EA1954"/>
    <w:rsid w:val="00EA2E6D"/>
    <w:rsid w:val="00EA7889"/>
    <w:rsid w:val="00EA7F1D"/>
    <w:rsid w:val="00EB2EFA"/>
    <w:rsid w:val="00EB514A"/>
    <w:rsid w:val="00EB6347"/>
    <w:rsid w:val="00EB7537"/>
    <w:rsid w:val="00ED0829"/>
    <w:rsid w:val="00ED1FE7"/>
    <w:rsid w:val="00EE3CB9"/>
    <w:rsid w:val="00EE6228"/>
    <w:rsid w:val="00EF04FF"/>
    <w:rsid w:val="00EF5DB7"/>
    <w:rsid w:val="00F01A9C"/>
    <w:rsid w:val="00F032A2"/>
    <w:rsid w:val="00F12027"/>
    <w:rsid w:val="00F128DE"/>
    <w:rsid w:val="00F16DDD"/>
    <w:rsid w:val="00F20B72"/>
    <w:rsid w:val="00F32433"/>
    <w:rsid w:val="00F374CE"/>
    <w:rsid w:val="00F4168F"/>
    <w:rsid w:val="00F45CF5"/>
    <w:rsid w:val="00F52E38"/>
    <w:rsid w:val="00F62FB2"/>
    <w:rsid w:val="00F64962"/>
    <w:rsid w:val="00F70287"/>
    <w:rsid w:val="00F724E8"/>
    <w:rsid w:val="00F746BE"/>
    <w:rsid w:val="00F77B84"/>
    <w:rsid w:val="00F823F0"/>
    <w:rsid w:val="00F8709A"/>
    <w:rsid w:val="00F92E6C"/>
    <w:rsid w:val="00F96ABB"/>
    <w:rsid w:val="00FA2DB3"/>
    <w:rsid w:val="00FA3906"/>
    <w:rsid w:val="00FA5379"/>
    <w:rsid w:val="00FB1065"/>
    <w:rsid w:val="00FB2235"/>
    <w:rsid w:val="00FB769F"/>
    <w:rsid w:val="00FC605D"/>
    <w:rsid w:val="00FC6271"/>
    <w:rsid w:val="00FC7E23"/>
    <w:rsid w:val="00FD276B"/>
    <w:rsid w:val="00FD35EE"/>
    <w:rsid w:val="00FD6491"/>
    <w:rsid w:val="00FE5A2F"/>
    <w:rsid w:val="00FE67ED"/>
    <w:rsid w:val="00FE6A40"/>
    <w:rsid w:val="00FF17C9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  <w:style w:type="character" w:styleId="CommentReference">
    <w:name w:val="annotation reference"/>
    <w:basedOn w:val="DefaultParagraphFont"/>
    <w:uiPriority w:val="99"/>
    <w:semiHidden/>
    <w:unhideWhenUsed/>
    <w:rsid w:val="000C377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C377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C377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377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377F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07F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3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49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96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592763">
              <w:marLeft w:val="0"/>
              <w:marRight w:val="0"/>
              <w:marTop w:val="0"/>
              <w:marBottom w:val="0"/>
              <w:divBdr>
                <w:top w:val="single" w:sz="12" w:space="1" w:color="0B57D0"/>
                <w:left w:val="single" w:sz="12" w:space="2" w:color="0B57D0"/>
                <w:bottom w:val="single" w:sz="12" w:space="1" w:color="0B57D0"/>
                <w:right w:val="single" w:sz="12" w:space="2" w:color="0B57D0"/>
              </w:divBdr>
              <w:divsChild>
                <w:div w:id="1375739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7785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3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305338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3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6653969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3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6065564">
          <w:marLeft w:val="0"/>
          <w:marRight w:val="0"/>
          <w:marTop w:val="0"/>
          <w:marBottom w:val="9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colmweb.org/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microsoft.com/office/2018/08/relationships/commentsExtensible" Target="commentsExtensible.xml"/><Relationship Id="rId2" Type="http://schemas.openxmlformats.org/officeDocument/2006/relationships/customXml" Target="../customXml/item2.xml"/><Relationship Id="rId16" Type="http://schemas.microsoft.com/office/2016/09/relationships/commentsIds" Target="commentsIds.xml"/><Relationship Id="rId20" Type="http://schemas.microsoft.com/office/2011/relationships/people" Target="peop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microsoft.com/office/2011/relationships/commentsExtended" Target="commentsExtended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</TotalTime>
  <Pages>6</Pages>
  <Words>4758</Words>
  <Characters>27122</Characters>
  <Application>Microsoft Office Word</Application>
  <DocSecurity>0</DocSecurity>
  <Lines>226</Lines>
  <Paragraphs>6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4</vt:lpstr>
    </vt:vector>
  </TitlesOfParts>
  <Manager/>
  <Company/>
  <LinksUpToDate>false</LinksUpToDate>
  <CharactersWithSpaces>318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4</dc:title>
  <dc:subject/>
  <dc:creator>Hossein Fani;hfani@uwindsor.ca</dc:creator>
  <cp:keywords/>
  <dc:description/>
  <cp:lastModifiedBy>Hossein Fani</cp:lastModifiedBy>
  <cp:revision>134</cp:revision>
  <cp:lastPrinted>2024-03-16T21:59:00Z</cp:lastPrinted>
  <dcterms:created xsi:type="dcterms:W3CDTF">2023-10-25T08:29:00Z</dcterms:created>
  <dcterms:modified xsi:type="dcterms:W3CDTF">2024-05-22T05:31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